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12D2BC" w14:textId="77777777" w:rsidR="00932C0B" w:rsidRPr="003F169B" w:rsidRDefault="00932C0B" w:rsidP="00932C0B">
      <w:pPr>
        <w:jc w:val="center"/>
      </w:pPr>
      <w:r w:rsidRPr="003F169B">
        <w:rPr>
          <w:noProof/>
          <w:lang w:eastAsia="en-AU"/>
        </w:rPr>
        <w:drawing>
          <wp:inline distT="0" distB="0" distL="0" distR="0" wp14:anchorId="3BB48A1B" wp14:editId="182306AD">
            <wp:extent cx="2456392" cy="1257300"/>
            <wp:effectExtent l="0" t="0" r="1270" b="0"/>
            <wp:docPr id="1696396337" name="Picture 1696396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2733" cy="12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B3503" w14:textId="77777777" w:rsidR="00932C0B" w:rsidRPr="003F169B" w:rsidRDefault="00932C0B" w:rsidP="00932C0B">
      <w:pPr>
        <w:pStyle w:val="SafeChurch"/>
        <w:ind w:left="851" w:hanging="851"/>
        <w:jc w:val="left"/>
        <w:rPr>
          <w:rFonts w:eastAsia="Times New Roman" w:cs="Arial"/>
          <w:color w:val="231F20"/>
          <w:sz w:val="34"/>
          <w:szCs w:val="34"/>
          <w:bdr w:val="none" w:sz="0" w:space="0" w:color="auto"/>
          <w:lang w:val="en-AU"/>
        </w:rPr>
      </w:pPr>
      <w:r w:rsidRPr="00715879">
        <w:rPr>
          <w:lang w:val="en-AU"/>
        </w:rPr>
        <w:t>2.3.4.</w:t>
      </w:r>
      <w:r w:rsidRPr="00715879">
        <w:rPr>
          <w:lang w:val="en-AU"/>
        </w:rPr>
        <w:tab/>
      </w:r>
      <w:r>
        <w:rPr>
          <w:lang w:val="en-AU"/>
        </w:rPr>
        <w:t>Staff and V</w:t>
      </w:r>
      <w:r w:rsidRPr="00715879">
        <w:rPr>
          <w:lang w:val="en-AU"/>
        </w:rPr>
        <w:t xml:space="preserve">olunteer Application and Registration Form </w:t>
      </w:r>
      <w:r>
        <w:rPr>
          <w:lang w:val="en-AU"/>
        </w:rPr>
        <w:t xml:space="preserve">and </w:t>
      </w:r>
      <w:r w:rsidRPr="003F169B">
        <w:rPr>
          <w:lang w:val="en-AU"/>
        </w:rPr>
        <w:t xml:space="preserve">Safe Ministry Screening Questionnaire </w:t>
      </w:r>
    </w:p>
    <w:p w14:paraId="3C9D8F34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sz w:val="28"/>
          <w:szCs w:val="28"/>
          <w:lang w:eastAsia="en-AU"/>
        </w:rPr>
        <w:t>For staff and volunteers aged 18 and over</w:t>
      </w:r>
    </w:p>
    <w:p w14:paraId="038B92F0" w14:textId="77777777" w:rsidR="00932C0B" w:rsidRPr="003F169B" w:rsidRDefault="00932C0B" w:rsidP="00932C0B">
      <w:pPr>
        <w:ind w:left="1134"/>
        <w:textAlignment w:val="baseline"/>
        <w:rPr>
          <w:rFonts w:ascii="ArialRoundedMTW04-Regular" w:hAnsi="ArialRoundedMTW04-Regular" w:cs="Arial"/>
          <w:lang w:eastAsia="en-AU"/>
        </w:rPr>
      </w:pPr>
      <w:r w:rsidRPr="003F169B">
        <w:rPr>
          <w:rFonts w:ascii="ArialRoundedMTW04-Regular" w:hAnsi="ArialRoundedMTW04-Regular" w:cs="Arial"/>
          <w:lang w:eastAsia="en-AU"/>
        </w:rPr>
        <w:t xml:space="preserve">Please Note: This is a </w:t>
      </w:r>
      <w:r w:rsidRPr="003F169B">
        <w:rPr>
          <w:rFonts w:ascii="ArialRoundedMTW04-Regular" w:hAnsi="ArialRoundedMTW04-Regular" w:cs="Arial"/>
          <w:b/>
          <w:lang w:eastAsia="en-AU"/>
        </w:rPr>
        <w:t>sensitive</w:t>
      </w:r>
      <w:r w:rsidRPr="003F169B">
        <w:rPr>
          <w:rFonts w:ascii="ArialRoundedMTW04-Regular" w:hAnsi="ArialRoundedMTW04-Regular" w:cs="Arial"/>
          <w:lang w:eastAsia="en-AU"/>
        </w:rPr>
        <w:t xml:space="preserve"> document that must be stored in a confidential manner accessible only by a limited number of authorised persons.</w:t>
      </w:r>
    </w:p>
    <w:p w14:paraId="1C90BAE3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sz w:val="12"/>
          <w:lang w:eastAsia="en-AU"/>
        </w:rPr>
      </w:pPr>
    </w:p>
    <w:p w14:paraId="775E44B1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PERSONAL DETAILS</w:t>
      </w:r>
      <w:r w:rsidRPr="003F169B">
        <w:rPr>
          <w:rFonts w:cs="Arial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lang w:eastAsia="en-AU"/>
        </w:rPr>
        <w:t> </w:t>
      </w:r>
    </w:p>
    <w:p w14:paraId="767E3D46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Surname: ...............................................................................................................................</w:t>
      </w:r>
    </w:p>
    <w:p w14:paraId="640193C0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Given Names:.........................................................................................................................</w:t>
      </w:r>
    </w:p>
    <w:p w14:paraId="2B8E0731" w14:textId="77777777" w:rsidR="00932C0B" w:rsidRPr="003F169B" w:rsidRDefault="00932C0B" w:rsidP="00932C0B">
      <w:pPr>
        <w:textAlignment w:val="baseline"/>
        <w:rPr>
          <w:rFonts w:ascii="ArialRoundedMTW04-Regular" w:hAnsi="ArialRoundedMTW04-Regular" w:cs="Arial"/>
          <w:color w:val="231F20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Previous Name/s (if applicable):.............................................................................................</w:t>
      </w:r>
    </w:p>
    <w:p w14:paraId="02B69F7F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Date of Birth: .............../............/..............................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ab/>
      </w:r>
      <w:r w:rsidRPr="003F169B">
        <w:rPr>
          <w:rFonts w:ascii="ArialRoundedMTW04-Regular" w:hAnsi="ArialRoundedMTW04-Regular" w:cs="Arial"/>
          <w:color w:val="231F20"/>
          <w:lang w:eastAsia="en-AU"/>
        </w:rPr>
        <w:tab/>
        <w:t>Male/Female</w:t>
      </w:r>
      <w:r w:rsidRPr="003F169B">
        <w:rPr>
          <w:rFonts w:cs="Arial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lang w:eastAsia="en-AU"/>
        </w:rPr>
        <w:t> 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</w:t>
      </w:r>
    </w:p>
    <w:p w14:paraId="3311838F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Address: ................................................................................................................................</w:t>
      </w:r>
    </w:p>
    <w:p w14:paraId="41F0D62D" w14:textId="77777777" w:rsidR="00932C0B" w:rsidRPr="003F169B" w:rsidRDefault="00932C0B" w:rsidP="00932C0B">
      <w:pPr>
        <w:textAlignment w:val="baseline"/>
        <w:rPr>
          <w:rFonts w:ascii="ArialRoundedMTW04-Regular" w:hAnsi="ArialRoundedMTW04-Regular" w:cs="Arial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Phone: .............................................................Email:</w:t>
      </w:r>
      <w:r w:rsidRPr="003F169B">
        <w:rPr>
          <w:rFonts w:cs="Arial"/>
          <w:color w:val="231F20"/>
          <w:lang w:eastAsia="en-AU"/>
        </w:rPr>
        <w:t> 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 xml:space="preserve"> ..........................................................</w:t>
      </w:r>
    </w:p>
    <w:p w14:paraId="4F5542EE" w14:textId="77777777" w:rsidR="00932C0B" w:rsidRPr="003F169B" w:rsidRDefault="00932C0B" w:rsidP="00932C0B">
      <w:pPr>
        <w:textAlignment w:val="baseline"/>
        <w:rPr>
          <w:rFonts w:ascii="ArialRoundedMTW04-Regular" w:hAnsi="ArialRoundedMTW04-Regular" w:cs="Arial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WWCC / WWVP Number (if required):</w:t>
      </w:r>
      <w:r w:rsidRPr="003F169B">
        <w:rPr>
          <w:rFonts w:cs="Arial"/>
          <w:color w:val="231F20"/>
          <w:lang w:eastAsia="en-AU"/>
        </w:rPr>
        <w:t> 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 xml:space="preserve"> .......................................................................</w:t>
      </w:r>
      <w:r w:rsidRPr="003F169B">
        <w:rPr>
          <w:rFonts w:ascii="ArialRoundedMTW04-Regular" w:hAnsi="ArialRoundedMTW04-Regular" w:cs="Arial"/>
          <w:lang w:eastAsia="en-AU"/>
        </w:rPr>
        <w:t>.........</w:t>
      </w:r>
    </w:p>
    <w:p w14:paraId="14F58259" w14:textId="77777777" w:rsidR="00932C0B" w:rsidRDefault="00932C0B" w:rsidP="00932C0B">
      <w:pPr>
        <w:textAlignment w:val="baseline"/>
        <w:rPr>
          <w:rFonts w:ascii="ArialRoundedMTW04-Regular" w:hAnsi="ArialRoundedMTW04-Regular" w:cs="Arial"/>
          <w:color w:val="231F20"/>
          <w:lang w:eastAsia="en-AU"/>
        </w:rPr>
      </w:pPr>
      <w:r w:rsidRPr="003F169B">
        <w:rPr>
          <w:rFonts w:ascii="ArialRoundedMTW04-Regular" w:hAnsi="ArialRoundedMTW04-Regular" w:cs="Arial"/>
          <w:lang w:eastAsia="en-AU"/>
        </w:rPr>
        <w:t xml:space="preserve">Do you have any health conditions that we should know about? 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..... ...............................................................................................</w:t>
      </w:r>
      <w:r w:rsidRPr="003F169B">
        <w:rPr>
          <w:rFonts w:ascii="ArialRoundedMTW04-Regular" w:hAnsi="ArialRoundedMTW04-Regular" w:cs="Arial"/>
          <w:lang w:eastAsia="en-AU"/>
        </w:rPr>
        <w:t>.........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...</w:t>
      </w:r>
    </w:p>
    <w:p w14:paraId="29965AAA" w14:textId="77777777" w:rsidR="00932C0B" w:rsidRDefault="00932C0B" w:rsidP="00932C0B">
      <w:pPr>
        <w:textAlignment w:val="baseline"/>
        <w:rPr>
          <w:rFonts w:ascii="ArialRoundedMTW04-Regular" w:hAnsi="ArialRoundedMTW04-Regular" w:cs="Arial"/>
          <w:color w:val="231F20"/>
          <w:lang w:eastAsia="en-AU"/>
        </w:rPr>
      </w:pPr>
      <w:r w:rsidRPr="0038746F">
        <w:rPr>
          <w:rFonts w:ascii="ArialRoundedMTW04-Regular" w:hAnsi="ArialRoundedMTW04-Regular" w:cs="Arial"/>
          <w:color w:val="231F20"/>
          <w:lang w:eastAsia="en-AU"/>
        </w:rPr>
        <w:t xml:space="preserve">How long have you been attending this church? 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</w:t>
      </w:r>
      <w:r w:rsidRPr="003F169B">
        <w:rPr>
          <w:rFonts w:ascii="ArialRoundedMTW04-Regular" w:hAnsi="ArialRoundedMTW04-Regular" w:cs="Arial"/>
          <w:lang w:eastAsia="en-AU"/>
        </w:rPr>
        <w:t>.........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..</w:t>
      </w:r>
    </w:p>
    <w:p w14:paraId="0820E66E" w14:textId="77777777" w:rsidR="00932C0B" w:rsidRDefault="00932C0B" w:rsidP="00932C0B">
      <w:pPr>
        <w:textAlignment w:val="baseline"/>
        <w:rPr>
          <w:rFonts w:ascii="ArialRoundedMTW04-Regular" w:hAnsi="ArialRoundedMTW04-Regular" w:cs="Arial"/>
          <w:color w:val="231F20"/>
          <w:lang w:eastAsia="en-AU"/>
        </w:rPr>
      </w:pPr>
      <w:r w:rsidRPr="0038746F">
        <w:rPr>
          <w:rFonts w:ascii="ArialRoundedMTW04-Regular" w:hAnsi="ArialRoundedMTW04-Regular" w:cs="Arial"/>
          <w:color w:val="231F20"/>
          <w:lang w:eastAsia="en-AU"/>
        </w:rPr>
        <w:t xml:space="preserve">Which service do you normally attend? 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</w:t>
      </w:r>
      <w:r w:rsidRPr="003F169B">
        <w:rPr>
          <w:rFonts w:ascii="ArialRoundedMTW04-Regular" w:hAnsi="ArialRoundedMTW04-Regular" w:cs="Arial"/>
          <w:lang w:eastAsia="en-AU"/>
        </w:rPr>
        <w:t>.........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..</w:t>
      </w:r>
    </w:p>
    <w:p w14:paraId="7134C60D" w14:textId="77777777" w:rsidR="00932C0B" w:rsidRDefault="00932C0B" w:rsidP="00932C0B">
      <w:pPr>
        <w:textAlignment w:val="baseline"/>
        <w:rPr>
          <w:rFonts w:ascii="ArialRoundedMTW04-Regular" w:hAnsi="ArialRoundedMTW04-Regular" w:cs="Arial"/>
          <w:color w:val="231F20"/>
          <w:lang w:eastAsia="en-AU"/>
        </w:rPr>
      </w:pPr>
      <w:r w:rsidRPr="0038746F">
        <w:rPr>
          <w:rFonts w:ascii="ArialRoundedMTW04-Regular" w:hAnsi="ArialRoundedMTW04-Regular" w:cs="Arial"/>
          <w:color w:val="231F20"/>
          <w:lang w:eastAsia="en-AU"/>
        </w:rPr>
        <w:t xml:space="preserve">How are you currently involved in church life? 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</w:t>
      </w:r>
      <w:r w:rsidRPr="003F169B">
        <w:rPr>
          <w:rFonts w:ascii="ArialRoundedMTW04-Regular" w:hAnsi="ArialRoundedMTW04-Regular" w:cs="Arial"/>
          <w:lang w:eastAsia="en-AU"/>
        </w:rPr>
        <w:t>.........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.</w:t>
      </w:r>
    </w:p>
    <w:p w14:paraId="109ED47D" w14:textId="77777777" w:rsidR="00932C0B" w:rsidRDefault="00932C0B" w:rsidP="00932C0B">
      <w:pPr>
        <w:textAlignment w:val="baseline"/>
        <w:rPr>
          <w:rFonts w:ascii="ArialRoundedMTW04-Regular" w:hAnsi="ArialRoundedMTW04-Regular" w:cs="Arial"/>
          <w:color w:val="231F20"/>
          <w:lang w:eastAsia="en-AU"/>
        </w:rPr>
      </w:pPr>
      <w:r w:rsidRPr="0038746F">
        <w:rPr>
          <w:rFonts w:ascii="ArialRoundedMTW04-Regular" w:hAnsi="ArialRoundedMTW04-Regular" w:cs="Arial"/>
          <w:color w:val="231F20"/>
          <w:lang w:eastAsia="en-AU"/>
        </w:rPr>
        <w:t xml:space="preserve">What ministry would you like to be involved in? 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</w:t>
      </w:r>
      <w:r w:rsidRPr="003F169B">
        <w:rPr>
          <w:rFonts w:ascii="ArialRoundedMTW04-Regular" w:hAnsi="ArialRoundedMTW04-Regular" w:cs="Arial"/>
          <w:lang w:eastAsia="en-AU"/>
        </w:rPr>
        <w:t>.........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</w:t>
      </w:r>
    </w:p>
    <w:p w14:paraId="384A8B50" w14:textId="77777777" w:rsidR="00932C0B" w:rsidRDefault="00932C0B" w:rsidP="00932C0B">
      <w:pPr>
        <w:textAlignment w:val="baseline"/>
        <w:rPr>
          <w:rFonts w:ascii="ArialRoundedMTW04-Regular" w:hAnsi="ArialRoundedMTW04-Regular" w:cs="Arial"/>
          <w:color w:val="231F20"/>
          <w:lang w:eastAsia="en-AU"/>
        </w:rPr>
      </w:pPr>
      <w:r w:rsidRPr="0038746F">
        <w:rPr>
          <w:rFonts w:ascii="ArialRoundedMTW04-Regular" w:hAnsi="ArialRoundedMTW04-Regular" w:cs="Arial"/>
          <w:color w:val="231F20"/>
          <w:lang w:eastAsia="en-AU"/>
        </w:rPr>
        <w:t>What work would you like to perform?</w:t>
      </w:r>
      <w:r w:rsidRPr="00D2321D">
        <w:rPr>
          <w:rFonts w:ascii="ArialRoundedMTW04-Regular" w:hAnsi="ArialRoundedMTW04-Regular" w:cs="Arial"/>
          <w:color w:val="231F20"/>
          <w:lang w:eastAsia="en-AU"/>
        </w:rPr>
        <w:t xml:space="preserve"> 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</w:t>
      </w:r>
      <w:r w:rsidRPr="003F169B">
        <w:rPr>
          <w:rFonts w:ascii="ArialRoundedMTW04-Regular" w:hAnsi="ArialRoundedMTW04-Regular" w:cs="Arial"/>
          <w:lang w:eastAsia="en-AU"/>
        </w:rPr>
        <w:t>.........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..</w:t>
      </w:r>
    </w:p>
    <w:p w14:paraId="1ECF55FB" w14:textId="77777777" w:rsidR="00932C0B" w:rsidRPr="00D2321D" w:rsidRDefault="00932C0B" w:rsidP="00932C0B">
      <w:pPr>
        <w:textAlignment w:val="baseline"/>
        <w:rPr>
          <w:rFonts w:ascii="ArialRoundedMTW04-Regular" w:hAnsi="ArialRoundedMTW04-Regular" w:cs="Arial"/>
          <w:color w:val="231F20"/>
          <w:lang w:eastAsia="en-AU"/>
        </w:rPr>
      </w:pPr>
      <w:r w:rsidRPr="00D2321D">
        <w:rPr>
          <w:rFonts w:ascii="ArialRoundedMTW04-Regular" w:hAnsi="ArialRoundedMTW04-Regular" w:cs="Arial"/>
          <w:color w:val="231F20"/>
          <w:lang w:eastAsia="en-AU"/>
        </w:rPr>
        <w:t>Please describe any ministry groups you have previously been involved in:</w:t>
      </w:r>
    </w:p>
    <w:p w14:paraId="13223077" w14:textId="77777777" w:rsidR="00932C0B" w:rsidRDefault="00932C0B" w:rsidP="00932C0B">
      <w:pPr>
        <w:textAlignment w:val="baseline"/>
        <w:rPr>
          <w:rFonts w:ascii="ArialRoundedMTW04-Regular" w:hAnsi="ArialRoundedMTW04-Regular" w:cs="Arial"/>
          <w:color w:val="231F20"/>
          <w:lang w:eastAsia="en-AU"/>
        </w:rPr>
      </w:pPr>
      <w:r w:rsidRPr="00D2321D">
        <w:rPr>
          <w:rFonts w:ascii="ArialRoundedMTW04-Regular" w:hAnsi="ArialRoundedMTW04-Regular" w:cs="Arial"/>
          <w:color w:val="231F20"/>
          <w:lang w:eastAsia="en-AU"/>
        </w:rPr>
        <w:t xml:space="preserve">(within this church/other churches/schools ministries etc.) 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</w:t>
      </w:r>
      <w:r w:rsidRPr="003F169B">
        <w:rPr>
          <w:rFonts w:ascii="ArialRoundedMTW04-Regular" w:hAnsi="ArialRoundedMTW04-Regular" w:cs="Arial"/>
          <w:lang w:eastAsia="en-AU"/>
        </w:rPr>
        <w:t>.........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</w:t>
      </w:r>
    </w:p>
    <w:p w14:paraId="21A9F423" w14:textId="77777777" w:rsidR="00932C0B" w:rsidRDefault="00932C0B" w:rsidP="00932C0B">
      <w:pPr>
        <w:textAlignment w:val="baseline"/>
        <w:rPr>
          <w:rFonts w:ascii="ArialRoundedMTW04-Regular" w:hAnsi="ArialRoundedMTW04-Regular" w:cs="Arial"/>
          <w:color w:val="231F20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..........................................................</w:t>
      </w:r>
      <w:r w:rsidRPr="00D2321D">
        <w:rPr>
          <w:rFonts w:ascii="ArialRoundedMTW04-Regular" w:hAnsi="ArialRoundedMTW04-Regular" w:cs="Arial"/>
          <w:color w:val="231F20"/>
          <w:lang w:eastAsia="en-AU"/>
        </w:rPr>
        <w:t>.........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...</w:t>
      </w:r>
    </w:p>
    <w:p w14:paraId="1007B151" w14:textId="77777777" w:rsidR="00932C0B" w:rsidRDefault="00932C0B" w:rsidP="00932C0B">
      <w:pPr>
        <w:textAlignment w:val="baseline"/>
        <w:rPr>
          <w:rFonts w:ascii="ArialRoundedMTW04-Regular" w:hAnsi="ArialRoundedMTW04-Regular" w:cs="Arial"/>
          <w:color w:val="231F20"/>
          <w:lang w:eastAsia="en-AU"/>
        </w:rPr>
      </w:pPr>
      <w:r w:rsidRPr="00D2321D">
        <w:rPr>
          <w:rFonts w:ascii="ArialRoundedMTW04-Regular" w:hAnsi="ArialRoundedMTW04-Regular" w:cs="Arial"/>
          <w:color w:val="231F20"/>
          <w:lang w:eastAsia="en-AU"/>
        </w:rPr>
        <w:t>Please indicate any previous training, experience and or qualifications you have that is relevant eg. First aid certificate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.........</w:t>
      </w:r>
      <w:r w:rsidRPr="003F169B">
        <w:rPr>
          <w:rFonts w:ascii="ArialRoundedMTW04-Regular" w:hAnsi="ArialRoundedMTW04-Regular" w:cs="Arial"/>
          <w:lang w:eastAsia="en-AU"/>
        </w:rPr>
        <w:t>.........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...</w:t>
      </w:r>
    </w:p>
    <w:p w14:paraId="122A38A9" w14:textId="77777777" w:rsidR="00932C0B" w:rsidRDefault="00932C0B" w:rsidP="00932C0B">
      <w:pPr>
        <w:textAlignment w:val="baseline"/>
        <w:rPr>
          <w:rFonts w:ascii="ArialRoundedMTW04-Regular" w:hAnsi="ArialRoundedMTW04-Regular" w:cs="Arial"/>
          <w:color w:val="231F20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..........................................................</w:t>
      </w:r>
      <w:r w:rsidRPr="003F169B">
        <w:rPr>
          <w:rFonts w:ascii="ArialRoundedMTW04-Regular" w:hAnsi="ArialRoundedMTW04-Regular" w:cs="Arial"/>
          <w:lang w:eastAsia="en-AU"/>
        </w:rPr>
        <w:t>.........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...</w:t>
      </w:r>
    </w:p>
    <w:p w14:paraId="78CC62C3" w14:textId="77777777" w:rsidR="00932C0B" w:rsidRDefault="00932C0B" w:rsidP="00932C0B">
      <w:pPr>
        <w:textAlignment w:val="baseline"/>
        <w:rPr>
          <w:rFonts w:ascii="ArialRoundedMTW04-Regular" w:hAnsi="ArialRoundedMTW04-Regular" w:cs="Arial"/>
          <w:color w:val="231F20"/>
          <w:lang w:eastAsia="en-AU"/>
        </w:rPr>
      </w:pPr>
    </w:p>
    <w:p w14:paraId="53F5DBF5" w14:textId="77777777" w:rsidR="00932C0B" w:rsidRPr="003F169B" w:rsidRDefault="00932C0B" w:rsidP="00932C0B">
      <w:pPr>
        <w:textAlignment w:val="baseline"/>
        <w:rPr>
          <w:rFonts w:ascii="ArialRoundedMTW04-Regular" w:hAnsi="ArialRoundedMTW04-Regular" w:cs="Arial"/>
          <w:lang w:eastAsia="en-AU"/>
        </w:rPr>
      </w:pPr>
    </w:p>
    <w:p w14:paraId="1A042F6E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sz w:val="14"/>
          <w:lang w:eastAsia="en-AU"/>
        </w:rPr>
      </w:pPr>
    </w:p>
    <w:p w14:paraId="2D9C583E" w14:textId="77777777" w:rsidR="00932C0B" w:rsidRPr="003F169B" w:rsidRDefault="00932C0B" w:rsidP="00932C0B">
      <w:pPr>
        <w:spacing w:line="216" w:lineRule="auto"/>
        <w:jc w:val="both"/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b/>
          <w:szCs w:val="22"/>
          <w:lang w:eastAsia="en-AU"/>
        </w:rPr>
        <w:t>Please circle either “YES” or “NO” for each of the following questions</w:t>
      </w:r>
      <w:r w:rsidRPr="003F169B">
        <w:rPr>
          <w:rFonts w:ascii="ArialRoundedMTW04-Regular" w:hAnsi="ArialRoundedMTW04-Regular" w:cs="Arial"/>
          <w:szCs w:val="22"/>
          <w:lang w:eastAsia="en-AU"/>
        </w:rPr>
        <w:t>.</w:t>
      </w:r>
      <w:r w:rsidRPr="003F169B">
        <w:rPr>
          <w:rFonts w:ascii="ArialRoundedMTW04-Regular" w:hAnsi="ArialRoundedMTW04-Regular"/>
          <w:lang w:eastAsia="en-AU"/>
        </w:rPr>
        <w:t xml:space="preserve"> </w:t>
      </w:r>
      <w:r w:rsidRPr="003F169B">
        <w:rPr>
          <w:rFonts w:ascii="ArialRoundedMTW04-Regular" w:hAnsi="ArialRoundedMTW04-Regular" w:cs="Arial"/>
          <w:szCs w:val="22"/>
          <w:lang w:eastAsia="en-AU"/>
        </w:rPr>
        <w:t>If you answer “yes” to any of the following questions, please give details on a separate page or discuss with the Senior Pastor or the person holding an equivalent leadership role in your church.</w:t>
      </w:r>
      <w:r w:rsidRPr="003F169B">
        <w:rPr>
          <w:rFonts w:ascii="ArialRoundedMTW04-Regular" w:hAnsi="ArialRoundedMTW04-Regular" w:cs="Arial"/>
          <w:b/>
          <w:bCs/>
          <w:szCs w:val="22"/>
          <w:lang w:eastAsia="en-AU"/>
        </w:rPr>
        <w:t xml:space="preserve"> A ‘yes’ answer will not automatically rule an applicant out of selection.</w:t>
      </w:r>
      <w:r w:rsidRPr="003F169B">
        <w:rPr>
          <w:rFonts w:cs="Arial"/>
          <w:b/>
          <w:bCs/>
          <w:szCs w:val="22"/>
          <w:lang w:eastAsia="en-AU"/>
        </w:rPr>
        <w:t> </w:t>
      </w:r>
    </w:p>
    <w:p w14:paraId="61F20EB9" w14:textId="77777777" w:rsidR="00932C0B" w:rsidRPr="003F169B" w:rsidRDefault="00932C0B" w:rsidP="00932C0B">
      <w:pPr>
        <w:spacing w:line="216" w:lineRule="auto"/>
        <w:jc w:val="both"/>
        <w:textAlignment w:val="baseline"/>
        <w:rPr>
          <w:rFonts w:ascii="ArialRoundedMTW04-Regular" w:hAnsi="ArialRoundedMTW04-Regular" w:cs="Arial"/>
          <w:szCs w:val="22"/>
          <w:lang w:eastAsia="en-AU"/>
        </w:rPr>
      </w:pPr>
      <w:r w:rsidRPr="003F169B">
        <w:rPr>
          <w:rFonts w:ascii="ArialRoundedMTW04-Regular" w:hAnsi="ArialRoundedMTW04-Regular" w:cs="Arial"/>
          <w:bCs/>
          <w:szCs w:val="22"/>
          <w:lang w:eastAsia="en-AU"/>
        </w:rPr>
        <w:t>Please note that, if you disclose any potentially criminal actions, the church may need to report this information to the police or other relevant government authorities.</w:t>
      </w:r>
    </w:p>
    <w:p w14:paraId="1E2BC4FF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sz w:val="12"/>
          <w:lang w:eastAsia="en-AU"/>
        </w:rPr>
      </w:pPr>
    </w:p>
    <w:tbl>
      <w:tblPr>
        <w:tblW w:w="9654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79"/>
        <w:gridCol w:w="1275"/>
      </w:tblGrid>
      <w:tr w:rsidR="00932C0B" w:rsidRPr="003F169B" w14:paraId="4A766C83" w14:textId="77777777" w:rsidTr="008D3A63">
        <w:trPr>
          <w:trHeight w:val="477"/>
        </w:trPr>
        <w:tc>
          <w:tcPr>
            <w:tcW w:w="965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3132CC" w14:textId="77777777" w:rsidR="00932C0B" w:rsidRPr="003F169B" w:rsidRDefault="00932C0B" w:rsidP="008D3A63">
            <w:pPr>
              <w:ind w:left="165"/>
              <w:textAlignment w:val="baseline"/>
              <w:rPr>
                <w:rFonts w:ascii="ArialRoundedMTW04-Regular" w:hAnsi="ArialRoundedMTW04-Regular" w:cs="Arial"/>
                <w:szCs w:val="22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b/>
                <w:szCs w:val="22"/>
                <w:lang w:eastAsia="en-AU"/>
              </w:rPr>
              <w:t>For all staff and volunteers</w:t>
            </w:r>
          </w:p>
        </w:tc>
      </w:tr>
      <w:tr w:rsidR="00932C0B" w:rsidRPr="003F169B" w14:paraId="4B13C137" w14:textId="77777777" w:rsidTr="008D3A63">
        <w:tc>
          <w:tcPr>
            <w:tcW w:w="8379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C2DC478" w14:textId="77777777" w:rsidR="00932C0B" w:rsidRPr="003F169B" w:rsidRDefault="00932C0B" w:rsidP="00932C0B">
            <w:pPr>
              <w:pStyle w:val="ListParagraph"/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/>
                <w:lang w:eastAsia="en-AU"/>
              </w:rPr>
            </w:pPr>
            <w:r w:rsidRPr="003F169B">
              <w:rPr>
                <w:rFonts w:ascii="ArialRoundedMTW04-Regular" w:eastAsia="Times New Roman" w:hAnsi="ArialRoundedMTW04-Regular"/>
                <w:lang w:eastAsia="en-AU"/>
              </w:rPr>
              <w:t>Have you ever been charged with and/or convicted of a criminal offence? </w:t>
            </w:r>
          </w:p>
        </w:tc>
        <w:tc>
          <w:tcPr>
            <w:tcW w:w="1275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2D6F221" w14:textId="77777777" w:rsidR="00932C0B" w:rsidRPr="003F169B" w:rsidRDefault="00932C0B" w:rsidP="008D3A63">
            <w:pPr>
              <w:spacing w:line="216" w:lineRule="auto"/>
              <w:ind w:left="165"/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Yes / No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 </w:t>
            </w:r>
          </w:p>
        </w:tc>
      </w:tr>
      <w:tr w:rsidR="00932C0B" w:rsidRPr="003F169B" w14:paraId="76A9078F" w14:textId="77777777" w:rsidTr="008D3A63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FE84407" w14:textId="77777777" w:rsidR="00932C0B" w:rsidRPr="003F169B" w:rsidRDefault="00932C0B" w:rsidP="00932C0B">
            <w:pPr>
              <w:pStyle w:val="ListParagraph"/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eastAsia="Times New Roman" w:hAnsi="ArialRoundedMTW04-Regular"/>
                <w:lang w:eastAsia="en-AU"/>
              </w:rPr>
            </w:pPr>
            <w:r w:rsidRPr="003F169B">
              <w:rPr>
                <w:rFonts w:ascii="ArialRoundedMTW04-Regular" w:eastAsia="Times New Roman" w:hAnsi="ArialRoundedMTW04-Regular"/>
                <w:lang w:eastAsia="en-AU"/>
              </w:rPr>
              <w:t>As an adult (18+ years) have you ever engaged in any of the following conduct: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C86B3B6" w14:textId="77777777" w:rsidR="00932C0B" w:rsidRPr="003F169B" w:rsidRDefault="00932C0B" w:rsidP="008D3A63">
            <w:pPr>
              <w:spacing w:line="216" w:lineRule="auto"/>
              <w:ind w:left="165"/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/>
                <w:lang w:eastAsia="en-AU"/>
              </w:rPr>
              <w:t> </w:t>
            </w:r>
          </w:p>
        </w:tc>
      </w:tr>
      <w:tr w:rsidR="00932C0B" w:rsidRPr="003F169B" w14:paraId="7FF5014B" w14:textId="77777777" w:rsidTr="008D3A63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D93ECDD" w14:textId="77777777" w:rsidR="00932C0B" w:rsidRPr="003F169B" w:rsidRDefault="00932C0B" w:rsidP="00932C0B">
            <w:pPr>
              <w:numPr>
                <w:ilvl w:val="1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lastRenderedPageBreak/>
              <w:t>sexual contact with someone under your care other than your spouse (such as a parishioner, client, patient, student, employee or subordinate)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EF2B420" w14:textId="77777777" w:rsidR="00932C0B" w:rsidRPr="003F169B" w:rsidRDefault="00932C0B" w:rsidP="008D3A63">
            <w:pPr>
              <w:spacing w:line="216" w:lineRule="auto"/>
              <w:ind w:left="165"/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Yes / No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 </w:t>
            </w:r>
          </w:p>
        </w:tc>
      </w:tr>
      <w:tr w:rsidR="00932C0B" w:rsidRPr="003F169B" w14:paraId="3EF51CC5" w14:textId="77777777" w:rsidTr="008D3A63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753F99FF" w14:textId="77777777" w:rsidR="00932C0B" w:rsidRPr="003F169B" w:rsidRDefault="00932C0B" w:rsidP="00932C0B">
            <w:pPr>
              <w:numPr>
                <w:ilvl w:val="1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hAnsi="ArialRoundedMTW04-Regular" w:cs="Arial"/>
                <w:szCs w:val="22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use, possession, production or distribution of child abuse material?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2403C04D" w14:textId="77777777" w:rsidR="00932C0B" w:rsidRPr="003F169B" w:rsidRDefault="00932C0B" w:rsidP="008D3A63">
            <w:pPr>
              <w:spacing w:line="216" w:lineRule="auto"/>
              <w:ind w:left="165"/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Yes / No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 </w:t>
            </w:r>
          </w:p>
        </w:tc>
      </w:tr>
      <w:tr w:rsidR="00932C0B" w:rsidRPr="003F169B" w14:paraId="235BFB9B" w14:textId="77777777" w:rsidTr="008D3A63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C5D8064" w14:textId="77777777" w:rsidR="00932C0B" w:rsidRPr="003F169B" w:rsidRDefault="00932C0B" w:rsidP="00932C0B">
            <w:pPr>
              <w:numPr>
                <w:ilvl w:val="1"/>
                <w:numId w:val="3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sexual contact with a person under the relevant age of consent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A135978" w14:textId="77777777" w:rsidR="00932C0B" w:rsidRPr="003F169B" w:rsidRDefault="00932C0B" w:rsidP="008D3A63">
            <w:pPr>
              <w:spacing w:line="216" w:lineRule="auto"/>
              <w:ind w:left="165"/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Yes / No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 </w:t>
            </w:r>
          </w:p>
        </w:tc>
      </w:tr>
      <w:tr w:rsidR="00932C0B" w:rsidRPr="003F169B" w14:paraId="284DF90A" w14:textId="77777777" w:rsidTr="008D3A63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AD026D4" w14:textId="77777777" w:rsidR="00932C0B" w:rsidRPr="003F169B" w:rsidRDefault="00932C0B" w:rsidP="00932C0B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hAnsi="ArialRoundedMTW04-Regular" w:cs="Arial"/>
                <w:szCs w:val="22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To your knowledge, has there ever been any allegations made against you regarding any abuse of a child, physical abuse or sexual misconduct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E6E4B5D" w14:textId="77777777" w:rsidR="00932C0B" w:rsidRPr="003F169B" w:rsidRDefault="00932C0B" w:rsidP="008D3A63">
            <w:pPr>
              <w:spacing w:line="216" w:lineRule="auto"/>
              <w:ind w:left="165"/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Yes / No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 </w:t>
            </w:r>
          </w:p>
        </w:tc>
      </w:tr>
      <w:tr w:rsidR="00932C0B" w:rsidRPr="003F169B" w14:paraId="044F3C8E" w14:textId="77777777" w:rsidTr="008D3A63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257CEB2" w14:textId="77777777" w:rsidR="00932C0B" w:rsidRPr="003F169B" w:rsidRDefault="00932C0B" w:rsidP="00932C0B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hAnsi="ArialRoundedMTW04-Regular" w:cs="Arial"/>
                <w:szCs w:val="22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Have you ever had an apprehended violence order, order for protection or the like issued against you as a result of allegations of violence, abuse, likely harm, harassment, stalking, etc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DA1693F" w14:textId="77777777" w:rsidR="00932C0B" w:rsidRPr="003F169B" w:rsidRDefault="00932C0B" w:rsidP="008D3A63">
            <w:pPr>
              <w:spacing w:line="216" w:lineRule="auto"/>
              <w:ind w:left="165"/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Yes / No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 </w:t>
            </w:r>
          </w:p>
        </w:tc>
      </w:tr>
      <w:tr w:rsidR="00932C0B" w:rsidRPr="003F169B" w14:paraId="7CB7BFE4" w14:textId="77777777" w:rsidTr="008D3A63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ED2BC92" w14:textId="77777777" w:rsidR="00932C0B" w:rsidRPr="003F169B" w:rsidRDefault="00932C0B" w:rsidP="00932C0B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hAnsi="ArialRoundedMTW04-Regular" w:cs="Arial"/>
                <w:szCs w:val="22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Have you had a history of alcohol abuse or substance abuse (including prescription, over-the-counter, recreational or illegal drugs)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25991498" w14:textId="77777777" w:rsidR="00932C0B" w:rsidRPr="003F169B" w:rsidRDefault="00932C0B" w:rsidP="008D3A63">
            <w:pPr>
              <w:spacing w:line="216" w:lineRule="auto"/>
              <w:ind w:left="165"/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Yes / No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 </w:t>
            </w:r>
          </w:p>
        </w:tc>
      </w:tr>
      <w:tr w:rsidR="00932C0B" w:rsidRPr="003F169B" w14:paraId="0C3FC811" w14:textId="77777777" w:rsidTr="008D3A63"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auto"/>
            <w:hideMark/>
          </w:tcPr>
          <w:p w14:paraId="30498245" w14:textId="77777777" w:rsidR="00932C0B" w:rsidRPr="003F169B" w:rsidRDefault="00932C0B" w:rsidP="00932C0B">
            <w:pPr>
              <w:numPr>
                <w:ilvl w:val="0"/>
                <w:numId w:val="3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textAlignment w:val="baseline"/>
              <w:rPr>
                <w:rFonts w:ascii="ArialRoundedMTW04-Regular" w:hAnsi="ArialRoundedMTW04-Regular" w:cs="Arial"/>
                <w:szCs w:val="22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(</w:t>
            </w:r>
            <w:r>
              <w:rPr>
                <w:rFonts w:ascii="ArialRoundedMTW04-Regular" w:hAnsi="ArialRoundedMTW04-Regular" w:cs="Arial"/>
                <w:szCs w:val="22"/>
                <w:lang w:eastAsia="en-AU"/>
              </w:rPr>
              <w:t>I</w:t>
            </w: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f the ministry role may involve driving) Has your driver’s licence ever been revoked or suspended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auto"/>
            <w:hideMark/>
          </w:tcPr>
          <w:p w14:paraId="0F174F09" w14:textId="77777777" w:rsidR="00932C0B" w:rsidRPr="003F169B" w:rsidRDefault="00932C0B" w:rsidP="008D3A63">
            <w:pPr>
              <w:spacing w:line="216" w:lineRule="auto"/>
              <w:ind w:left="165"/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Yes / No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 </w:t>
            </w:r>
          </w:p>
        </w:tc>
      </w:tr>
    </w:tbl>
    <w:p w14:paraId="05EAE5B5" w14:textId="77777777" w:rsidR="00932C0B" w:rsidRDefault="00932C0B" w:rsidP="00932C0B"/>
    <w:p w14:paraId="1F7B06B4" w14:textId="77777777" w:rsidR="00932C0B" w:rsidRPr="003F169B" w:rsidRDefault="00932C0B" w:rsidP="00932C0B"/>
    <w:tbl>
      <w:tblPr>
        <w:tblW w:w="9654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79"/>
        <w:gridCol w:w="1275"/>
      </w:tblGrid>
      <w:tr w:rsidR="00932C0B" w:rsidRPr="003F169B" w14:paraId="65A31497" w14:textId="77777777" w:rsidTr="008D3A63">
        <w:trPr>
          <w:trHeight w:val="693"/>
        </w:trPr>
        <w:tc>
          <w:tcPr>
            <w:tcW w:w="965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BCF8D6" w14:textId="77777777" w:rsidR="00932C0B" w:rsidRPr="003F169B" w:rsidRDefault="00932C0B" w:rsidP="008D3A63">
            <w:pPr>
              <w:ind w:left="165"/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b/>
                <w:szCs w:val="22"/>
                <w:lang w:eastAsia="en-AU"/>
              </w:rPr>
              <w:t>For staff and volunteers in pastoral ministry, leadership or engaged in child-related work or work with vulnerable adults</w:t>
            </w:r>
          </w:p>
        </w:tc>
      </w:tr>
      <w:tr w:rsidR="00932C0B" w:rsidRPr="003F169B" w14:paraId="09A2D38B" w14:textId="77777777" w:rsidTr="008D3A63">
        <w:tc>
          <w:tcPr>
            <w:tcW w:w="8379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C59BF72" w14:textId="77777777" w:rsidR="00932C0B" w:rsidRPr="003F169B" w:rsidRDefault="00932C0B" w:rsidP="00932C0B">
            <w:pPr>
              <w:pStyle w:val="ListParagraph"/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lang w:eastAsia="en-AU"/>
              </w:rPr>
            </w:pPr>
            <w:r w:rsidRPr="003F169B">
              <w:rPr>
                <w:rFonts w:ascii="ArialRoundedMTW04-Regular" w:eastAsia="Times New Roman" w:hAnsi="ArialRoundedMTW04-Regular"/>
                <w:lang w:eastAsia="en-AU"/>
              </w:rPr>
              <w:t>Have you ever had permission to undertake paid or voluntary work with children or other vulnerable people refused, suspended or withdrawn in Australia or any other country? </w:t>
            </w:r>
          </w:p>
        </w:tc>
        <w:tc>
          <w:tcPr>
            <w:tcW w:w="1275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A12430B" w14:textId="77777777" w:rsidR="00932C0B" w:rsidRPr="003F169B" w:rsidRDefault="00932C0B" w:rsidP="008D3A63">
            <w:pPr>
              <w:ind w:left="165"/>
              <w:textAlignment w:val="baseline"/>
              <w:rPr>
                <w:rFonts w:ascii="ArialRoundedMTW04-Regular" w:hAnsi="ArialRoundedMTW04-Regular" w:cs="Arial"/>
                <w:szCs w:val="22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Yes / No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 </w:t>
            </w:r>
          </w:p>
        </w:tc>
      </w:tr>
      <w:tr w:rsidR="00932C0B" w:rsidRPr="003F169B" w14:paraId="4776D4DC" w14:textId="77777777" w:rsidTr="008D3A63">
        <w:trPr>
          <w:trHeight w:val="729"/>
        </w:trPr>
        <w:tc>
          <w:tcPr>
            <w:tcW w:w="8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69A271B" w14:textId="77777777" w:rsidR="00932C0B" w:rsidRPr="003F169B" w:rsidRDefault="00932C0B" w:rsidP="00932C0B">
            <w:pPr>
              <w:pStyle w:val="ListParagraph"/>
              <w:numPr>
                <w:ilvl w:val="0"/>
                <w:numId w:val="3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lang w:eastAsia="en-AU"/>
              </w:rPr>
            </w:pPr>
            <w:r w:rsidRPr="003F169B">
              <w:rPr>
                <w:rFonts w:ascii="ArialRoundedMTW04-Regular" w:eastAsia="Times New Roman" w:hAnsi="ArialRoundedMTW04-Regular"/>
                <w:lang w:eastAsia="en-AU"/>
              </w:rPr>
              <w:t>Has a child or dependent young person in your care ever been removed from your care by relevant authorities?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2DB05B6" w14:textId="77777777" w:rsidR="00932C0B" w:rsidRPr="003F169B" w:rsidRDefault="00932C0B" w:rsidP="008D3A63">
            <w:pPr>
              <w:ind w:left="165"/>
              <w:textAlignment w:val="baseline"/>
              <w:rPr>
                <w:rFonts w:ascii="ArialRoundedMTW04-Regular" w:hAnsi="ArialRoundedMTW04-Regular" w:cs="Arial"/>
                <w:szCs w:val="22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Yes / No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 </w:t>
            </w:r>
          </w:p>
        </w:tc>
      </w:tr>
    </w:tbl>
    <w:p w14:paraId="34D0C92D" w14:textId="77777777" w:rsidR="00932C0B" w:rsidRPr="003F169B" w:rsidRDefault="00932C0B" w:rsidP="00932C0B">
      <w:pPr>
        <w:textAlignment w:val="baseline"/>
        <w:rPr>
          <w:rFonts w:ascii="ArialRoundedMTW04-Regular" w:hAnsi="ArialRoundedMTW04-Regular" w:cs="Arial"/>
          <w:b/>
          <w:lang w:eastAsia="en-AU"/>
        </w:rPr>
      </w:pPr>
    </w:p>
    <w:p w14:paraId="48C2813D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b/>
          <w:lang w:eastAsia="en-AU"/>
        </w:rPr>
      </w:pPr>
      <w:r w:rsidRPr="003F169B">
        <w:rPr>
          <w:rFonts w:ascii="ArialRoundedMTW04-Regular" w:hAnsi="ArialRoundedMTW04-Regular" w:cs="Arial"/>
          <w:b/>
          <w:lang w:eastAsia="en-AU"/>
        </w:rPr>
        <w:t>CHURCHES YOU HAVE ATTENDED REGULARLY IN THE PAST 3 YEARS</w:t>
      </w:r>
    </w:p>
    <w:p w14:paraId="68E4DC59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7"/>
        <w:gridCol w:w="1598"/>
        <w:gridCol w:w="2088"/>
        <w:gridCol w:w="2977"/>
      </w:tblGrid>
      <w:tr w:rsidR="00932C0B" w:rsidRPr="003F169B" w14:paraId="7B3F6851" w14:textId="77777777" w:rsidTr="008D3A63">
        <w:tc>
          <w:tcPr>
            <w:tcW w:w="28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2EE61E58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Name of church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26F1E8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Location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1B263F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When (Month/Year)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973E57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Any positions held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</w:tr>
      <w:tr w:rsidR="00932C0B" w:rsidRPr="003F169B" w14:paraId="6B4AB026" w14:textId="77777777" w:rsidTr="008D3A63">
        <w:tc>
          <w:tcPr>
            <w:tcW w:w="282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4A91EE07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5B654D18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584B87A8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64A00E1F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</w:tr>
      <w:tr w:rsidR="00932C0B" w:rsidRPr="003F169B" w14:paraId="0413BF95" w14:textId="77777777" w:rsidTr="008D3A63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54896F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2922E4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C6E2D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B9D06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</w:tr>
      <w:tr w:rsidR="00932C0B" w:rsidRPr="003F169B" w14:paraId="6F638C29" w14:textId="77777777" w:rsidTr="008D3A63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966CA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 w:cs="Arial"/>
                <w:szCs w:val="22"/>
                <w:lang w:eastAsia="en-AU"/>
              </w:rPr>
            </w:pP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D8F493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 w:cs="Arial"/>
                <w:szCs w:val="22"/>
                <w:lang w:eastAsia="en-AU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B9727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 w:cs="Arial"/>
                <w:szCs w:val="22"/>
                <w:lang w:eastAsia="en-AU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526E70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 w:cs="Arial"/>
                <w:szCs w:val="22"/>
                <w:lang w:eastAsia="en-AU"/>
              </w:rPr>
            </w:pPr>
          </w:p>
        </w:tc>
      </w:tr>
    </w:tbl>
    <w:p w14:paraId="5904FA0D" w14:textId="77777777" w:rsidR="00932C0B" w:rsidRPr="003F169B" w:rsidRDefault="00932C0B" w:rsidP="00932C0B">
      <w:pPr>
        <w:textAlignment w:val="baseline"/>
        <w:rPr>
          <w:rFonts w:ascii="ArialRoundedMTW04-Regular" w:hAnsi="ArialRoundedMTW04-Regular" w:cs="Arial"/>
          <w:szCs w:val="22"/>
          <w:lang w:eastAsia="en-AU"/>
        </w:rPr>
      </w:pPr>
      <w:r w:rsidRPr="003F169B">
        <w:rPr>
          <w:rFonts w:cs="Arial"/>
          <w:szCs w:val="22"/>
          <w:lang w:eastAsia="en-AU"/>
        </w:rPr>
        <w:t> </w:t>
      </w:r>
    </w:p>
    <w:p w14:paraId="2EF9B9FD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b/>
          <w:bCs/>
          <w:lang w:eastAsia="en-AU"/>
        </w:rPr>
        <w:t>REFEREES </w:t>
      </w:r>
      <w:r w:rsidRPr="003F169B">
        <w:rPr>
          <w:rFonts w:ascii="ArialRoundedMTW04-Regular" w:hAnsi="ArialRoundedMTW04-Regular" w:cs="Arial"/>
          <w:lang w:eastAsia="en-AU"/>
        </w:rPr>
        <w:t> </w:t>
      </w:r>
    </w:p>
    <w:p w14:paraId="3D60DCA7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Please provide details of two referees who are over eighteen years of age and able to give a verbal report on your character and suitability for ministry.</w: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"/>
          <w:szCs w:val="22"/>
          <w:lang w:eastAsia="en-AU"/>
        </w:rPr>
        <w:t>Referees may be part of the church.</w:t>
      </w:r>
    </w:p>
    <w:p w14:paraId="47FDBFEB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b/>
          <w:bCs/>
          <w:szCs w:val="22"/>
          <w:lang w:eastAsia="en-AU"/>
        </w:rPr>
        <w:t>Referee 1</w:t>
      </w:r>
      <w:r w:rsidRPr="003F169B">
        <w:rPr>
          <w:rFonts w:cs="Arial"/>
          <w:b/>
          <w:bCs/>
          <w:szCs w:val="22"/>
          <w:lang w:eastAsia="en-AU"/>
        </w:rPr>
        <w:t> </w:t>
      </w:r>
      <w:r w:rsidRPr="003F169B">
        <w:rPr>
          <w:rFonts w:ascii="ArialRoundedMTW04-Regular" w:hAnsi="ArialRoundedMTW04-Regular" w:cs="Arial"/>
          <w:szCs w:val="22"/>
          <w:lang w:eastAsia="en-AU"/>
        </w:rPr>
        <w:t> </w:t>
      </w:r>
    </w:p>
    <w:p w14:paraId="6CB87E9F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Name: ...............................................................</w:t>
      </w:r>
      <w:r w:rsidRPr="003F169B">
        <w:rPr>
          <w:rFonts w:ascii="ArialRoundedMTW04-Regular" w:hAnsi="ArialRoundedMTW04-Regular" w:cs="Arial"/>
          <w:szCs w:val="22"/>
          <w:lang w:eastAsia="en-AU"/>
        </w:rPr>
        <w:tab/>
        <w:t>Phone:</w:t>
      </w:r>
      <w:r w:rsidRPr="003F169B">
        <w:rPr>
          <w:rFonts w:cs="Arial"/>
          <w:szCs w:val="22"/>
          <w:lang w:eastAsia="en-AU"/>
        </w:rPr>
        <w:t> </w:t>
      </w:r>
      <w:r w:rsidRPr="003F169B">
        <w:rPr>
          <w:rFonts w:ascii="ArialRoundedMTW04-Regular" w:hAnsi="ArialRoundedMTW04-Regular" w:cs="Arial"/>
          <w:szCs w:val="22"/>
          <w:lang w:eastAsia="en-AU"/>
        </w:rPr>
        <w:t xml:space="preserve"> ..........................................................</w:t>
      </w:r>
      <w:r w:rsidRPr="003F169B">
        <w:rPr>
          <w:rFonts w:cs="Arial"/>
          <w:szCs w:val="22"/>
          <w:lang w:eastAsia="en-AU"/>
        </w:rPr>
        <w:t> 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p w14:paraId="7CDE9B4F" w14:textId="77777777" w:rsidR="00932C0B" w:rsidRPr="003F169B" w:rsidRDefault="00932C0B" w:rsidP="00932C0B">
      <w:pPr>
        <w:spacing w:before="160"/>
        <w:rPr>
          <w:rFonts w:ascii="ArialRoundedMTW04-Regular" w:hAnsi="ArialRoundedMTW04-Regular" w:cs="Arial"/>
          <w:szCs w:val="22"/>
          <w:lang w:eastAsia="en-AU"/>
        </w:rPr>
      </w:pPr>
      <w:r w:rsidRPr="003F169B">
        <w:rPr>
          <w:rFonts w:ascii="ArialRoundedMTW04-Regular" w:hAnsi="ArialRoundedMTW04-Regular" w:cs="ArialRoundedMTW04-Regular"/>
          <w:szCs w:val="22"/>
          <w:lang w:eastAsia="en-AU"/>
        </w:rPr>
        <w:t>Relationship: ...............................................................</w:t>
      </w:r>
    </w:p>
    <w:p w14:paraId="02F92827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b/>
          <w:bCs/>
          <w:szCs w:val="22"/>
          <w:lang w:eastAsia="en-AU"/>
        </w:rPr>
        <w:t>Referee 2</w:t>
      </w:r>
      <w:r w:rsidRPr="003F169B">
        <w:rPr>
          <w:rFonts w:cs="Arial"/>
          <w:b/>
          <w:bCs/>
          <w:szCs w:val="22"/>
          <w:lang w:eastAsia="en-AU"/>
        </w:rPr>
        <w:t> </w:t>
      </w:r>
      <w:r w:rsidRPr="003F169B">
        <w:rPr>
          <w:rFonts w:ascii="ArialRoundedMTW04-Regular" w:hAnsi="ArialRoundedMTW04-Regular" w:cs="Arial"/>
          <w:szCs w:val="22"/>
          <w:lang w:eastAsia="en-AU"/>
        </w:rPr>
        <w:t> </w:t>
      </w:r>
    </w:p>
    <w:p w14:paraId="2B861CC9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Name: ..............................................................</w:t>
      </w:r>
      <w:r w:rsidRPr="003F169B">
        <w:rPr>
          <w:rFonts w:ascii="ArialRoundedMTW04-Regular" w:hAnsi="ArialRoundedMTW04-Regular" w:cs="Arial"/>
          <w:szCs w:val="22"/>
          <w:lang w:eastAsia="en-AU"/>
        </w:rPr>
        <w:tab/>
        <w:t>Phone:</w:t>
      </w:r>
      <w:r w:rsidRPr="003F169B">
        <w:rPr>
          <w:rFonts w:cs="Arial"/>
          <w:szCs w:val="22"/>
          <w:lang w:eastAsia="en-AU"/>
        </w:rPr>
        <w:t> </w:t>
      </w:r>
      <w:r w:rsidRPr="003F169B">
        <w:rPr>
          <w:rFonts w:ascii="ArialRoundedMTW04-Regular" w:hAnsi="ArialRoundedMTW04-Regular" w:cs="Arial"/>
          <w:szCs w:val="22"/>
          <w:lang w:eastAsia="en-AU"/>
        </w:rPr>
        <w:t xml:space="preserve"> ..........................................................</w:t>
      </w:r>
      <w:r w:rsidRPr="003F169B">
        <w:rPr>
          <w:rFonts w:cs="Arial"/>
          <w:szCs w:val="22"/>
          <w:lang w:eastAsia="en-AU"/>
        </w:rPr>
        <w:t> 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p w14:paraId="530B22D6" w14:textId="77777777" w:rsidR="00932C0B" w:rsidRPr="003F169B" w:rsidRDefault="00932C0B" w:rsidP="00932C0B">
      <w:pPr>
        <w:spacing w:before="160"/>
        <w:textAlignment w:val="baseline"/>
        <w:rPr>
          <w:rFonts w:ascii="ArialRoundedMTW04-Regular" w:hAnsi="ArialRoundedMTW04-Regular" w:cs="Arial"/>
          <w:szCs w:val="22"/>
          <w:lang w:eastAsia="en-AU"/>
        </w:rPr>
      </w:pPr>
      <w:r w:rsidRPr="003F169B">
        <w:rPr>
          <w:rFonts w:ascii="ArialRoundedMTW04-Regular" w:hAnsi="ArialRoundedMTW04-Regular" w:cs="ArialRoundedMTW04-Regular"/>
          <w:szCs w:val="22"/>
          <w:lang w:eastAsia="en-AU"/>
        </w:rPr>
        <w:t>Relationship: ...............................................................</w:t>
      </w:r>
    </w:p>
    <w:p w14:paraId="6D445816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szCs w:val="22"/>
          <w:lang w:eastAsia="en-AU"/>
        </w:rPr>
      </w:pPr>
    </w:p>
    <w:p w14:paraId="71F436DB" w14:textId="77777777" w:rsidR="00932C0B" w:rsidRPr="003F169B" w:rsidRDefault="00932C0B" w:rsidP="00932C0B">
      <w:pPr>
        <w:spacing w:after="200" w:line="276" w:lineRule="auto"/>
        <w:rPr>
          <w:rFonts w:eastAsia="Wingdings" w:cs="Arial"/>
          <w:color w:val="000000" w:themeColor="text1"/>
          <w:szCs w:val="22"/>
        </w:rPr>
      </w:pPr>
      <w:r w:rsidRPr="003F169B">
        <w:rPr>
          <w:rFonts w:eastAsia="Century Gothic" w:cs="Arial"/>
          <w:b/>
          <w:bCs/>
          <w:color w:val="000000" w:themeColor="text1"/>
          <w:szCs w:val="22"/>
        </w:rPr>
        <w:lastRenderedPageBreak/>
        <w:t>Drivers Registration</w:t>
      </w:r>
      <w:r w:rsidRPr="003F169B">
        <w:rPr>
          <w:rFonts w:eastAsia="Century Gothic" w:cs="Arial"/>
          <w:color w:val="000000" w:themeColor="text1"/>
          <w:szCs w:val="22"/>
        </w:rPr>
        <w:t xml:space="preserve"> (to be filled in by those providing transport only)</w:t>
      </w:r>
      <w:r w:rsidRPr="003F169B">
        <w:rPr>
          <w:rFonts w:cs="Arial"/>
        </w:rPr>
        <w:br/>
      </w:r>
      <w:r w:rsidRPr="003F169B">
        <w:rPr>
          <w:rFonts w:eastAsia="Century Gothic" w:cs="Arial"/>
          <w:color w:val="000000" w:themeColor="text1"/>
          <w:szCs w:val="22"/>
        </w:rPr>
        <w:t xml:space="preserve">Do you hold a current drivers licence? Yes </w:t>
      </w:r>
      <w:r w:rsidRPr="003F169B">
        <w:rPr>
          <w:rStyle w:val="normaltextrun1"/>
          <w:rFonts w:ascii="Wingdings" w:hAnsi="Wingdings"/>
          <w:color w:val="000000"/>
          <w:szCs w:val="22"/>
        </w:rPr>
        <w:t></w:t>
      </w:r>
      <w:r w:rsidRPr="003F169B">
        <w:rPr>
          <w:rStyle w:val="normaltextrun1"/>
          <w:rFonts w:ascii="Wingdings" w:hAnsi="Wingdings"/>
          <w:color w:val="000000"/>
          <w:szCs w:val="22"/>
        </w:rPr>
        <w:t></w:t>
      </w:r>
      <w:r w:rsidRPr="003F169B">
        <w:rPr>
          <w:rFonts w:eastAsia="Century Gothic" w:cs="Arial"/>
          <w:color w:val="000000" w:themeColor="text1"/>
          <w:szCs w:val="22"/>
        </w:rPr>
        <w:t xml:space="preserve">No </w:t>
      </w:r>
      <w:r w:rsidRPr="003F169B">
        <w:rPr>
          <w:rStyle w:val="normaltextrun1"/>
          <w:rFonts w:ascii="Wingdings" w:hAnsi="Wingdings"/>
          <w:color w:val="000000"/>
          <w:szCs w:val="22"/>
        </w:rPr>
        <w:t></w:t>
      </w:r>
    </w:p>
    <w:p w14:paraId="40E95AEE" w14:textId="77777777" w:rsidR="00932C0B" w:rsidRPr="003F169B" w:rsidRDefault="00932C0B" w:rsidP="00932C0B">
      <w:pPr>
        <w:spacing w:after="200" w:line="276" w:lineRule="auto"/>
        <w:rPr>
          <w:rFonts w:eastAsia="Century Gothic" w:cs="Arial"/>
          <w:color w:val="000000" w:themeColor="text1"/>
          <w:szCs w:val="22"/>
        </w:rPr>
      </w:pPr>
      <w:r w:rsidRPr="003F169B">
        <w:rPr>
          <w:rFonts w:eastAsia="Century Gothic" w:cs="Arial"/>
          <w:color w:val="000000" w:themeColor="text1"/>
          <w:szCs w:val="22"/>
        </w:rPr>
        <w:t>Drivers Licence Number: _____________</w:t>
      </w:r>
      <w:r w:rsidRPr="003F169B">
        <w:rPr>
          <w:rFonts w:eastAsia="Century Gothic" w:cs="Arial"/>
          <w:color w:val="000000" w:themeColor="text1"/>
          <w:szCs w:val="22"/>
          <w:u w:val="single"/>
        </w:rPr>
        <w:t xml:space="preserve">     </w:t>
      </w:r>
      <w:r w:rsidRPr="003F169B">
        <w:rPr>
          <w:rFonts w:eastAsia="Century Gothic" w:cs="Arial"/>
          <w:color w:val="000000" w:themeColor="text1"/>
          <w:szCs w:val="22"/>
        </w:rPr>
        <w:t>State of Issue: _____________________</w:t>
      </w:r>
    </w:p>
    <w:p w14:paraId="5352418A" w14:textId="77777777" w:rsidR="00932C0B" w:rsidRPr="003F169B" w:rsidRDefault="00932C0B" w:rsidP="00932C0B">
      <w:pPr>
        <w:spacing w:after="200" w:line="276" w:lineRule="auto"/>
        <w:rPr>
          <w:rFonts w:eastAsia="Century Gothic" w:cs="Arial"/>
          <w:color w:val="000000" w:themeColor="text1"/>
          <w:szCs w:val="22"/>
        </w:rPr>
      </w:pPr>
      <w:r w:rsidRPr="003F169B">
        <w:rPr>
          <w:rFonts w:eastAsia="Century Gothic" w:cs="Arial"/>
          <w:color w:val="000000" w:themeColor="text1"/>
          <w:szCs w:val="22"/>
        </w:rPr>
        <w:t>Licence Expiry Date: _________________</w:t>
      </w:r>
      <w:r w:rsidRPr="003F169B">
        <w:rPr>
          <w:rFonts w:eastAsia="Century Gothic" w:cs="Arial"/>
          <w:color w:val="000000" w:themeColor="text1"/>
          <w:szCs w:val="22"/>
          <w:u w:val="single"/>
        </w:rPr>
        <w:t xml:space="preserve">    </w:t>
      </w:r>
      <w:r w:rsidRPr="003F169B">
        <w:rPr>
          <w:rFonts w:eastAsia="Century Gothic" w:cs="Arial"/>
          <w:color w:val="000000" w:themeColor="text1"/>
          <w:szCs w:val="22"/>
        </w:rPr>
        <w:t>Type of Licence: (please circle)   Car   Bus   Truck</w:t>
      </w:r>
    </w:p>
    <w:p w14:paraId="15A92640" w14:textId="77777777" w:rsidR="00932C0B" w:rsidRPr="003F169B" w:rsidRDefault="00932C0B" w:rsidP="00932C0B">
      <w:pPr>
        <w:spacing w:after="200" w:line="276" w:lineRule="auto"/>
        <w:rPr>
          <w:rFonts w:eastAsia="Wingdings" w:cs="Arial"/>
          <w:color w:val="000000" w:themeColor="text1"/>
          <w:szCs w:val="22"/>
        </w:rPr>
      </w:pPr>
      <w:r w:rsidRPr="003F169B">
        <w:rPr>
          <w:rFonts w:eastAsia="Century Gothic" w:cs="Arial"/>
          <w:color w:val="000000" w:themeColor="text1"/>
          <w:szCs w:val="22"/>
        </w:rPr>
        <w:t xml:space="preserve">Is your vehicle registered and Insured?  Yes </w:t>
      </w:r>
      <w:r w:rsidRPr="003F169B">
        <w:rPr>
          <w:rStyle w:val="normaltextrun1"/>
          <w:rFonts w:ascii="Wingdings" w:hAnsi="Wingdings"/>
          <w:color w:val="000000"/>
          <w:szCs w:val="22"/>
        </w:rPr>
        <w:t></w:t>
      </w:r>
      <w:r w:rsidRPr="003F169B">
        <w:rPr>
          <w:rFonts w:eastAsia="Century Gothic" w:cs="Arial"/>
          <w:color w:val="000000" w:themeColor="text1"/>
          <w:szCs w:val="22"/>
        </w:rPr>
        <w:t xml:space="preserve">  No </w:t>
      </w:r>
      <w:r w:rsidRPr="003F169B">
        <w:rPr>
          <w:rStyle w:val="normaltextrun1"/>
          <w:rFonts w:ascii="Wingdings" w:hAnsi="Wingdings"/>
          <w:color w:val="000000"/>
          <w:szCs w:val="22"/>
        </w:rPr>
        <w:t></w:t>
      </w:r>
    </w:p>
    <w:p w14:paraId="152D13EF" w14:textId="77777777" w:rsidR="00932C0B" w:rsidRPr="003F169B" w:rsidRDefault="00932C0B" w:rsidP="00932C0B">
      <w:pPr>
        <w:spacing w:after="200" w:line="276" w:lineRule="auto"/>
        <w:rPr>
          <w:rFonts w:eastAsia="Century Gothic" w:cs="Arial"/>
          <w:color w:val="000000" w:themeColor="text1"/>
          <w:szCs w:val="22"/>
        </w:rPr>
      </w:pPr>
      <w:r w:rsidRPr="003F169B">
        <w:rPr>
          <w:rFonts w:eastAsia="Century Gothic" w:cs="Arial"/>
          <w:color w:val="000000" w:themeColor="text1"/>
          <w:szCs w:val="22"/>
        </w:rPr>
        <w:t xml:space="preserve">Have you been involved in any motor vehicle accidents or been convicted of any traffic offences (other than parking) in the past five years?    Yes </w:t>
      </w:r>
      <w:r w:rsidRPr="003F169B">
        <w:rPr>
          <w:rStyle w:val="normaltextrun1"/>
          <w:rFonts w:ascii="Wingdings" w:hAnsi="Wingdings"/>
          <w:color w:val="000000"/>
          <w:szCs w:val="22"/>
        </w:rPr>
        <w:t></w:t>
      </w:r>
      <w:r w:rsidRPr="003F169B">
        <w:rPr>
          <w:rFonts w:eastAsia="Century Gothic" w:cs="Arial"/>
          <w:color w:val="000000" w:themeColor="text1"/>
          <w:szCs w:val="22"/>
        </w:rPr>
        <w:t xml:space="preserve">  No </w:t>
      </w:r>
      <w:r w:rsidRPr="003F169B">
        <w:rPr>
          <w:rStyle w:val="normaltextrun1"/>
          <w:rFonts w:ascii="Wingdings" w:hAnsi="Wingdings"/>
          <w:color w:val="000000"/>
          <w:szCs w:val="22"/>
        </w:rPr>
        <w:t></w:t>
      </w:r>
    </w:p>
    <w:p w14:paraId="44A9CFE9" w14:textId="6A8D1514" w:rsidR="00932C0B" w:rsidRDefault="00932C0B" w:rsidP="000C54B7">
      <w:pPr>
        <w:rPr>
          <w:rFonts w:eastAsia="Century Gothic" w:cs="Arial"/>
          <w:color w:val="000000" w:themeColor="text1"/>
          <w:szCs w:val="22"/>
        </w:rPr>
      </w:pPr>
      <w:r w:rsidRPr="003F169B">
        <w:rPr>
          <w:rFonts w:eastAsia="Century Gothic" w:cs="Arial"/>
          <w:color w:val="000000" w:themeColor="text1"/>
          <w:szCs w:val="22"/>
        </w:rPr>
        <w:t>If yes provide details:</w:t>
      </w:r>
      <w:r w:rsidRPr="003F169B">
        <w:rPr>
          <w:rFonts w:cs="Arial"/>
        </w:rPr>
        <w:br/>
      </w:r>
      <w:r w:rsidRPr="003F169B">
        <w:rPr>
          <w:rFonts w:eastAsia="Century Gothic" w:cs="Arial"/>
          <w:color w:val="000000" w:themeColor="text1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199FA55" w14:textId="77777777" w:rsidR="00932C0B" w:rsidRPr="003F169B" w:rsidRDefault="00932C0B" w:rsidP="00932C0B"/>
    <w:p w14:paraId="4B255CCE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b/>
          <w:lang w:eastAsia="en-AU"/>
        </w:rPr>
      </w:pPr>
      <w:r w:rsidRPr="003F169B">
        <w:rPr>
          <w:rFonts w:ascii="ArialRoundedMTW04-Regular" w:hAnsi="ArialRoundedMTW04-Regular" w:cs="Arial"/>
          <w:b/>
          <w:szCs w:val="22"/>
          <w:lang w:eastAsia="en-AU"/>
        </w:rPr>
        <w:t>WORKING WITH CHILDREN CHECK</w:t>
      </w:r>
      <w:r w:rsidRPr="003F169B">
        <w:rPr>
          <w:rFonts w:cs="Arial"/>
          <w:b/>
          <w:szCs w:val="22"/>
          <w:lang w:eastAsia="en-AU"/>
        </w:rPr>
        <w:t> </w:t>
      </w:r>
      <w:r w:rsidRPr="003F169B">
        <w:rPr>
          <w:rFonts w:ascii="ArialRoundedMTW04-Regular" w:hAnsi="ArialRoundedMTW04-Regular" w:cs="Arial"/>
          <w:b/>
          <w:szCs w:val="22"/>
          <w:lang w:eastAsia="en-AU"/>
        </w:rPr>
        <w:t xml:space="preserve"> AND/OR NATIONAL POLICE CHECK </w:t>
      </w:r>
    </w:p>
    <w:p w14:paraId="73662113" w14:textId="77777777" w:rsidR="00932C0B" w:rsidRPr="003F169B" w:rsidRDefault="00932C0B" w:rsidP="00932C0B">
      <w:pPr>
        <w:spacing w:after="240"/>
        <w:ind w:left="2160" w:hanging="2160"/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 xml:space="preserve">I consent to </w:t>
      </w:r>
      <w:r w:rsidRPr="003F169B">
        <w:rPr>
          <w:rFonts w:ascii="ArialRoundedMTW04-Regular" w:hAnsi="ArialRoundedMTW04-Regular" w:cs="Arial"/>
          <w:szCs w:val="22"/>
          <w:lang w:eastAsia="en-AU"/>
        </w:rPr>
        <w:tab/>
        <w:t>* verification of my WWCC number (in NSW, if required)</w:t>
      </w:r>
      <w:r w:rsidRPr="003F169B">
        <w:rPr>
          <w:rFonts w:ascii="ArialRoundedMTW04-Regular" w:hAnsi="ArialRoundedMTW04-Regular"/>
          <w:lang w:eastAsia="en-AU"/>
        </w:rPr>
        <w:br/>
        <w:t xml:space="preserve">* </w:t>
      </w:r>
      <w:r w:rsidRPr="003F169B">
        <w:rPr>
          <w:rFonts w:ascii="ArialRoundedMTW04-Regular" w:hAnsi="ArialRoundedMTW04-Regular" w:cs="Arial"/>
          <w:szCs w:val="22"/>
          <w:lang w:eastAsia="en-AU"/>
        </w:rPr>
        <w:t>a National Police Check (for staff only)</w:t>
      </w:r>
    </w:p>
    <w:p w14:paraId="300FD8BA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b/>
          <w:lang w:eastAsia="en-AU"/>
        </w:rPr>
      </w:pPr>
      <w:r w:rsidRPr="003F169B">
        <w:rPr>
          <w:rFonts w:ascii="ArialRoundedMTW04-Regular" w:hAnsi="ArialRoundedMTW04-Regular" w:cs="Arial"/>
          <w:b/>
          <w:szCs w:val="22"/>
          <w:lang w:eastAsia="en-AU"/>
        </w:rPr>
        <w:t>CONSENT TO HOLD INFORMATION</w:t>
      </w:r>
      <w:r w:rsidRPr="003F169B">
        <w:rPr>
          <w:rFonts w:cs="Arial"/>
          <w:b/>
          <w:szCs w:val="22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b/>
          <w:szCs w:val="22"/>
          <w:lang w:eastAsia="en-AU"/>
        </w:rPr>
        <w:t> </w:t>
      </w:r>
    </w:p>
    <w:p w14:paraId="6AFA371A" w14:textId="77777777" w:rsidR="00932C0B" w:rsidRPr="003F169B" w:rsidRDefault="00932C0B" w:rsidP="00932C0B">
      <w:pPr>
        <w:textAlignment w:val="baseline"/>
        <w:rPr>
          <w:rFonts w:ascii="ArialRoundedMTW04-Regular" w:hAnsi="ArialRoundedMTW04-Regular" w:cs="ArialRoundedMTW04-Regular"/>
          <w:szCs w:val="22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I consent to the information contained in this application, including any subsequent pages, to be kept by our church. I understand that this information will be kept in a confidential file and used only for screening purposes.</w: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p w14:paraId="1C20D0FD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</w:p>
    <w:p w14:paraId="31FE4D28" w14:textId="77777777" w:rsidR="00932C0B" w:rsidRPr="003F169B" w:rsidRDefault="00932C0B" w:rsidP="00932C0B">
      <w:pPr>
        <w:textAlignment w:val="baseline"/>
        <w:rPr>
          <w:rFonts w:ascii="ArialRoundedMTW04-Regular" w:hAnsi="ArialRoundedMTW04-Regular" w:cs="Arial"/>
          <w:b/>
          <w:szCs w:val="22"/>
          <w:lang w:eastAsia="en-AU"/>
        </w:rPr>
      </w:pPr>
      <w:r w:rsidRPr="003F169B">
        <w:rPr>
          <w:rFonts w:ascii="ArialRoundedMTW04-Regular" w:hAnsi="ArialRoundedMTW04-Regular" w:cs="Arial"/>
          <w:b/>
          <w:szCs w:val="22"/>
          <w:lang w:eastAsia="en-AU"/>
        </w:rPr>
        <w:t>DECLARATION  </w:t>
      </w:r>
    </w:p>
    <w:p w14:paraId="03E2C9CE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I,.................................................................................. sincerely declare that:</w: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p w14:paraId="2E64A83F" w14:textId="77777777" w:rsidR="00932C0B" w:rsidRPr="003F169B" w:rsidRDefault="00932C0B" w:rsidP="00932C0B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The information I have provided in this application is true and correct to the best of my knowledge and belief.</w: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p w14:paraId="66974C81" w14:textId="77777777" w:rsidR="00932C0B" w:rsidRPr="003F169B" w:rsidRDefault="00932C0B" w:rsidP="00932C0B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I understand that if I provide false or misleading information or withhold relevant information from this questionnaire, the church leadership may determine that I am unsuitable to serve in any role in the church.</w: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p w14:paraId="555EE5FA" w14:textId="77777777" w:rsidR="00932C0B" w:rsidRPr="003F169B" w:rsidRDefault="00932C0B" w:rsidP="00932C0B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 xml:space="preserve">I have received a copy of the </w:t>
      </w:r>
      <w:r w:rsidRPr="003F169B">
        <w:rPr>
          <w:rFonts w:ascii="ArialRoundedMTW04-Regular" w:hAnsi="ArialRoundedMTW04-Regular" w:cs="Arial"/>
          <w:i/>
          <w:szCs w:val="22"/>
          <w:lang w:eastAsia="en-AU"/>
        </w:rPr>
        <w:t>Code of Conduct</w:t>
      </w:r>
      <w:r w:rsidRPr="00D2321D">
        <w:rPr>
          <w:rFonts w:ascii="ArialRoundedMTW04-Regular" w:hAnsi="ArialRoundedMTW04-Regular" w:cs="Arial"/>
          <w:i/>
          <w:szCs w:val="22"/>
          <w:lang w:eastAsia="en-AU"/>
        </w:rPr>
        <w:t xml:space="preserve"> </w:t>
      </w:r>
      <w:r w:rsidRPr="00D2321D">
        <w:rPr>
          <w:rFonts w:ascii="ArialRoundedMTW04-Regular" w:hAnsi="ArialRoundedMTW04-Regular" w:cs="Arial"/>
          <w:iCs/>
          <w:szCs w:val="22"/>
          <w:lang w:eastAsia="en-AU"/>
        </w:rPr>
        <w:t>and</w:t>
      </w:r>
      <w:r w:rsidRPr="00D2321D">
        <w:rPr>
          <w:rFonts w:ascii="ArialRoundedMTW04-Regular" w:hAnsi="ArialRoundedMTW04-Regular" w:cs="Arial"/>
          <w:i/>
          <w:szCs w:val="22"/>
          <w:lang w:eastAsia="en-AU"/>
        </w:rPr>
        <w:t xml:space="preserve"> Confidentiality Agreement</w:t>
      </w:r>
      <w:r w:rsidRPr="003F169B">
        <w:rPr>
          <w:rFonts w:ascii="ArialRoundedMTW04-Regular" w:hAnsi="ArialRoundedMTW04-Regular" w:cs="Arial"/>
          <w:szCs w:val="22"/>
          <w:lang w:eastAsia="en-AU"/>
        </w:rPr>
        <w:t xml:space="preserve"> and am willing to uphold </w:t>
      </w:r>
      <w:r>
        <w:rPr>
          <w:rFonts w:ascii="ArialRoundedMTW04-Regular" w:hAnsi="ArialRoundedMTW04-Regular" w:cs="Arial"/>
          <w:szCs w:val="22"/>
          <w:lang w:eastAsia="en-AU"/>
        </w:rPr>
        <w:t>these documents</w:t>
      </w:r>
      <w:r w:rsidRPr="003F169B">
        <w:rPr>
          <w:rFonts w:ascii="ArialRoundedMTW04-Regular" w:hAnsi="ArialRoundedMTW04-Regular" w:cs="Arial"/>
          <w:szCs w:val="22"/>
          <w:lang w:eastAsia="en-AU"/>
        </w:rPr>
        <w:t>.</w: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p w14:paraId="34A97DFD" w14:textId="77777777" w:rsidR="00932C0B" w:rsidRPr="003F169B" w:rsidRDefault="00932C0B" w:rsidP="00932C0B">
      <w:pPr>
        <w:ind w:left="570"/>
        <w:textAlignment w:val="baseline"/>
        <w:rPr>
          <w:rFonts w:ascii="ArialRoundedMTW04-Regular" w:hAnsi="ArialRoundedMTW04-Regular"/>
          <w:lang w:eastAsia="en-AU"/>
        </w:rPr>
      </w:pPr>
    </w:p>
    <w:p w14:paraId="65532867" w14:textId="1BCBE331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Applicant’s signature: ..........................................................................Date: ........................ </w:t>
      </w:r>
    </w:p>
    <w:p w14:paraId="4241DAEC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/>
          <w:noProof/>
          <w:lang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2C3DEA9" wp14:editId="7F41BBA1">
                <wp:simplePos x="0" y="0"/>
                <wp:positionH relativeFrom="column">
                  <wp:posOffset>-320040</wp:posOffset>
                </wp:positionH>
                <wp:positionV relativeFrom="paragraph">
                  <wp:posOffset>344170</wp:posOffset>
                </wp:positionV>
                <wp:extent cx="6623685" cy="3114675"/>
                <wp:effectExtent l="19050" t="19050" r="24765" b="2857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3685" cy="3114675"/>
                        </a:xfrm>
                        <a:prstGeom prst="rect">
                          <a:avLst/>
                        </a:prstGeom>
                        <a:solidFill>
                          <a:srgbClr val="47C3D3">
                            <a:alpha val="50000"/>
                          </a:srgbClr>
                        </a:solidFill>
                        <a:ln w="38100" cap="rnd">
                          <a:solidFill>
                            <a:srgbClr val="63C29D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C369E78" w14:textId="77777777" w:rsidR="00932C0B" w:rsidRPr="0011675B" w:rsidRDefault="00932C0B" w:rsidP="00932C0B">
                            <w:pPr>
                              <w:spacing w:after="240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11675B">
                              <w:rPr>
                                <w:rFonts w:cs="Arial"/>
                                <w:b/>
                              </w:rPr>
                              <w:t>Church Use Only</w:t>
                            </w:r>
                          </w:p>
                          <w:p w14:paraId="766A35A9" w14:textId="77777777" w:rsidR="00932C0B" w:rsidRPr="0011675B" w:rsidRDefault="00932C0B" w:rsidP="00932C0B">
                            <w:pPr>
                              <w:rPr>
                                <w:rFonts w:cs="Arial"/>
                              </w:rPr>
                            </w:pPr>
                            <w:r w:rsidRPr="0011675B">
                              <w:rPr>
                                <w:rFonts w:cs="Arial"/>
                              </w:rPr>
                              <w:t>CSS Training undertaken: (date of training) __________________</w:t>
                            </w:r>
                          </w:p>
                          <w:p w14:paraId="63998CF4" w14:textId="77777777" w:rsidR="00932C0B" w:rsidRPr="0011675B" w:rsidRDefault="00932C0B" w:rsidP="00932C0B">
                            <w:pPr>
                              <w:rPr>
                                <w:rFonts w:cs="Arial"/>
                              </w:rPr>
                            </w:pPr>
                            <w:r w:rsidRPr="0011675B">
                              <w:rPr>
                                <w:rFonts w:cs="Arial"/>
                              </w:rPr>
                              <w:t xml:space="preserve">WWCC/WWVP No. supplied </w:t>
                            </w:r>
                            <w:r w:rsidRPr="0011675B">
                              <w:rPr>
                                <w:rFonts w:cs="Arial"/>
                              </w:rPr>
                              <w:tab/>
                              <w:t xml:space="preserve">Yes / NA </w:t>
                            </w:r>
                            <w:r w:rsidRPr="0011675B">
                              <w:rPr>
                                <w:rFonts w:cs="Arial"/>
                              </w:rPr>
                              <w:tab/>
                              <w:t>Expiry date ___________________</w:t>
                            </w:r>
                          </w:p>
                          <w:p w14:paraId="14C15086" w14:textId="77777777" w:rsidR="00932C0B" w:rsidRPr="0011675B" w:rsidRDefault="00932C0B" w:rsidP="00932C0B">
                            <w:pPr>
                              <w:rPr>
                                <w:rFonts w:cs="Arial"/>
                              </w:rPr>
                            </w:pPr>
                            <w:r w:rsidRPr="0011675B">
                              <w:rPr>
                                <w:rFonts w:cs="Arial"/>
                              </w:rPr>
                              <w:t>(if in NSW) WWCC Verified by:(name) _________________________</w:t>
                            </w:r>
                            <w:r w:rsidRPr="0011675B">
                              <w:rPr>
                                <w:rFonts w:cs="Arial"/>
                              </w:rPr>
                              <w:tab/>
                              <w:t>On (date):________</w:t>
                            </w:r>
                          </w:p>
                          <w:p w14:paraId="573ADD06" w14:textId="77777777" w:rsidR="00932C0B" w:rsidRPr="0011675B" w:rsidRDefault="00932C0B" w:rsidP="00932C0B">
                            <w:pPr>
                              <w:rPr>
                                <w:rFonts w:cs="Arial"/>
                              </w:rPr>
                            </w:pPr>
                            <w:r w:rsidRPr="0011675B">
                              <w:rPr>
                                <w:rFonts w:cs="Arial"/>
                              </w:rPr>
                              <w:t xml:space="preserve">Signed </w:t>
                            </w:r>
                            <w:r w:rsidRPr="0011675B">
                              <w:rPr>
                                <w:rFonts w:cs="Arial"/>
                                <w:i/>
                              </w:rPr>
                              <w:t>Code of Conduct</w:t>
                            </w:r>
                            <w:r w:rsidRPr="0011675B">
                              <w:rPr>
                                <w:rFonts w:cs="Arial"/>
                              </w:rPr>
                              <w:t xml:space="preserve"> received by: (name) _____________________</w:t>
                            </w:r>
                            <w:r w:rsidRPr="0011675B">
                              <w:rPr>
                                <w:rFonts w:cs="Arial"/>
                              </w:rPr>
                              <w:tab/>
                              <w:t>On (date):________</w:t>
                            </w:r>
                          </w:p>
                          <w:p w14:paraId="083E1FCD" w14:textId="77777777" w:rsidR="00932C0B" w:rsidRPr="0011675B" w:rsidRDefault="00932C0B" w:rsidP="00932C0B">
                            <w:pPr>
                              <w:rPr>
                                <w:rFonts w:cs="Arial"/>
                              </w:rPr>
                            </w:pPr>
                            <w:r w:rsidRPr="0011675B">
                              <w:rPr>
                                <w:rFonts w:cs="Arial"/>
                              </w:rPr>
                              <w:t>Entered onto Safe Church Register by: (name) _____________________</w:t>
                            </w:r>
                            <w:r w:rsidRPr="0011675B">
                              <w:rPr>
                                <w:rFonts w:cs="Arial"/>
                              </w:rPr>
                              <w:tab/>
                              <w:t>On (date):________</w:t>
                            </w:r>
                          </w:p>
                          <w:p w14:paraId="5256AF2C" w14:textId="77777777" w:rsidR="00932C0B" w:rsidRPr="0011675B" w:rsidRDefault="00932C0B" w:rsidP="00932C0B">
                            <w:pPr>
                              <w:rPr>
                                <w:rFonts w:cs="Arial"/>
                              </w:rPr>
                            </w:pPr>
                            <w:r w:rsidRPr="0011675B">
                              <w:rPr>
                                <w:rFonts w:cs="Arial"/>
                              </w:rPr>
                              <w:t>Interview led by: (name) ____________________________________</w:t>
                            </w:r>
                            <w:r w:rsidRPr="0011675B">
                              <w:rPr>
                                <w:rFonts w:cs="Arial"/>
                              </w:rPr>
                              <w:tab/>
                              <w:t>On (date):________</w:t>
                            </w:r>
                          </w:p>
                          <w:p w14:paraId="628B118F" w14:textId="77777777" w:rsidR="00932C0B" w:rsidRPr="0011675B" w:rsidRDefault="00932C0B" w:rsidP="00932C0B">
                            <w:pPr>
                              <w:rPr>
                                <w:rFonts w:cs="Arial"/>
                              </w:rPr>
                            </w:pPr>
                            <w:r w:rsidRPr="0011675B">
                              <w:rPr>
                                <w:rFonts w:cs="Arial"/>
                              </w:rPr>
                              <w:t>Referee Checks conducted by: (name) _______________________</w:t>
                            </w:r>
                            <w:r w:rsidRPr="0011675B">
                              <w:rPr>
                                <w:rFonts w:cs="Arial"/>
                              </w:rPr>
                              <w:tab/>
                              <w:t>On (date):________</w:t>
                            </w:r>
                          </w:p>
                          <w:p w14:paraId="0C2D8E58" w14:textId="77777777" w:rsidR="00932C0B" w:rsidRPr="0011675B" w:rsidRDefault="00932C0B" w:rsidP="00932C0B">
                            <w:pPr>
                              <w:rPr>
                                <w:rFonts w:cs="Arial"/>
                              </w:rPr>
                            </w:pPr>
                            <w:r w:rsidRPr="0011675B">
                              <w:rPr>
                                <w:rFonts w:cs="Arial"/>
                              </w:rPr>
                              <w:t>Volunteer Endorsement* by (name) _______________________</w:t>
                            </w:r>
                            <w:r w:rsidRPr="0011675B">
                              <w:rPr>
                                <w:rFonts w:cs="Arial"/>
                              </w:rPr>
                              <w:tab/>
                              <w:t>_</w:t>
                            </w:r>
                            <w:r w:rsidRPr="0011675B">
                              <w:rPr>
                                <w:rFonts w:cs="Arial"/>
                              </w:rPr>
                              <w:tab/>
                              <w:t>On (date):________</w:t>
                            </w:r>
                          </w:p>
                          <w:p w14:paraId="4ABA6EF4" w14:textId="77777777" w:rsidR="00932C0B" w:rsidRPr="0011675B" w:rsidRDefault="00932C0B" w:rsidP="00932C0B">
                            <w:pPr>
                              <w:rPr>
                                <w:rFonts w:cs="Arial"/>
                              </w:rPr>
                            </w:pPr>
                            <w:r w:rsidRPr="0011675B">
                              <w:rPr>
                                <w:rFonts w:cs="Arial"/>
                              </w:rPr>
                              <w:t>Induction led by (name) _____________________________________</w:t>
                            </w:r>
                            <w:r w:rsidRPr="0011675B">
                              <w:rPr>
                                <w:rFonts w:cs="Arial"/>
                              </w:rPr>
                              <w:tab/>
                              <w:t>On (date):________</w:t>
                            </w:r>
                          </w:p>
                          <w:p w14:paraId="6D3F6E30" w14:textId="77777777" w:rsidR="00932C0B" w:rsidRPr="0011675B" w:rsidRDefault="00932C0B" w:rsidP="00932C0B">
                            <w:pPr>
                              <w:spacing w:before="240" w:after="240"/>
                              <w:jc w:val="center"/>
                              <w:rPr>
                                <w:rFonts w:cs="Arial"/>
                                <w:i/>
                              </w:rPr>
                            </w:pPr>
                            <w:r w:rsidRPr="0011675B">
                              <w:rPr>
                                <w:rFonts w:cs="Arial"/>
                                <w:i/>
                              </w:rPr>
                              <w:t>*Volunteers must be endorsed by a member of pastoral staff, governance group or safe church team</w:t>
                            </w:r>
                          </w:p>
                          <w:p w14:paraId="357328B1" w14:textId="77777777" w:rsidR="00932C0B" w:rsidRPr="0011675B" w:rsidRDefault="00932C0B" w:rsidP="00932C0B">
                            <w:pPr>
                              <w:spacing w:after="240"/>
                              <w:jc w:val="center"/>
                              <w:rPr>
                                <w:rFonts w:cs="Arial"/>
                                <w:i/>
                              </w:rPr>
                            </w:pPr>
                            <w:r w:rsidRPr="0011675B">
                              <w:rPr>
                                <w:rFonts w:cs="Arial"/>
                                <w:i/>
                              </w:rPr>
                              <w:t xml:space="preserve">. Full records of the above processes (including interview notes, referee check comments and induction content) should be kept in the relevant staff and volunteer admin file. </w:t>
                            </w:r>
                          </w:p>
                          <w:p w14:paraId="1DECCE84" w14:textId="77777777" w:rsidR="00932C0B" w:rsidRPr="0011675B" w:rsidRDefault="00932C0B" w:rsidP="00932C0B">
                            <w:pPr>
                              <w:jc w:val="center"/>
                              <w:rPr>
                                <w:rFonts w:cs="Arial"/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C3DEA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25.2pt;margin-top:27.1pt;width:521.55pt;height:245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" fillcolor="#47c3d3" strokecolor="#63c29d" strokeweight="3pt">
                <v:fill opacity="32896f"/>
                <v:stroke joinstyle="round" endcap="round"/>
                <v:textbox>
                  <w:txbxContent>
                    <w:p w14:paraId="1C369E78" w14:textId="77777777" w:rsidR="00932C0B" w:rsidRPr="0011675B" w:rsidRDefault="00932C0B" w:rsidP="00932C0B">
                      <w:pPr>
                        <w:spacing w:after="240"/>
                        <w:jc w:val="center"/>
                        <w:rPr>
                          <w:rFonts w:cs="Arial"/>
                          <w:b/>
                        </w:rPr>
                      </w:pPr>
                      <w:r w:rsidRPr="0011675B">
                        <w:rPr>
                          <w:rFonts w:cs="Arial"/>
                          <w:b/>
                        </w:rPr>
                        <w:t>Church Use Only</w:t>
                      </w:r>
                    </w:p>
                    <w:p w14:paraId="766A35A9" w14:textId="77777777" w:rsidR="00932C0B" w:rsidRPr="0011675B" w:rsidRDefault="00932C0B" w:rsidP="00932C0B">
                      <w:pPr>
                        <w:rPr>
                          <w:rFonts w:cs="Arial"/>
                        </w:rPr>
                      </w:pPr>
                      <w:r w:rsidRPr="0011675B">
                        <w:rPr>
                          <w:rFonts w:cs="Arial"/>
                        </w:rPr>
                        <w:t>CSS Training undertaken: (date of training) __________________</w:t>
                      </w:r>
                    </w:p>
                    <w:p w14:paraId="63998CF4" w14:textId="77777777" w:rsidR="00932C0B" w:rsidRPr="0011675B" w:rsidRDefault="00932C0B" w:rsidP="00932C0B">
                      <w:pPr>
                        <w:rPr>
                          <w:rFonts w:cs="Arial"/>
                        </w:rPr>
                      </w:pPr>
                      <w:r w:rsidRPr="0011675B">
                        <w:rPr>
                          <w:rFonts w:cs="Arial"/>
                        </w:rPr>
                        <w:t xml:space="preserve">WWCC/WWVP No. supplied </w:t>
                      </w:r>
                      <w:r w:rsidRPr="0011675B">
                        <w:rPr>
                          <w:rFonts w:cs="Arial"/>
                        </w:rPr>
                        <w:tab/>
                        <w:t xml:space="preserve">Yes / NA </w:t>
                      </w:r>
                      <w:r w:rsidRPr="0011675B">
                        <w:rPr>
                          <w:rFonts w:cs="Arial"/>
                        </w:rPr>
                        <w:tab/>
                        <w:t>Expiry date ___________________</w:t>
                      </w:r>
                    </w:p>
                    <w:p w14:paraId="14C15086" w14:textId="77777777" w:rsidR="00932C0B" w:rsidRPr="0011675B" w:rsidRDefault="00932C0B" w:rsidP="00932C0B">
                      <w:pPr>
                        <w:rPr>
                          <w:rFonts w:cs="Arial"/>
                        </w:rPr>
                      </w:pPr>
                      <w:r w:rsidRPr="0011675B">
                        <w:rPr>
                          <w:rFonts w:cs="Arial"/>
                        </w:rPr>
                        <w:t>(if in NSW) WWCC Verified by:(name) _________________________</w:t>
                      </w:r>
                      <w:r w:rsidRPr="0011675B">
                        <w:rPr>
                          <w:rFonts w:cs="Arial"/>
                        </w:rPr>
                        <w:tab/>
                        <w:t>On (date):________</w:t>
                      </w:r>
                    </w:p>
                    <w:p w14:paraId="573ADD06" w14:textId="77777777" w:rsidR="00932C0B" w:rsidRPr="0011675B" w:rsidRDefault="00932C0B" w:rsidP="00932C0B">
                      <w:pPr>
                        <w:rPr>
                          <w:rFonts w:cs="Arial"/>
                        </w:rPr>
                      </w:pPr>
                      <w:r w:rsidRPr="0011675B">
                        <w:rPr>
                          <w:rFonts w:cs="Arial"/>
                        </w:rPr>
                        <w:t xml:space="preserve">Signed </w:t>
                      </w:r>
                      <w:r w:rsidRPr="0011675B">
                        <w:rPr>
                          <w:rFonts w:cs="Arial"/>
                          <w:i/>
                        </w:rPr>
                        <w:t>Code of Conduct</w:t>
                      </w:r>
                      <w:r w:rsidRPr="0011675B">
                        <w:rPr>
                          <w:rFonts w:cs="Arial"/>
                        </w:rPr>
                        <w:t xml:space="preserve"> received by: (name) _____________________</w:t>
                      </w:r>
                      <w:r w:rsidRPr="0011675B">
                        <w:rPr>
                          <w:rFonts w:cs="Arial"/>
                        </w:rPr>
                        <w:tab/>
                        <w:t>On (date):________</w:t>
                      </w:r>
                    </w:p>
                    <w:p w14:paraId="083E1FCD" w14:textId="77777777" w:rsidR="00932C0B" w:rsidRPr="0011675B" w:rsidRDefault="00932C0B" w:rsidP="00932C0B">
                      <w:pPr>
                        <w:rPr>
                          <w:rFonts w:cs="Arial"/>
                        </w:rPr>
                      </w:pPr>
                      <w:r w:rsidRPr="0011675B">
                        <w:rPr>
                          <w:rFonts w:cs="Arial"/>
                        </w:rPr>
                        <w:t>Entered onto Safe Church Register by: (name) _____________________</w:t>
                      </w:r>
                      <w:r w:rsidRPr="0011675B">
                        <w:rPr>
                          <w:rFonts w:cs="Arial"/>
                        </w:rPr>
                        <w:tab/>
                        <w:t>On (date):________</w:t>
                      </w:r>
                    </w:p>
                    <w:p w14:paraId="5256AF2C" w14:textId="77777777" w:rsidR="00932C0B" w:rsidRPr="0011675B" w:rsidRDefault="00932C0B" w:rsidP="00932C0B">
                      <w:pPr>
                        <w:rPr>
                          <w:rFonts w:cs="Arial"/>
                        </w:rPr>
                      </w:pPr>
                      <w:r w:rsidRPr="0011675B">
                        <w:rPr>
                          <w:rFonts w:cs="Arial"/>
                        </w:rPr>
                        <w:t>Interview led by: (name) ____________________________________</w:t>
                      </w:r>
                      <w:r w:rsidRPr="0011675B">
                        <w:rPr>
                          <w:rFonts w:cs="Arial"/>
                        </w:rPr>
                        <w:tab/>
                        <w:t>On (date):________</w:t>
                      </w:r>
                    </w:p>
                    <w:p w14:paraId="628B118F" w14:textId="77777777" w:rsidR="00932C0B" w:rsidRPr="0011675B" w:rsidRDefault="00932C0B" w:rsidP="00932C0B">
                      <w:pPr>
                        <w:rPr>
                          <w:rFonts w:cs="Arial"/>
                        </w:rPr>
                      </w:pPr>
                      <w:r w:rsidRPr="0011675B">
                        <w:rPr>
                          <w:rFonts w:cs="Arial"/>
                        </w:rPr>
                        <w:t>Referee Checks conducted by: (name) _______________________</w:t>
                      </w:r>
                      <w:r w:rsidRPr="0011675B">
                        <w:rPr>
                          <w:rFonts w:cs="Arial"/>
                        </w:rPr>
                        <w:tab/>
                        <w:t>On (date):________</w:t>
                      </w:r>
                    </w:p>
                    <w:p w14:paraId="0C2D8E58" w14:textId="77777777" w:rsidR="00932C0B" w:rsidRPr="0011675B" w:rsidRDefault="00932C0B" w:rsidP="00932C0B">
                      <w:pPr>
                        <w:rPr>
                          <w:rFonts w:cs="Arial"/>
                        </w:rPr>
                      </w:pPr>
                      <w:r w:rsidRPr="0011675B">
                        <w:rPr>
                          <w:rFonts w:cs="Arial"/>
                        </w:rPr>
                        <w:t>Volunteer Endorsement* by (name) _______________________</w:t>
                      </w:r>
                      <w:r w:rsidRPr="0011675B">
                        <w:rPr>
                          <w:rFonts w:cs="Arial"/>
                        </w:rPr>
                        <w:tab/>
                        <w:t>_</w:t>
                      </w:r>
                      <w:r w:rsidRPr="0011675B">
                        <w:rPr>
                          <w:rFonts w:cs="Arial"/>
                        </w:rPr>
                        <w:tab/>
                        <w:t>On (date):________</w:t>
                      </w:r>
                    </w:p>
                    <w:p w14:paraId="4ABA6EF4" w14:textId="77777777" w:rsidR="00932C0B" w:rsidRPr="0011675B" w:rsidRDefault="00932C0B" w:rsidP="00932C0B">
                      <w:pPr>
                        <w:rPr>
                          <w:rFonts w:cs="Arial"/>
                        </w:rPr>
                      </w:pPr>
                      <w:r w:rsidRPr="0011675B">
                        <w:rPr>
                          <w:rFonts w:cs="Arial"/>
                        </w:rPr>
                        <w:t>Induction led by (name) _____________________________________</w:t>
                      </w:r>
                      <w:r w:rsidRPr="0011675B">
                        <w:rPr>
                          <w:rFonts w:cs="Arial"/>
                        </w:rPr>
                        <w:tab/>
                        <w:t>On (date):________</w:t>
                      </w:r>
                    </w:p>
                    <w:p w14:paraId="6D3F6E30" w14:textId="77777777" w:rsidR="00932C0B" w:rsidRPr="0011675B" w:rsidRDefault="00932C0B" w:rsidP="00932C0B">
                      <w:pPr>
                        <w:spacing w:before="240" w:after="240"/>
                        <w:jc w:val="center"/>
                        <w:rPr>
                          <w:rFonts w:cs="Arial"/>
                          <w:i/>
                        </w:rPr>
                      </w:pPr>
                      <w:r w:rsidRPr="0011675B">
                        <w:rPr>
                          <w:rFonts w:cs="Arial"/>
                          <w:i/>
                        </w:rPr>
                        <w:t>*Volunteers must be endorsed by a member of pastoral staff, governance group or safe church team</w:t>
                      </w:r>
                    </w:p>
                    <w:p w14:paraId="357328B1" w14:textId="77777777" w:rsidR="00932C0B" w:rsidRPr="0011675B" w:rsidRDefault="00932C0B" w:rsidP="00932C0B">
                      <w:pPr>
                        <w:spacing w:after="240"/>
                        <w:jc w:val="center"/>
                        <w:rPr>
                          <w:rFonts w:cs="Arial"/>
                          <w:i/>
                        </w:rPr>
                      </w:pPr>
                      <w:r w:rsidRPr="0011675B">
                        <w:rPr>
                          <w:rFonts w:cs="Arial"/>
                          <w:i/>
                        </w:rPr>
                        <w:t xml:space="preserve">. Full records of the above processes (including interview notes, referee check comments and induction content) should be kept in the relevant staff and volunteer admin file. </w:t>
                      </w:r>
                    </w:p>
                    <w:p w14:paraId="1DECCE84" w14:textId="77777777" w:rsidR="00932C0B" w:rsidRPr="0011675B" w:rsidRDefault="00932C0B" w:rsidP="00932C0B">
                      <w:pPr>
                        <w:jc w:val="center"/>
                        <w:rPr>
                          <w:rFonts w:cs="Arial"/>
                          <w:i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p w14:paraId="737871F6" w14:textId="77777777" w:rsidR="00932C0B" w:rsidRPr="003F169B" w:rsidRDefault="00932C0B" w:rsidP="00932C0B">
      <w:pPr>
        <w:textAlignment w:val="baseline"/>
        <w:rPr>
          <w:rFonts w:ascii="ArialRoundedMTW04-Regular" w:hAnsi="ArialRoundedMTW04-Regular" w:cs="Arial"/>
          <w:szCs w:val="22"/>
          <w:lang w:eastAsia="en-AU"/>
        </w:rPr>
        <w:sectPr w:rsidR="00932C0B" w:rsidRPr="003F169B" w:rsidSect="00932C0B">
          <w:footerReference w:type="default" r:id="rId12"/>
          <w:type w:val="continuous"/>
          <w:pgSz w:w="11906" w:h="16838"/>
          <w:pgMar w:top="1134" w:right="1134" w:bottom="1134" w:left="1134" w:header="709" w:footer="851" w:gutter="0"/>
          <w:cols w:space="720"/>
        </w:sectPr>
      </w:pPr>
    </w:p>
    <w:p w14:paraId="6EB8EF96" w14:textId="77777777" w:rsidR="00932C0B" w:rsidRPr="003F169B" w:rsidRDefault="00932C0B" w:rsidP="00932C0B">
      <w:pPr>
        <w:jc w:val="center"/>
        <w:textAlignment w:val="baseline"/>
      </w:pPr>
      <w:r w:rsidRPr="003F169B">
        <w:rPr>
          <w:rFonts w:cs="Arial"/>
          <w:sz w:val="20"/>
          <w:lang w:eastAsia="en-AU"/>
        </w:rPr>
        <w:lastRenderedPageBreak/>
        <w:t> </w:t>
      </w:r>
      <w:r w:rsidRPr="003F169B">
        <w:rPr>
          <w:noProof/>
          <w:lang w:eastAsia="en-AU"/>
        </w:rPr>
        <w:drawing>
          <wp:inline distT="0" distB="0" distL="0" distR="0" wp14:anchorId="17C7FF36" wp14:editId="6E96677F">
            <wp:extent cx="2009775" cy="1028700"/>
            <wp:effectExtent l="0" t="0" r="0" b="0"/>
            <wp:docPr id="824537005" name="Picture 824537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Toc23760192"/>
    </w:p>
    <w:p w14:paraId="47CC4C32" w14:textId="77777777" w:rsidR="00932C0B" w:rsidRPr="003F169B" w:rsidRDefault="00932C0B" w:rsidP="00932C0B">
      <w:pPr>
        <w:pStyle w:val="SafeChurch"/>
        <w:rPr>
          <w:sz w:val="34"/>
          <w:szCs w:val="34"/>
          <w:bdr w:val="none" w:sz="0" w:space="0" w:color="auto"/>
          <w:lang w:val="en-AU"/>
        </w:rPr>
      </w:pPr>
      <w:r w:rsidRPr="003F169B">
        <w:rPr>
          <w:lang w:val="en-AU"/>
        </w:rPr>
        <w:t>Safe Ministry Screening Questionnaire</w:t>
      </w:r>
      <w:bookmarkEnd w:id="0"/>
      <w:r w:rsidRPr="003F169B">
        <w:rPr>
          <w:sz w:val="34"/>
          <w:szCs w:val="34"/>
          <w:bdr w:val="none" w:sz="0" w:space="0" w:color="auto"/>
          <w:lang w:val="en-AU"/>
        </w:rPr>
        <w:t xml:space="preserve"> </w:t>
      </w:r>
    </w:p>
    <w:p w14:paraId="0393FA00" w14:textId="77777777" w:rsidR="00932C0B" w:rsidRPr="003F169B" w:rsidRDefault="00932C0B" w:rsidP="00932C0B">
      <w:pPr>
        <w:rPr>
          <w:rFonts w:ascii="ArialRoundedMTW04-Regular" w:hAnsi="ArialRoundedMTW04-Regular"/>
          <w:sz w:val="28"/>
          <w:lang w:eastAsia="en-AU"/>
        </w:rPr>
      </w:pPr>
      <w:r w:rsidRPr="003F169B">
        <w:rPr>
          <w:rFonts w:ascii="ArialRoundedMTW04-Regular" w:hAnsi="ArialRoundedMTW04-Regular"/>
          <w:sz w:val="28"/>
          <w:lang w:eastAsia="en-AU"/>
        </w:rPr>
        <w:t>For anyone aged under 18 serving as a volunteer or a junior volunteer/helper.</w:t>
      </w:r>
    </w:p>
    <w:p w14:paraId="5EEA91B0" w14:textId="77777777" w:rsidR="00932C0B" w:rsidRPr="003F169B" w:rsidRDefault="00932C0B" w:rsidP="00932C0B">
      <w:pPr>
        <w:ind w:left="1845"/>
        <w:textAlignment w:val="baseline"/>
        <w:rPr>
          <w:rFonts w:ascii="ArialRoundedMTW04-Regular" w:hAnsi="ArialRoundedMTW04-Regular"/>
          <w:sz w:val="28"/>
          <w:lang w:eastAsia="en-AU"/>
        </w:rPr>
      </w:pPr>
      <w:r w:rsidRPr="003F169B">
        <w:rPr>
          <w:rFonts w:ascii="ArialRoundedMTW04-Regular" w:hAnsi="ArialRoundedMTW04-Regular"/>
          <w:sz w:val="28"/>
          <w:lang w:eastAsia="en-AU"/>
        </w:rPr>
        <w:t> </w:t>
      </w:r>
    </w:p>
    <w:p w14:paraId="67E3F5E9" w14:textId="77777777" w:rsidR="00932C0B" w:rsidRPr="003F169B" w:rsidRDefault="00932C0B" w:rsidP="00932C0B">
      <w:pPr>
        <w:ind w:left="1845"/>
        <w:textAlignment w:val="baseline"/>
        <w:rPr>
          <w:rFonts w:ascii="ArialRoundedMTW04-Regular" w:hAnsi="ArialRoundedMTW04-Regular" w:cs="Arial"/>
          <w:lang w:eastAsia="en-AU"/>
        </w:rPr>
      </w:pPr>
      <w:r w:rsidRPr="003F169B">
        <w:rPr>
          <w:rFonts w:ascii="ArialRoundedMTW04-Regular" w:hAnsi="ArialRoundedMTW04-Regular" w:cs="Arial"/>
          <w:lang w:eastAsia="en-AU"/>
        </w:rPr>
        <w:t xml:space="preserve">This is a </w:t>
      </w:r>
      <w:r w:rsidRPr="003F169B">
        <w:rPr>
          <w:rFonts w:ascii="ArialRoundedMTW04-Regular" w:hAnsi="ArialRoundedMTW04-Regular" w:cs="Arial"/>
          <w:b/>
          <w:lang w:eastAsia="en-AU"/>
        </w:rPr>
        <w:t>sensitive</w:t>
      </w:r>
      <w:r w:rsidRPr="003F169B">
        <w:rPr>
          <w:rFonts w:ascii="ArialRoundedMTW04-Regular" w:hAnsi="ArialRoundedMTW04-Regular" w:cs="Arial"/>
          <w:lang w:eastAsia="en-AU"/>
        </w:rPr>
        <w:t xml:space="preserve"> document that must be stored in a confidential manner accessible only by a limited number of authorised persons.</w:t>
      </w:r>
    </w:p>
    <w:p w14:paraId="2F5DD7D8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</w:p>
    <w:p w14:paraId="3E2E3809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</w:p>
    <w:p w14:paraId="0E287E73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PERSONAL DETAILS</w:t>
      </w:r>
      <w:r w:rsidRPr="003F169B">
        <w:rPr>
          <w:rFonts w:cs="Arial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lang w:eastAsia="en-AU"/>
        </w:rPr>
        <w:t> </w:t>
      </w:r>
    </w:p>
    <w:p w14:paraId="4287B8B3" w14:textId="77777777" w:rsidR="00932C0B" w:rsidRPr="003F169B" w:rsidRDefault="00932C0B" w:rsidP="00932C0B">
      <w:pPr>
        <w:spacing w:line="360" w:lineRule="auto"/>
        <w:textAlignment w:val="baseline"/>
        <w:rPr>
          <w:rFonts w:ascii="ArialRoundedMTW04-Regular" w:hAnsi="ArialRoundedMTW04-Regular" w:cs="Arial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Surname: ...............................................................................................................................</w:t>
      </w:r>
    </w:p>
    <w:p w14:paraId="6BC58A55" w14:textId="77777777" w:rsidR="00932C0B" w:rsidRPr="003F169B" w:rsidRDefault="00932C0B" w:rsidP="00932C0B">
      <w:pPr>
        <w:spacing w:line="360" w:lineRule="auto"/>
        <w:textAlignment w:val="baseline"/>
        <w:rPr>
          <w:rFonts w:ascii="ArialRoundedMTW04-Regular" w:hAnsi="ArialRoundedMTW04-Regular" w:cs="Arial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Given Names:.........................................................................................................................</w:t>
      </w:r>
    </w:p>
    <w:p w14:paraId="1458E0E2" w14:textId="77777777" w:rsidR="00932C0B" w:rsidRPr="003F169B" w:rsidRDefault="00932C0B" w:rsidP="00932C0B">
      <w:pPr>
        <w:spacing w:line="360" w:lineRule="auto"/>
        <w:textAlignment w:val="baseline"/>
        <w:rPr>
          <w:rFonts w:ascii="ArialRoundedMTW04-Regular" w:hAnsi="ArialRoundedMTW04-Regular" w:cs="Arial"/>
          <w:color w:val="231F20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Previous Names (if applicable) ..............................................................................................</w:t>
      </w:r>
    </w:p>
    <w:p w14:paraId="30B7F746" w14:textId="77777777" w:rsidR="00932C0B" w:rsidRPr="003F169B" w:rsidRDefault="00932C0B" w:rsidP="00932C0B">
      <w:pPr>
        <w:spacing w:line="360" w:lineRule="auto"/>
        <w:textAlignment w:val="baseline"/>
        <w:rPr>
          <w:rFonts w:ascii="ArialRoundedMTW04-Regular" w:hAnsi="ArialRoundedMTW04-Regular" w:cs="Arial"/>
          <w:color w:val="231F20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Date of Birth: ........./............/..............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ab/>
      </w:r>
      <w:r w:rsidRPr="003F169B">
        <w:rPr>
          <w:rFonts w:ascii="ArialRoundedMTW04-Regular" w:hAnsi="ArialRoundedMTW04-Regular" w:cs="Arial"/>
          <w:color w:val="231F20"/>
          <w:lang w:eastAsia="en-AU"/>
        </w:rPr>
        <w:tab/>
        <w:t>Male/Female</w:t>
      </w:r>
      <w:r w:rsidRPr="003F169B">
        <w:rPr>
          <w:rFonts w:cs="Arial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lang w:eastAsia="en-AU"/>
        </w:rPr>
        <w:t> 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........</w:t>
      </w:r>
    </w:p>
    <w:p w14:paraId="1C96029C" w14:textId="77777777" w:rsidR="00932C0B" w:rsidRPr="003F169B" w:rsidRDefault="00932C0B" w:rsidP="00932C0B">
      <w:pPr>
        <w:spacing w:line="360" w:lineRule="auto"/>
        <w:textAlignment w:val="baseline"/>
        <w:rPr>
          <w:rFonts w:ascii="ArialRoundedMTW04-Regular" w:hAnsi="ArialRoundedMTW04-Regular" w:cs="Arial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Phone/s: ...................................................... .........................................................................</w:t>
      </w:r>
    </w:p>
    <w:p w14:paraId="41EEEDC4" w14:textId="77777777" w:rsidR="00932C0B" w:rsidRPr="003F169B" w:rsidRDefault="00932C0B" w:rsidP="00932C0B">
      <w:pPr>
        <w:spacing w:line="360" w:lineRule="auto"/>
        <w:textAlignment w:val="baseline"/>
        <w:rPr>
          <w:rFonts w:ascii="ArialRoundedMTW04-Regular" w:hAnsi="ArialRoundedMTW04-Regular" w:cs="Arial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Address: ................................................................................................................................</w:t>
      </w:r>
    </w:p>
    <w:p w14:paraId="062462E8" w14:textId="77777777" w:rsidR="00932C0B" w:rsidRPr="003F169B" w:rsidRDefault="00932C0B" w:rsidP="00932C0B">
      <w:pPr>
        <w:spacing w:line="360" w:lineRule="auto"/>
        <w:textAlignment w:val="baseline"/>
        <w:rPr>
          <w:rFonts w:ascii="ArialRoundedMTW04-Regular" w:hAnsi="ArialRoundedMTW04-Regular" w:cs="Arial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Email:</w:t>
      </w:r>
      <w:r w:rsidRPr="003F169B">
        <w:rPr>
          <w:rFonts w:cs="Arial"/>
          <w:color w:val="231F20"/>
          <w:lang w:eastAsia="en-AU"/>
        </w:rPr>
        <w:t> 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 xml:space="preserve"> ...........................................................................................................................</w:t>
      </w:r>
      <w:r w:rsidRPr="003F169B">
        <w:rPr>
          <w:rFonts w:ascii="ArialRoundedMTW04-Regular" w:hAnsi="ArialRoundedMTW04-Regular" w:cs="Arial"/>
          <w:lang w:eastAsia="en-AU"/>
        </w:rPr>
        <w:t>.........</w:t>
      </w:r>
    </w:p>
    <w:p w14:paraId="3CF30492" w14:textId="77777777" w:rsidR="00932C0B" w:rsidRPr="003F169B" w:rsidRDefault="00932C0B" w:rsidP="00932C0B">
      <w:pPr>
        <w:textAlignment w:val="baseline"/>
        <w:rPr>
          <w:rFonts w:ascii="ArialRoundedMTW04-Regular" w:hAnsi="ArialRoundedMTW04-Regular" w:cs="Arial"/>
          <w:lang w:eastAsia="en-AU"/>
        </w:rPr>
      </w:pPr>
      <w:r w:rsidRPr="003F169B">
        <w:rPr>
          <w:rFonts w:ascii="ArialRoundedMTW04-Regular" w:hAnsi="ArialRoundedMTW04-Regular" w:cs="Arial"/>
          <w:lang w:eastAsia="en-AU"/>
        </w:rPr>
        <w:t xml:space="preserve">Do you have any health conditions that we should know about? 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.... ...............................................................................................</w:t>
      </w:r>
      <w:r w:rsidRPr="003F169B">
        <w:rPr>
          <w:rFonts w:ascii="ArialRoundedMTW04-Regular" w:hAnsi="ArialRoundedMTW04-Regular" w:cs="Arial"/>
          <w:lang w:eastAsia="en-AU"/>
        </w:rPr>
        <w:t>.........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......................................................................................</w:t>
      </w:r>
      <w:r w:rsidRPr="003F169B">
        <w:rPr>
          <w:rFonts w:ascii="ArialRoundedMTW04-Regular" w:hAnsi="ArialRoundedMTW04-Regular" w:cs="Arial"/>
          <w:lang w:eastAsia="en-AU"/>
        </w:rPr>
        <w:t>.........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</w:t>
      </w:r>
      <w:r w:rsidRPr="003F169B">
        <w:rPr>
          <w:rFonts w:ascii="ArialRoundedMTW04-Regular" w:hAnsi="ArialRoundedMTW04-Regular" w:cs="Arial"/>
          <w:lang w:eastAsia="en-AU"/>
        </w:rPr>
        <w:t>.........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</w:t>
      </w:r>
      <w:r w:rsidRPr="003F169B">
        <w:rPr>
          <w:rFonts w:ascii="ArialRoundedMTW04-Regular" w:hAnsi="ArialRoundedMTW04-Regular" w:cs="Arial"/>
          <w:lang w:eastAsia="en-AU"/>
        </w:rPr>
        <w:t>.</w:t>
      </w:r>
    </w:p>
    <w:p w14:paraId="520327E9" w14:textId="77777777" w:rsidR="00932C0B" w:rsidRPr="003F169B" w:rsidRDefault="00932C0B" w:rsidP="00932C0B">
      <w:pPr>
        <w:spacing w:line="360" w:lineRule="auto"/>
        <w:textAlignment w:val="baseline"/>
        <w:rPr>
          <w:rFonts w:ascii="ArialRoundedMTW04-Regular" w:hAnsi="ArialRoundedMTW04-Regular" w:cs="Arial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Name of at least one Parent/Guardian:</w:t>
      </w:r>
      <w:r w:rsidRPr="003F169B">
        <w:rPr>
          <w:rFonts w:cs="Arial"/>
          <w:color w:val="231F20"/>
          <w:lang w:eastAsia="en-AU"/>
        </w:rPr>
        <w:t> 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 xml:space="preserve"> </w:t>
      </w:r>
      <w:r w:rsidRPr="003F169B">
        <w:rPr>
          <w:rFonts w:ascii="ArialRoundedMTW04-Regular" w:hAnsi="ArialRoundedMTW04-Regular" w:cs="ArialRoundedMTW04-Regular"/>
          <w:color w:val="231F20"/>
          <w:lang w:eastAsia="en-AU"/>
        </w:rPr>
        <w:t>………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>.............................................................</w:t>
      </w:r>
      <w:r w:rsidRPr="003F169B">
        <w:rPr>
          <w:rFonts w:ascii="ArialRoundedMTW04-Regular" w:hAnsi="ArialRoundedMTW04-Regular" w:cs="Arial"/>
          <w:lang w:eastAsia="en-AU"/>
        </w:rPr>
        <w:t>.........</w:t>
      </w:r>
    </w:p>
    <w:p w14:paraId="5E1EEB70" w14:textId="77777777" w:rsidR="00932C0B" w:rsidRPr="003F169B" w:rsidRDefault="00932C0B" w:rsidP="00932C0B">
      <w:pPr>
        <w:spacing w:line="360" w:lineRule="auto"/>
        <w:textAlignment w:val="baseline"/>
        <w:rPr>
          <w:rFonts w:ascii="ArialRoundedMTW04-Regular" w:hAnsi="ArialRoundedMTW04-Regular" w:cs="Arial"/>
          <w:lang w:eastAsia="en-AU"/>
        </w:rPr>
      </w:pPr>
      <w:r w:rsidRPr="003F169B">
        <w:rPr>
          <w:rFonts w:ascii="ArialRoundedMTW04-Regular" w:hAnsi="ArialRoundedMTW04-Regular" w:cs="Arial"/>
          <w:color w:val="231F20"/>
          <w:lang w:eastAsia="en-AU"/>
        </w:rPr>
        <w:t>Contact Phone for Parent/Guardian:</w:t>
      </w:r>
      <w:r w:rsidRPr="003F169B">
        <w:rPr>
          <w:rFonts w:cs="Arial"/>
          <w:color w:val="231F20"/>
          <w:lang w:eastAsia="en-AU"/>
        </w:rPr>
        <w:t> </w:t>
      </w:r>
      <w:r w:rsidRPr="003F169B">
        <w:rPr>
          <w:rFonts w:ascii="ArialRoundedMTW04-Regular" w:hAnsi="ArialRoundedMTW04-Regular" w:cs="Arial"/>
          <w:color w:val="231F20"/>
          <w:lang w:eastAsia="en-AU"/>
        </w:rPr>
        <w:t xml:space="preserve"> .....................................................................................</w:t>
      </w:r>
    </w:p>
    <w:p w14:paraId="633B00B3" w14:textId="77777777" w:rsidR="00932C0B" w:rsidRPr="003F169B" w:rsidRDefault="00932C0B" w:rsidP="00932C0B">
      <w:pPr>
        <w:textAlignment w:val="baseline"/>
        <w:rPr>
          <w:rFonts w:ascii="ArialRoundedMTW04-Regular" w:hAnsi="ArialRoundedMTW04-Regular" w:cs="Arial"/>
          <w:szCs w:val="22"/>
          <w:lang w:eastAsia="en-AU"/>
        </w:rPr>
      </w:pPr>
    </w:p>
    <w:p w14:paraId="6996CB23" w14:textId="77777777" w:rsidR="00932C0B" w:rsidRPr="003F169B" w:rsidRDefault="00932C0B" w:rsidP="00932C0B">
      <w:pPr>
        <w:textAlignment w:val="baseline"/>
        <w:rPr>
          <w:rFonts w:ascii="ArialRoundedMTW04-Regular" w:hAnsi="ArialRoundedMTW04-Regular" w:cs="Arial"/>
          <w:szCs w:val="22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Please circle either “YES” or “NO” for each of the following questions.</w:t>
      </w:r>
      <w:r w:rsidRPr="003F169B">
        <w:rPr>
          <w:rFonts w:ascii="ArialRoundedMTW04-Regular" w:hAnsi="ArialRoundedMTW04-Regular"/>
          <w:lang w:eastAsia="en-AU"/>
        </w:rPr>
        <w:t xml:space="preserve"> </w:t>
      </w:r>
      <w:r w:rsidRPr="003F169B">
        <w:rPr>
          <w:rFonts w:ascii="ArialRoundedMTW04-Regular" w:hAnsi="ArialRoundedMTW04-Regular" w:cs="Arial"/>
          <w:szCs w:val="22"/>
          <w:lang w:eastAsia="en-AU"/>
        </w:rPr>
        <w:t>If the answer to any of the following questions is “yes”, please give details on a separate page or discuss with the Senior Pastor or the person holding an equivalent leadership role in your church.</w:t>
      </w:r>
    </w:p>
    <w:p w14:paraId="58FBDE12" w14:textId="77777777" w:rsidR="00932C0B" w:rsidRPr="003F169B" w:rsidRDefault="00932C0B" w:rsidP="00932C0B">
      <w:pPr>
        <w:jc w:val="both"/>
        <w:textAlignment w:val="baseline"/>
        <w:rPr>
          <w:rFonts w:ascii="ArialRoundedMTW04-Regular" w:hAnsi="ArialRoundedMTW04-Regular" w:cs="Arial"/>
          <w:szCs w:val="22"/>
          <w:lang w:eastAsia="en-AU"/>
        </w:rPr>
      </w:pPr>
    </w:p>
    <w:p w14:paraId="51834901" w14:textId="77777777" w:rsidR="00932C0B" w:rsidRPr="003F169B" w:rsidRDefault="00932C0B" w:rsidP="00932C0B">
      <w:pPr>
        <w:jc w:val="both"/>
        <w:textAlignment w:val="baseline"/>
        <w:rPr>
          <w:rFonts w:ascii="ArialRoundedMTW04-Regular" w:hAnsi="ArialRoundedMTW04-Regular" w:cs="Arial"/>
          <w:szCs w:val="22"/>
          <w:lang w:eastAsia="en-AU"/>
        </w:rPr>
      </w:pPr>
      <w:r w:rsidRPr="003F169B">
        <w:rPr>
          <w:rFonts w:ascii="ArialRoundedMTW04-Regular" w:hAnsi="ArialRoundedMTW04-Regular" w:cs="Arial"/>
          <w:b/>
          <w:bCs/>
          <w:szCs w:val="22"/>
          <w:lang w:eastAsia="en-AU"/>
        </w:rPr>
        <w:t>A ‘yes’ answer will not automatically rule an applicant out of selection.</w:t>
      </w:r>
      <w:r w:rsidRPr="003F169B">
        <w:rPr>
          <w:rFonts w:cs="Arial"/>
          <w:b/>
          <w:bCs/>
          <w:szCs w:val="22"/>
          <w:lang w:eastAsia="en-AU"/>
        </w:rPr>
        <w:t> </w:t>
      </w:r>
      <w:r w:rsidRPr="003F169B">
        <w:rPr>
          <w:rFonts w:ascii="ArialRoundedMTW04-Regular" w:hAnsi="ArialRoundedMTW04-Regular" w:cs="Arial"/>
          <w:szCs w:val="22"/>
          <w:lang w:eastAsia="en-AU"/>
        </w:rPr>
        <w:t> </w:t>
      </w:r>
    </w:p>
    <w:p w14:paraId="34949DDB" w14:textId="77777777" w:rsidR="00932C0B" w:rsidRPr="003F169B" w:rsidRDefault="00932C0B" w:rsidP="00932C0B">
      <w:pPr>
        <w:jc w:val="both"/>
        <w:textAlignment w:val="baseline"/>
        <w:rPr>
          <w:rFonts w:ascii="ArialRoundedMTW04-Regular" w:hAnsi="ArialRoundedMTW04-Regular" w:cs="Arial"/>
          <w:b/>
          <w:szCs w:val="22"/>
          <w:lang w:eastAsia="en-AU"/>
        </w:rPr>
      </w:pPr>
      <w:r w:rsidRPr="003F169B">
        <w:rPr>
          <w:rFonts w:ascii="ArialRoundedMTW04-Regular" w:hAnsi="ArialRoundedMTW04-Regular" w:cs="Arial"/>
          <w:b/>
          <w:szCs w:val="22"/>
          <w:lang w:eastAsia="en-AU"/>
        </w:rPr>
        <w:t>Please note that, if you disclose any potentially criminal actions, the church may need to report this information to the police or other relevant government authorities.</w:t>
      </w:r>
    </w:p>
    <w:p w14:paraId="4478A304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</w:p>
    <w:tbl>
      <w:tblPr>
        <w:tblW w:w="9480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55"/>
        <w:gridCol w:w="15"/>
        <w:gridCol w:w="1395"/>
        <w:gridCol w:w="15"/>
      </w:tblGrid>
      <w:tr w:rsidR="00932C0B" w:rsidRPr="003F169B" w14:paraId="6571725D" w14:textId="77777777" w:rsidTr="008D3A63">
        <w:tc>
          <w:tcPr>
            <w:tcW w:w="807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3129CBA" w14:textId="77777777" w:rsidR="00932C0B" w:rsidRPr="003F169B" w:rsidRDefault="00932C0B" w:rsidP="00932C0B">
            <w:pPr>
              <w:pStyle w:val="ListParagraph"/>
              <w:numPr>
                <w:ilvl w:val="0"/>
                <w:numId w:val="3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lang w:eastAsia="en-AU"/>
              </w:rPr>
            </w:pPr>
            <w:r w:rsidRPr="003F169B">
              <w:rPr>
                <w:rFonts w:ascii="ArialRoundedMTW04-Regular" w:eastAsia="Times New Roman" w:hAnsi="ArialRoundedMTW04-Regular"/>
                <w:lang w:eastAsia="en-AU"/>
              </w:rPr>
              <w:t>Have you ever been charged with and/or convicted of a criminal offence?</w:t>
            </w:r>
          </w:p>
          <w:p w14:paraId="5C138853" w14:textId="77777777" w:rsidR="00932C0B" w:rsidRPr="000F2594" w:rsidRDefault="00932C0B" w:rsidP="000F2594">
            <w:pPr>
              <w:ind w:left="358"/>
              <w:textAlignment w:val="baseline"/>
              <w:rPr>
                <w:rFonts w:ascii="ArialRoundedMTW04-Regular" w:eastAsia="Times New Roman" w:hAnsi="ArialRoundedMTW04-Regular"/>
                <w:lang w:eastAsia="en-AU"/>
              </w:rPr>
            </w:pPr>
            <w:r w:rsidRPr="000F2594">
              <w:rPr>
                <w:rFonts w:ascii="ArialRoundedMTW04-Regular" w:eastAsia="Times New Roman" w:hAnsi="ArialRoundedMTW04-Regular"/>
                <w:lang w:eastAsia="en-AU"/>
              </w:rPr>
              <w:t> </w:t>
            </w:r>
          </w:p>
        </w:tc>
        <w:tc>
          <w:tcPr>
            <w:tcW w:w="14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7461C28C" w14:textId="77777777" w:rsidR="00932C0B" w:rsidRPr="003F169B" w:rsidRDefault="00932C0B" w:rsidP="008D3A63">
            <w:pPr>
              <w:ind w:left="165"/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Yes / No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 </w:t>
            </w:r>
          </w:p>
        </w:tc>
      </w:tr>
      <w:tr w:rsidR="00932C0B" w:rsidRPr="003F169B" w14:paraId="56BC57AE" w14:textId="77777777" w:rsidTr="008D3A63">
        <w:tc>
          <w:tcPr>
            <w:tcW w:w="807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C3D3D37" w14:textId="77777777" w:rsidR="00932C0B" w:rsidRPr="003F169B" w:rsidRDefault="00932C0B" w:rsidP="00932C0B">
            <w:pPr>
              <w:pStyle w:val="ListParagraph"/>
              <w:numPr>
                <w:ilvl w:val="0"/>
                <w:numId w:val="3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lang w:eastAsia="en-AU"/>
              </w:rPr>
            </w:pPr>
            <w:r w:rsidRPr="003F169B">
              <w:rPr>
                <w:rFonts w:ascii="ArialRoundedMTW04-Regular" w:eastAsia="Times New Roman" w:hAnsi="ArialRoundedMTW04-Regular"/>
                <w:lang w:eastAsia="en-AU"/>
              </w:rPr>
              <w:t>Have you a history of alcohol abuse or a history of substance abuse including prescription, over-the-counter, recreational or illegal drugs? </w:t>
            </w:r>
          </w:p>
          <w:p w14:paraId="6462423E" w14:textId="77777777" w:rsidR="00932C0B" w:rsidRPr="000F2594" w:rsidRDefault="00932C0B" w:rsidP="000F2594">
            <w:pPr>
              <w:ind w:left="358"/>
              <w:textAlignment w:val="baseline"/>
              <w:rPr>
                <w:rFonts w:ascii="ArialRoundedMTW04-Regular" w:eastAsia="Times New Roman" w:hAnsi="ArialRoundedMTW04-Regular"/>
                <w:lang w:eastAsia="en-AU"/>
              </w:rPr>
            </w:pPr>
          </w:p>
        </w:tc>
        <w:tc>
          <w:tcPr>
            <w:tcW w:w="14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28942781" w14:textId="77777777" w:rsidR="00932C0B" w:rsidRPr="003F169B" w:rsidRDefault="00932C0B" w:rsidP="008D3A63">
            <w:pPr>
              <w:ind w:left="165"/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Yes / No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 </w:t>
            </w:r>
          </w:p>
        </w:tc>
      </w:tr>
      <w:tr w:rsidR="00932C0B" w:rsidRPr="003F169B" w14:paraId="343F26A4" w14:textId="77777777" w:rsidTr="008D3A63">
        <w:trPr>
          <w:gridAfter w:val="1"/>
          <w:wAfter w:w="15" w:type="dxa"/>
        </w:trPr>
        <w:tc>
          <w:tcPr>
            <w:tcW w:w="80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27C838F" w14:textId="77777777" w:rsidR="00932C0B" w:rsidRPr="003F169B" w:rsidRDefault="00932C0B" w:rsidP="00932C0B">
            <w:pPr>
              <w:pStyle w:val="ListParagraph"/>
              <w:numPr>
                <w:ilvl w:val="0"/>
                <w:numId w:val="3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lang w:eastAsia="en-AU"/>
              </w:rPr>
            </w:pPr>
            <w:r w:rsidRPr="003F169B">
              <w:rPr>
                <w:rFonts w:ascii="ArialRoundedMTW04-Regular" w:eastAsia="Times New Roman" w:hAnsi="ArialRoundedMTW04-Regular"/>
                <w:lang w:eastAsia="en-AU"/>
              </w:rPr>
              <w:t>To your knowledge, has there ever been any allegations made against you regarding any abuse of a child, physical abuse or sexual misconduct? </w:t>
            </w:r>
          </w:p>
        </w:tc>
        <w:tc>
          <w:tcPr>
            <w:tcW w:w="141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DCFB427" w14:textId="77777777" w:rsidR="00932C0B" w:rsidRPr="003F169B" w:rsidRDefault="00932C0B" w:rsidP="008D3A63">
            <w:pPr>
              <w:ind w:left="165"/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Yes / No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 </w:t>
            </w:r>
          </w:p>
        </w:tc>
      </w:tr>
    </w:tbl>
    <w:p w14:paraId="052A222D" w14:textId="1856927C" w:rsidR="00932C0B" w:rsidRPr="003F169B" w:rsidRDefault="00932C0B" w:rsidP="000F2594">
      <w:pPr>
        <w:textAlignment w:val="baseline"/>
        <w:rPr>
          <w:rFonts w:ascii="ArialRoundedMTW04-Regular" w:hAnsi="ArialRoundedMTW04-Regular"/>
          <w:b/>
          <w:lang w:eastAsia="en-AU"/>
        </w:rPr>
      </w:pPr>
      <w:r w:rsidRPr="003F169B">
        <w:rPr>
          <w:rFonts w:ascii="ArialRoundedMTW04-Regular" w:hAnsi="ArialRoundedMTW04-Regular"/>
          <w:lang w:eastAsia="en-AU"/>
        </w:rPr>
        <w:lastRenderedPageBreak/>
        <w:t> </w:t>
      </w:r>
      <w:r w:rsidRPr="003F169B">
        <w:rPr>
          <w:rFonts w:ascii="ArialRoundedMTW04-Regular" w:hAnsi="ArialRoundedMTW04-Regular" w:cs="Arial"/>
          <w:b/>
          <w:lang w:eastAsia="en-AU"/>
        </w:rPr>
        <w:t>CHURCHES YOU HAVE ATTENDED REGULARLY IN THE PAST 3 YEARS</w:t>
      </w:r>
    </w:p>
    <w:p w14:paraId="3C6DC6BB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7"/>
        <w:gridCol w:w="1598"/>
        <w:gridCol w:w="2088"/>
        <w:gridCol w:w="2977"/>
      </w:tblGrid>
      <w:tr w:rsidR="00932C0B" w:rsidRPr="003F169B" w14:paraId="51F0D5B5" w14:textId="77777777" w:rsidTr="008D3A63">
        <w:tc>
          <w:tcPr>
            <w:tcW w:w="28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A6DB81E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Name of church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3D3BFA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Location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32C0EF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When (Month/Year)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2065DF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ascii="ArialRoundedMTW04-Regular" w:hAnsi="ArialRoundedMTW04-Regular" w:cs="Arial"/>
                <w:szCs w:val="22"/>
                <w:lang w:eastAsia="en-AU"/>
              </w:rPr>
              <w:t>Any positions held</w:t>
            </w: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</w:tr>
      <w:tr w:rsidR="00932C0B" w:rsidRPr="003F169B" w14:paraId="4ECC68D5" w14:textId="77777777" w:rsidTr="008D3A63">
        <w:tc>
          <w:tcPr>
            <w:tcW w:w="282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1F43555A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752E13F1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03BFF1E0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75AED272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</w:tr>
      <w:tr w:rsidR="00932C0B" w:rsidRPr="003F169B" w14:paraId="58933661" w14:textId="77777777" w:rsidTr="008D3A63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DE9251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FE638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4FE669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70B8E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/>
                <w:lang w:eastAsia="en-AU"/>
              </w:rPr>
            </w:pPr>
            <w:r w:rsidRPr="003F169B">
              <w:rPr>
                <w:rFonts w:cs="Arial"/>
                <w:szCs w:val="22"/>
                <w:lang w:eastAsia="en-AU"/>
              </w:rPr>
              <w:t> </w:t>
            </w:r>
            <w:r w:rsidRPr="003F169B">
              <w:rPr>
                <w:rFonts w:ascii="ArialRoundedMTW04-Regular" w:hAnsi="ArialRoundedMTW04-Regular" w:cs="ArialRoundedMTW04-Regular"/>
                <w:szCs w:val="22"/>
                <w:lang w:eastAsia="en-AU"/>
              </w:rPr>
              <w:t> </w:t>
            </w:r>
          </w:p>
        </w:tc>
      </w:tr>
      <w:tr w:rsidR="00932C0B" w:rsidRPr="003F169B" w14:paraId="7D819980" w14:textId="77777777" w:rsidTr="008D3A63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9A0161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 w:cs="Arial"/>
                <w:szCs w:val="22"/>
                <w:lang w:eastAsia="en-AU"/>
              </w:rPr>
            </w:pP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33AD6D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 w:cs="Arial"/>
                <w:szCs w:val="22"/>
                <w:lang w:eastAsia="en-AU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0D124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 w:cs="Arial"/>
                <w:szCs w:val="22"/>
                <w:lang w:eastAsia="en-AU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421CE" w14:textId="77777777" w:rsidR="00932C0B" w:rsidRPr="003F169B" w:rsidRDefault="00932C0B" w:rsidP="008D3A63">
            <w:pPr>
              <w:textAlignment w:val="baseline"/>
              <w:rPr>
                <w:rFonts w:ascii="ArialRoundedMTW04-Regular" w:hAnsi="ArialRoundedMTW04-Regular" w:cs="Arial"/>
                <w:szCs w:val="22"/>
                <w:lang w:eastAsia="en-AU"/>
              </w:rPr>
            </w:pPr>
          </w:p>
        </w:tc>
      </w:tr>
    </w:tbl>
    <w:p w14:paraId="6FEAB025" w14:textId="77777777" w:rsidR="00932C0B" w:rsidRPr="003F169B" w:rsidRDefault="00932C0B" w:rsidP="00932C0B">
      <w:pPr>
        <w:textAlignment w:val="baseline"/>
        <w:rPr>
          <w:rFonts w:ascii="ArialRoundedMTW04-Regular" w:hAnsi="ArialRoundedMTW04-Regular" w:cs="Arial"/>
          <w:szCs w:val="22"/>
          <w:lang w:eastAsia="en-AU"/>
        </w:rPr>
      </w:pPr>
      <w:r w:rsidRPr="003F169B">
        <w:rPr>
          <w:rFonts w:cs="Arial"/>
          <w:szCs w:val="22"/>
          <w:lang w:eastAsia="en-AU"/>
        </w:rPr>
        <w:t> </w:t>
      </w:r>
    </w:p>
    <w:p w14:paraId="197463F8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b/>
          <w:bCs/>
          <w:lang w:eastAsia="en-AU"/>
        </w:rPr>
        <w:t>REFEREES </w:t>
      </w:r>
      <w:r w:rsidRPr="003F169B">
        <w:rPr>
          <w:rFonts w:ascii="ArialRoundedMTW04-Regular" w:hAnsi="ArialRoundedMTW04-Regular" w:cs="Arial"/>
          <w:lang w:eastAsia="en-AU"/>
        </w:rPr>
        <w:t> </w:t>
      </w:r>
    </w:p>
    <w:p w14:paraId="212BE38F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Please provide details of two referees who are over eighteen years of age and able to give a verbal report on your character and suitability for ministry.</w: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"/>
          <w:szCs w:val="22"/>
          <w:lang w:eastAsia="en-AU"/>
        </w:rPr>
        <w:t>Referees may be part of the church.</w:t>
      </w:r>
    </w:p>
    <w:p w14:paraId="2BC59CD9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b/>
          <w:bCs/>
          <w:szCs w:val="22"/>
          <w:lang w:eastAsia="en-AU"/>
        </w:rPr>
        <w:t>Referee 1</w:t>
      </w:r>
      <w:r w:rsidRPr="003F169B">
        <w:rPr>
          <w:rFonts w:cs="Arial"/>
          <w:b/>
          <w:bCs/>
          <w:szCs w:val="22"/>
          <w:lang w:eastAsia="en-AU"/>
        </w:rPr>
        <w:t> </w:t>
      </w:r>
      <w:r w:rsidRPr="003F169B">
        <w:rPr>
          <w:rFonts w:ascii="ArialRoundedMTW04-Regular" w:hAnsi="ArialRoundedMTW04-Regular" w:cs="Arial"/>
          <w:szCs w:val="22"/>
          <w:lang w:eastAsia="en-AU"/>
        </w:rPr>
        <w:t> </w:t>
      </w:r>
    </w:p>
    <w:p w14:paraId="571EF7A3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Name: ...............................................................Phone:</w: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"/>
          <w:szCs w:val="22"/>
          <w:lang w:eastAsia="en-AU"/>
        </w:rPr>
        <w:t xml:space="preserve"> ..........................................................</w: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p w14:paraId="5A0F1B01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b/>
          <w:bCs/>
          <w:szCs w:val="22"/>
          <w:lang w:eastAsia="en-AU"/>
        </w:rPr>
        <w:t>Referee 2</w:t>
      </w:r>
      <w:r w:rsidRPr="003F169B">
        <w:rPr>
          <w:rFonts w:cs="Arial"/>
          <w:b/>
          <w:bCs/>
          <w:szCs w:val="22"/>
          <w:lang w:eastAsia="en-AU"/>
        </w:rPr>
        <w:t> </w:t>
      </w:r>
      <w:r w:rsidRPr="003F169B">
        <w:rPr>
          <w:rFonts w:ascii="ArialRoundedMTW04-Regular" w:hAnsi="ArialRoundedMTW04-Regular" w:cs="Arial"/>
          <w:szCs w:val="22"/>
          <w:lang w:eastAsia="en-AU"/>
        </w:rPr>
        <w:t> </w:t>
      </w:r>
    </w:p>
    <w:p w14:paraId="108BD9B2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Name: ..............................................................Phone:</w: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"/>
          <w:szCs w:val="22"/>
          <w:lang w:eastAsia="en-AU"/>
        </w:rPr>
        <w:t xml:space="preserve"> ..........................................................</w: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p w14:paraId="602B3D75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p w14:paraId="75E18964" w14:textId="77777777" w:rsidR="00932C0B" w:rsidRPr="003F169B" w:rsidRDefault="00932C0B" w:rsidP="00932C0B">
      <w:pPr>
        <w:textAlignment w:val="baseline"/>
        <w:rPr>
          <w:rFonts w:ascii="ArialRoundedMTW04-Regular" w:hAnsi="ArialRoundedMTW04-Regular" w:cs="Arial"/>
          <w:b/>
          <w:bCs/>
          <w:lang w:eastAsia="en-AU"/>
        </w:rPr>
      </w:pPr>
      <w:r w:rsidRPr="003F169B">
        <w:rPr>
          <w:rFonts w:ascii="ArialRoundedMTW04-Regular" w:hAnsi="ArialRoundedMTW04-Regular" w:cs="Arial"/>
          <w:b/>
          <w:bCs/>
          <w:lang w:eastAsia="en-AU"/>
        </w:rPr>
        <w:t>CONSENT TO HOLD INFORMATION  </w:t>
      </w:r>
    </w:p>
    <w:p w14:paraId="6860C400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I consent to the information contained in this application, including any subsequent pages, to be kept by our church. I understand that this information will be kept in a confidential file and used only for screening purposes.</w: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p w14:paraId="634C2BCF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cs="Arial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lang w:eastAsia="en-AU"/>
        </w:rPr>
        <w:t> </w:t>
      </w:r>
    </w:p>
    <w:p w14:paraId="7C398F0B" w14:textId="77777777" w:rsidR="00932C0B" w:rsidRPr="003F169B" w:rsidRDefault="00932C0B" w:rsidP="00932C0B">
      <w:pPr>
        <w:textAlignment w:val="baseline"/>
        <w:rPr>
          <w:rFonts w:ascii="ArialRoundedMTW04-Regular" w:hAnsi="ArialRoundedMTW04-Regular" w:cs="Arial"/>
          <w:b/>
          <w:bCs/>
          <w:lang w:eastAsia="en-AU"/>
        </w:rPr>
      </w:pPr>
      <w:r w:rsidRPr="003F169B">
        <w:rPr>
          <w:rFonts w:ascii="ArialRoundedMTW04-Regular" w:hAnsi="ArialRoundedMTW04-Regular" w:cs="Arial"/>
          <w:b/>
          <w:bCs/>
          <w:lang w:eastAsia="en-AU"/>
        </w:rPr>
        <w:t>DECLARATION  </w:t>
      </w:r>
    </w:p>
    <w:p w14:paraId="473199F3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I,.................................................................................. sincerely declare that:</w: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p w14:paraId="54EBC9FB" w14:textId="77777777" w:rsidR="00932C0B" w:rsidRPr="003F169B" w:rsidRDefault="00932C0B" w:rsidP="00932C0B">
      <w:pPr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The information I have provided in this application is true and correct to the best of my knowledge and belief.</w: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p w14:paraId="74B07FB1" w14:textId="77777777" w:rsidR="00932C0B" w:rsidRPr="003F169B" w:rsidRDefault="00932C0B" w:rsidP="00932C0B">
      <w:pPr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I understand that if I provide false or misleading information or withhold relevant information from this questionnaire, the church leadership may determine that I am unsuitable to serve in any role in the church.</w:t>
      </w:r>
    </w:p>
    <w:p w14:paraId="321F9D84" w14:textId="77777777" w:rsidR="00932C0B" w:rsidRPr="003F169B" w:rsidRDefault="00932C0B" w:rsidP="00932C0B">
      <w:pPr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bCs/>
          <w:szCs w:val="22"/>
          <w:lang w:eastAsia="en-AU"/>
        </w:rPr>
        <w:t xml:space="preserve">I have received a copy of the </w:t>
      </w:r>
      <w:r w:rsidRPr="003F169B">
        <w:rPr>
          <w:rFonts w:ascii="ArialRoundedMTW04-Regular" w:hAnsi="ArialRoundedMTW04-Regular" w:cs="Arial"/>
          <w:bCs/>
          <w:i/>
          <w:szCs w:val="22"/>
          <w:lang w:eastAsia="en-AU"/>
        </w:rPr>
        <w:t>Code of Conduct</w:t>
      </w:r>
      <w:r w:rsidRPr="003F169B">
        <w:rPr>
          <w:rFonts w:ascii="ArialRoundedMTW04-Regular" w:hAnsi="ArialRoundedMTW04-Regular" w:cs="Arial"/>
          <w:bCs/>
          <w:szCs w:val="22"/>
          <w:lang w:eastAsia="en-AU"/>
        </w:rPr>
        <w:t xml:space="preserve"> and am willing to uphold it.</w:t>
      </w:r>
    </w:p>
    <w:p w14:paraId="01EAA04E" w14:textId="77777777" w:rsidR="00932C0B" w:rsidRPr="003F169B" w:rsidRDefault="00932C0B" w:rsidP="00932C0B">
      <w:pPr>
        <w:ind w:left="570"/>
        <w:textAlignment w:val="baseline"/>
        <w:rPr>
          <w:rFonts w:ascii="ArialRoundedMTW04-Regular" w:hAnsi="ArialRoundedMTW04-Regular"/>
          <w:lang w:eastAsia="en-AU"/>
        </w:rPr>
      </w:pPr>
    </w:p>
    <w:p w14:paraId="21149187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Applicant’s signature: .............................................................................Date: ........................ </w:t>
      </w:r>
    </w:p>
    <w:p w14:paraId="2D1F9C92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/>
          <w:lang w:eastAsia="en-AU"/>
        </w:rPr>
        <w:t> </w:t>
      </w:r>
      <w:r w:rsidRPr="003F169B">
        <w:rPr>
          <w:rFonts w:ascii="ArialRoundedMTW04-Regular" w:hAnsi="ArialRoundedMTW04-Regular" w:cs="Arial"/>
          <w:szCs w:val="22"/>
          <w:lang w:eastAsia="en-AU"/>
        </w:rPr>
        <w:t> </w:t>
      </w:r>
    </w:p>
    <w:p w14:paraId="30C6642F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 xml:space="preserve">PARENT GUARDIAN SIGNATURE </w:t>
      </w:r>
    </w:p>
    <w:p w14:paraId="45FE1C11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 w:cs="Arial"/>
          <w:szCs w:val="22"/>
          <w:lang w:eastAsia="en-AU"/>
        </w:rPr>
        <w:t>Name of parent/guardian:</w: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"/>
          <w:szCs w:val="22"/>
          <w:lang w:eastAsia="en-AU"/>
        </w:rPr>
        <w:t xml:space="preserve"> ...................................................................................................</w:t>
      </w:r>
      <w:r w:rsidRPr="003F169B">
        <w:rPr>
          <w:rFonts w:cs="Arial"/>
          <w:szCs w:val="22"/>
          <w:lang w:eastAsia="en-AU"/>
        </w:rPr>
        <w:t> </w:t>
      </w:r>
      <w:r w:rsidRPr="003F169B">
        <w:rPr>
          <w:rFonts w:ascii="ArialRoundedMTW04-Regular" w:hAnsi="ArialRoundedMTW04-Regular" w:cs="ArialRoundedMTW04-Regular"/>
          <w:szCs w:val="22"/>
          <w:lang w:eastAsia="en-AU"/>
        </w:rPr>
        <w:t> </w:t>
      </w:r>
    </w:p>
    <w:p w14:paraId="40878C78" w14:textId="77777777" w:rsidR="00932C0B" w:rsidRPr="003F169B" w:rsidRDefault="00932C0B" w:rsidP="00932C0B">
      <w:pPr>
        <w:textAlignment w:val="baseline"/>
        <w:rPr>
          <w:rFonts w:ascii="ArialRoundedMTW04-Regular" w:hAnsi="ArialRoundedMTW04-Regular"/>
          <w:lang w:eastAsia="en-AU"/>
        </w:rPr>
      </w:pPr>
      <w:r w:rsidRPr="003F169B">
        <w:rPr>
          <w:rFonts w:ascii="ArialRoundedMTW04-Regular" w:hAnsi="ArialRoundedMTW04-Regular"/>
          <w:noProof/>
          <w:lang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B0D6BC6" wp14:editId="6CEC4F7D">
                <wp:simplePos x="0" y="0"/>
                <wp:positionH relativeFrom="column">
                  <wp:posOffset>-114300</wp:posOffset>
                </wp:positionH>
                <wp:positionV relativeFrom="paragraph">
                  <wp:posOffset>377190</wp:posOffset>
                </wp:positionV>
                <wp:extent cx="6623685" cy="2781300"/>
                <wp:effectExtent l="19050" t="19050" r="24765" b="190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3685" cy="2781300"/>
                        </a:xfrm>
                        <a:prstGeom prst="rect">
                          <a:avLst/>
                        </a:prstGeom>
                        <a:solidFill>
                          <a:srgbClr val="47C3D3">
                            <a:alpha val="50000"/>
                          </a:srgbClr>
                        </a:solidFill>
                        <a:ln w="38100" cap="rnd">
                          <a:solidFill>
                            <a:srgbClr val="63C29D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0BB6AFB" w14:textId="77777777" w:rsidR="00932C0B" w:rsidRPr="002C64EA" w:rsidRDefault="00932C0B" w:rsidP="00932C0B">
                            <w:pPr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2C64EA">
                              <w:rPr>
                                <w:rFonts w:cs="Arial"/>
                                <w:b/>
                              </w:rPr>
                              <w:t>Church Use Only</w:t>
                            </w:r>
                          </w:p>
                          <w:p w14:paraId="5103EE88" w14:textId="77777777" w:rsidR="00932C0B" w:rsidRPr="002C64EA" w:rsidRDefault="00932C0B" w:rsidP="00932C0B">
                            <w:pPr>
                              <w:tabs>
                                <w:tab w:val="left" w:pos="7371"/>
                              </w:tabs>
                              <w:rPr>
                                <w:rFonts w:cs="Arial"/>
                              </w:rPr>
                            </w:pPr>
                            <w:r w:rsidRPr="002C64EA">
                              <w:rPr>
                                <w:rFonts w:cs="Arial"/>
                              </w:rPr>
                              <w:t xml:space="preserve">Parental Consent obtained (name): __________________________ </w:t>
                            </w:r>
                            <w:r w:rsidRPr="002C64EA">
                              <w:rPr>
                                <w:rFonts w:cs="Arial"/>
                              </w:rPr>
                              <w:tab/>
                            </w:r>
                            <w:r w:rsidRPr="002C64EA">
                              <w:rPr>
                                <w:rFonts w:cs="Arial"/>
                              </w:rPr>
                              <w:tab/>
                              <w:t>On (date): _______</w:t>
                            </w:r>
                          </w:p>
                          <w:p w14:paraId="1EE2BEF6" w14:textId="77777777" w:rsidR="00932C0B" w:rsidRPr="002C64EA" w:rsidRDefault="00932C0B" w:rsidP="00932C0B">
                            <w:pPr>
                              <w:tabs>
                                <w:tab w:val="left" w:pos="7371"/>
                              </w:tabs>
                              <w:rPr>
                                <w:rFonts w:cs="Arial"/>
                              </w:rPr>
                            </w:pPr>
                            <w:r w:rsidRPr="002C64EA">
                              <w:rPr>
                                <w:rFonts w:cs="Arial"/>
                              </w:rPr>
                              <w:t>WWVP number (16/17 yo in ACT)___________________________</w:t>
                            </w:r>
                            <w:r w:rsidRPr="002C64EA">
                              <w:rPr>
                                <w:rFonts w:cs="Arial"/>
                              </w:rPr>
                              <w:tab/>
                            </w:r>
                            <w:r w:rsidRPr="002C64EA">
                              <w:rPr>
                                <w:rFonts w:cs="Arial"/>
                              </w:rPr>
                              <w:tab/>
                              <w:t>On (date): _______</w:t>
                            </w:r>
                          </w:p>
                          <w:p w14:paraId="7BC497E3" w14:textId="77777777" w:rsidR="00932C0B" w:rsidRPr="002C64EA" w:rsidRDefault="00932C0B" w:rsidP="00932C0B">
                            <w:pPr>
                              <w:tabs>
                                <w:tab w:val="left" w:pos="7371"/>
                              </w:tabs>
                              <w:rPr>
                                <w:rFonts w:cs="Arial"/>
                              </w:rPr>
                            </w:pPr>
                            <w:r w:rsidRPr="002C64EA">
                              <w:rPr>
                                <w:rFonts w:cs="Arial"/>
                              </w:rPr>
                              <w:t xml:space="preserve">CSS Training undertaken (for 16/17 yo in non-junior roles): </w:t>
                            </w:r>
                            <w:r w:rsidRPr="002C64EA">
                              <w:rPr>
                                <w:rFonts w:cs="Arial"/>
                              </w:rPr>
                              <w:tab/>
                            </w:r>
                            <w:r w:rsidRPr="002C64EA">
                              <w:rPr>
                                <w:rFonts w:cs="Arial"/>
                              </w:rPr>
                              <w:tab/>
                              <w:t>On (date): _______</w:t>
                            </w:r>
                          </w:p>
                          <w:p w14:paraId="4003EC55" w14:textId="77777777" w:rsidR="00932C0B" w:rsidRPr="002C64EA" w:rsidRDefault="00932C0B" w:rsidP="00932C0B">
                            <w:pPr>
                              <w:tabs>
                                <w:tab w:val="left" w:pos="7371"/>
                              </w:tabs>
                              <w:rPr>
                                <w:rFonts w:cs="Arial"/>
                              </w:rPr>
                            </w:pPr>
                            <w:r w:rsidRPr="002C64EA">
                              <w:rPr>
                                <w:rFonts w:cs="Arial"/>
                              </w:rPr>
                              <w:t>Interview led by: (name) ___________________________________</w:t>
                            </w:r>
                            <w:r w:rsidRPr="002C64EA">
                              <w:rPr>
                                <w:rFonts w:cs="Arial"/>
                              </w:rPr>
                              <w:tab/>
                            </w:r>
                            <w:r w:rsidRPr="002C64EA">
                              <w:rPr>
                                <w:rFonts w:cs="Arial"/>
                              </w:rPr>
                              <w:tab/>
                              <w:t>On (date):________</w:t>
                            </w:r>
                          </w:p>
                          <w:p w14:paraId="718E3EEF" w14:textId="77777777" w:rsidR="00932C0B" w:rsidRPr="002C64EA" w:rsidRDefault="00932C0B" w:rsidP="00932C0B">
                            <w:pPr>
                              <w:rPr>
                                <w:rFonts w:cs="Arial"/>
                              </w:rPr>
                            </w:pPr>
                            <w:r w:rsidRPr="002C64EA">
                              <w:rPr>
                                <w:rFonts w:cs="Arial"/>
                              </w:rPr>
                              <w:t>Referee Checks conducted by: (name) _______________________</w:t>
                            </w:r>
                            <w:r w:rsidRPr="002C64EA">
                              <w:rPr>
                                <w:rFonts w:cs="Arial"/>
                              </w:rPr>
                              <w:tab/>
                              <w:t>On (date):________</w:t>
                            </w:r>
                          </w:p>
                          <w:p w14:paraId="791150A8" w14:textId="77777777" w:rsidR="00932C0B" w:rsidRPr="002C64EA" w:rsidRDefault="00932C0B" w:rsidP="00932C0B">
                            <w:pPr>
                              <w:tabs>
                                <w:tab w:val="left" w:pos="7371"/>
                              </w:tabs>
                              <w:rPr>
                                <w:rFonts w:cs="Arial"/>
                              </w:rPr>
                            </w:pPr>
                            <w:r w:rsidRPr="002C64EA">
                              <w:rPr>
                                <w:rFonts w:cs="Arial"/>
                              </w:rPr>
                              <w:t>Senior Leadership Endorsement (name) ______________________</w:t>
                            </w:r>
                            <w:r w:rsidRPr="002C64EA">
                              <w:rPr>
                                <w:rFonts w:cs="Arial"/>
                              </w:rPr>
                              <w:tab/>
                            </w:r>
                            <w:r w:rsidRPr="002C64EA">
                              <w:rPr>
                                <w:rFonts w:cs="Arial"/>
                              </w:rPr>
                              <w:tab/>
                              <w:t>On (date):________</w:t>
                            </w:r>
                          </w:p>
                          <w:p w14:paraId="2850245C" w14:textId="77777777" w:rsidR="00932C0B" w:rsidRPr="002C64EA" w:rsidRDefault="00932C0B" w:rsidP="00932C0B">
                            <w:pPr>
                              <w:tabs>
                                <w:tab w:val="left" w:pos="7371"/>
                              </w:tabs>
                              <w:rPr>
                                <w:rFonts w:cs="Arial"/>
                              </w:rPr>
                            </w:pPr>
                            <w:r w:rsidRPr="002C64EA">
                              <w:rPr>
                                <w:rFonts w:cs="Arial"/>
                              </w:rPr>
                              <w:t>Entered onto Safe Church Register: (name) ____________________</w:t>
                            </w:r>
                            <w:r w:rsidRPr="002C64EA">
                              <w:rPr>
                                <w:rFonts w:cs="Arial"/>
                              </w:rPr>
                              <w:tab/>
                            </w:r>
                            <w:r w:rsidRPr="002C64EA">
                              <w:rPr>
                                <w:rFonts w:cs="Arial"/>
                              </w:rPr>
                              <w:tab/>
                              <w:t>On (date):________</w:t>
                            </w:r>
                          </w:p>
                          <w:p w14:paraId="258FA37B" w14:textId="77777777" w:rsidR="00932C0B" w:rsidRPr="002C64EA" w:rsidRDefault="00932C0B" w:rsidP="00932C0B">
                            <w:pPr>
                              <w:tabs>
                                <w:tab w:val="left" w:pos="7371"/>
                              </w:tabs>
                              <w:rPr>
                                <w:rFonts w:cs="Arial"/>
                              </w:rPr>
                            </w:pPr>
                            <w:r w:rsidRPr="002C64EA">
                              <w:rPr>
                                <w:rFonts w:cs="Arial"/>
                              </w:rPr>
                              <w:t>Induction led by (name) ___________________________________</w:t>
                            </w:r>
                            <w:r w:rsidRPr="002C64EA">
                              <w:rPr>
                                <w:rFonts w:cs="Arial"/>
                              </w:rPr>
                              <w:tab/>
                            </w:r>
                            <w:r w:rsidRPr="002C64EA">
                              <w:rPr>
                                <w:rFonts w:cs="Arial"/>
                              </w:rPr>
                              <w:tab/>
                              <w:t>On (date):________</w:t>
                            </w:r>
                          </w:p>
                          <w:p w14:paraId="127F7928" w14:textId="77777777" w:rsidR="00932C0B" w:rsidRPr="002C64EA" w:rsidRDefault="00932C0B" w:rsidP="00932C0B">
                            <w:pPr>
                              <w:tabs>
                                <w:tab w:val="left" w:pos="7371"/>
                              </w:tabs>
                              <w:jc w:val="center"/>
                              <w:rPr>
                                <w:rFonts w:cs="Arial"/>
                                <w:i/>
                              </w:rPr>
                            </w:pPr>
                          </w:p>
                          <w:p w14:paraId="3F57B458" w14:textId="77777777" w:rsidR="00932C0B" w:rsidRPr="002C64EA" w:rsidRDefault="00932C0B" w:rsidP="00932C0B">
                            <w:pPr>
                              <w:jc w:val="center"/>
                              <w:rPr>
                                <w:rFonts w:cs="Arial"/>
                                <w:i/>
                              </w:rPr>
                            </w:pPr>
                            <w:r w:rsidRPr="002C64EA">
                              <w:rPr>
                                <w:rFonts w:cs="Arial"/>
                                <w:i/>
                              </w:rPr>
                              <w:t>*Volunteers must be endorsed by a member of pastoral staff, governance group or safe church team</w:t>
                            </w:r>
                          </w:p>
                          <w:p w14:paraId="22AE7261" w14:textId="77777777" w:rsidR="00932C0B" w:rsidRPr="002C64EA" w:rsidRDefault="00932C0B" w:rsidP="00932C0B">
                            <w:pPr>
                              <w:tabs>
                                <w:tab w:val="left" w:pos="7371"/>
                              </w:tabs>
                              <w:jc w:val="center"/>
                              <w:rPr>
                                <w:rFonts w:cs="Arial"/>
                                <w:i/>
                              </w:rPr>
                            </w:pPr>
                          </w:p>
                          <w:p w14:paraId="1966C7FC" w14:textId="77777777" w:rsidR="00932C0B" w:rsidRPr="002C64EA" w:rsidRDefault="00932C0B" w:rsidP="00932C0B">
                            <w:pPr>
                              <w:tabs>
                                <w:tab w:val="left" w:pos="7371"/>
                              </w:tabs>
                              <w:jc w:val="center"/>
                              <w:rPr>
                                <w:rFonts w:cs="Arial"/>
                                <w:i/>
                              </w:rPr>
                            </w:pPr>
                            <w:r w:rsidRPr="002C64EA">
                              <w:rPr>
                                <w:rFonts w:cs="Arial"/>
                                <w:i/>
                              </w:rPr>
                              <w:t xml:space="preserve">Full records of the above processes (including interview notes, referee checks and induction content) should be kept in the relevant staff and volunteer admin fil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0D6BC6" id="Text Box 2" o:spid="_x0000_s1027" type="#_x0000_t202" style="position:absolute;margin-left:-9pt;margin-top:29.7pt;width:521.55pt;height:21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" fillcolor="#47c3d3" strokecolor="#63c29d" strokeweight="3pt">
                <v:fill opacity="32896f"/>
                <v:stroke joinstyle="round" endcap="round"/>
                <v:textbox>
                  <w:txbxContent>
                    <w:p w14:paraId="20BB6AFB" w14:textId="77777777" w:rsidR="00932C0B" w:rsidRPr="002C64EA" w:rsidRDefault="00932C0B" w:rsidP="00932C0B">
                      <w:pPr>
                        <w:jc w:val="center"/>
                        <w:rPr>
                          <w:rFonts w:cs="Arial"/>
                          <w:b/>
                        </w:rPr>
                      </w:pPr>
                      <w:r w:rsidRPr="002C64EA">
                        <w:rPr>
                          <w:rFonts w:cs="Arial"/>
                          <w:b/>
                        </w:rPr>
                        <w:t>Church Use Only</w:t>
                      </w:r>
                    </w:p>
                    <w:p w14:paraId="5103EE88" w14:textId="77777777" w:rsidR="00932C0B" w:rsidRPr="002C64EA" w:rsidRDefault="00932C0B" w:rsidP="00932C0B">
                      <w:pPr>
                        <w:tabs>
                          <w:tab w:val="left" w:pos="7371"/>
                        </w:tabs>
                        <w:rPr>
                          <w:rFonts w:cs="Arial"/>
                        </w:rPr>
                      </w:pPr>
                      <w:r w:rsidRPr="002C64EA">
                        <w:rPr>
                          <w:rFonts w:cs="Arial"/>
                        </w:rPr>
                        <w:t xml:space="preserve">Parental Consent obtained (name): __________________________ </w:t>
                      </w:r>
                      <w:r w:rsidRPr="002C64EA">
                        <w:rPr>
                          <w:rFonts w:cs="Arial"/>
                        </w:rPr>
                        <w:tab/>
                      </w:r>
                      <w:r w:rsidRPr="002C64EA">
                        <w:rPr>
                          <w:rFonts w:cs="Arial"/>
                        </w:rPr>
                        <w:tab/>
                        <w:t>On (date): _______</w:t>
                      </w:r>
                    </w:p>
                    <w:p w14:paraId="1EE2BEF6" w14:textId="77777777" w:rsidR="00932C0B" w:rsidRPr="002C64EA" w:rsidRDefault="00932C0B" w:rsidP="00932C0B">
                      <w:pPr>
                        <w:tabs>
                          <w:tab w:val="left" w:pos="7371"/>
                        </w:tabs>
                        <w:rPr>
                          <w:rFonts w:cs="Arial"/>
                        </w:rPr>
                      </w:pPr>
                      <w:r w:rsidRPr="002C64EA">
                        <w:rPr>
                          <w:rFonts w:cs="Arial"/>
                        </w:rPr>
                        <w:t>WWVP number (16/17 yo in ACT)___________________________</w:t>
                      </w:r>
                      <w:r w:rsidRPr="002C64EA">
                        <w:rPr>
                          <w:rFonts w:cs="Arial"/>
                        </w:rPr>
                        <w:tab/>
                      </w:r>
                      <w:r w:rsidRPr="002C64EA">
                        <w:rPr>
                          <w:rFonts w:cs="Arial"/>
                        </w:rPr>
                        <w:tab/>
                        <w:t>On (date): _______</w:t>
                      </w:r>
                    </w:p>
                    <w:p w14:paraId="7BC497E3" w14:textId="77777777" w:rsidR="00932C0B" w:rsidRPr="002C64EA" w:rsidRDefault="00932C0B" w:rsidP="00932C0B">
                      <w:pPr>
                        <w:tabs>
                          <w:tab w:val="left" w:pos="7371"/>
                        </w:tabs>
                        <w:rPr>
                          <w:rFonts w:cs="Arial"/>
                        </w:rPr>
                      </w:pPr>
                      <w:r w:rsidRPr="002C64EA">
                        <w:rPr>
                          <w:rFonts w:cs="Arial"/>
                        </w:rPr>
                        <w:t xml:space="preserve">CSS Training undertaken (for 16/17 yo in non-junior roles): </w:t>
                      </w:r>
                      <w:r w:rsidRPr="002C64EA">
                        <w:rPr>
                          <w:rFonts w:cs="Arial"/>
                        </w:rPr>
                        <w:tab/>
                      </w:r>
                      <w:r w:rsidRPr="002C64EA">
                        <w:rPr>
                          <w:rFonts w:cs="Arial"/>
                        </w:rPr>
                        <w:tab/>
                        <w:t>On (date): _______</w:t>
                      </w:r>
                    </w:p>
                    <w:p w14:paraId="4003EC55" w14:textId="77777777" w:rsidR="00932C0B" w:rsidRPr="002C64EA" w:rsidRDefault="00932C0B" w:rsidP="00932C0B">
                      <w:pPr>
                        <w:tabs>
                          <w:tab w:val="left" w:pos="7371"/>
                        </w:tabs>
                        <w:rPr>
                          <w:rFonts w:cs="Arial"/>
                        </w:rPr>
                      </w:pPr>
                      <w:r w:rsidRPr="002C64EA">
                        <w:rPr>
                          <w:rFonts w:cs="Arial"/>
                        </w:rPr>
                        <w:t>Interview led by: (name) ___________________________________</w:t>
                      </w:r>
                      <w:r w:rsidRPr="002C64EA">
                        <w:rPr>
                          <w:rFonts w:cs="Arial"/>
                        </w:rPr>
                        <w:tab/>
                      </w:r>
                      <w:r w:rsidRPr="002C64EA">
                        <w:rPr>
                          <w:rFonts w:cs="Arial"/>
                        </w:rPr>
                        <w:tab/>
                        <w:t>On (date):________</w:t>
                      </w:r>
                    </w:p>
                    <w:p w14:paraId="718E3EEF" w14:textId="77777777" w:rsidR="00932C0B" w:rsidRPr="002C64EA" w:rsidRDefault="00932C0B" w:rsidP="00932C0B">
                      <w:pPr>
                        <w:rPr>
                          <w:rFonts w:cs="Arial"/>
                        </w:rPr>
                      </w:pPr>
                      <w:r w:rsidRPr="002C64EA">
                        <w:rPr>
                          <w:rFonts w:cs="Arial"/>
                        </w:rPr>
                        <w:t>Referee Checks conducted by: (name) _______________________</w:t>
                      </w:r>
                      <w:r w:rsidRPr="002C64EA">
                        <w:rPr>
                          <w:rFonts w:cs="Arial"/>
                        </w:rPr>
                        <w:tab/>
                        <w:t>On (date):________</w:t>
                      </w:r>
                    </w:p>
                    <w:p w14:paraId="791150A8" w14:textId="77777777" w:rsidR="00932C0B" w:rsidRPr="002C64EA" w:rsidRDefault="00932C0B" w:rsidP="00932C0B">
                      <w:pPr>
                        <w:tabs>
                          <w:tab w:val="left" w:pos="7371"/>
                        </w:tabs>
                        <w:rPr>
                          <w:rFonts w:cs="Arial"/>
                        </w:rPr>
                      </w:pPr>
                      <w:r w:rsidRPr="002C64EA">
                        <w:rPr>
                          <w:rFonts w:cs="Arial"/>
                        </w:rPr>
                        <w:t>Senior Leadership Endorsement (name) ______________________</w:t>
                      </w:r>
                      <w:r w:rsidRPr="002C64EA">
                        <w:rPr>
                          <w:rFonts w:cs="Arial"/>
                        </w:rPr>
                        <w:tab/>
                      </w:r>
                      <w:r w:rsidRPr="002C64EA">
                        <w:rPr>
                          <w:rFonts w:cs="Arial"/>
                        </w:rPr>
                        <w:tab/>
                        <w:t>On (date):________</w:t>
                      </w:r>
                    </w:p>
                    <w:p w14:paraId="2850245C" w14:textId="77777777" w:rsidR="00932C0B" w:rsidRPr="002C64EA" w:rsidRDefault="00932C0B" w:rsidP="00932C0B">
                      <w:pPr>
                        <w:tabs>
                          <w:tab w:val="left" w:pos="7371"/>
                        </w:tabs>
                        <w:rPr>
                          <w:rFonts w:cs="Arial"/>
                        </w:rPr>
                      </w:pPr>
                      <w:r w:rsidRPr="002C64EA">
                        <w:rPr>
                          <w:rFonts w:cs="Arial"/>
                        </w:rPr>
                        <w:t>Entered onto Safe Church Register: (name) ____________________</w:t>
                      </w:r>
                      <w:r w:rsidRPr="002C64EA">
                        <w:rPr>
                          <w:rFonts w:cs="Arial"/>
                        </w:rPr>
                        <w:tab/>
                      </w:r>
                      <w:r w:rsidRPr="002C64EA">
                        <w:rPr>
                          <w:rFonts w:cs="Arial"/>
                        </w:rPr>
                        <w:tab/>
                        <w:t>On (date):________</w:t>
                      </w:r>
                    </w:p>
                    <w:p w14:paraId="258FA37B" w14:textId="77777777" w:rsidR="00932C0B" w:rsidRPr="002C64EA" w:rsidRDefault="00932C0B" w:rsidP="00932C0B">
                      <w:pPr>
                        <w:tabs>
                          <w:tab w:val="left" w:pos="7371"/>
                        </w:tabs>
                        <w:rPr>
                          <w:rFonts w:cs="Arial"/>
                        </w:rPr>
                      </w:pPr>
                      <w:r w:rsidRPr="002C64EA">
                        <w:rPr>
                          <w:rFonts w:cs="Arial"/>
                        </w:rPr>
                        <w:t>Induction led by (name) ___________________________________</w:t>
                      </w:r>
                      <w:r w:rsidRPr="002C64EA">
                        <w:rPr>
                          <w:rFonts w:cs="Arial"/>
                        </w:rPr>
                        <w:tab/>
                      </w:r>
                      <w:r w:rsidRPr="002C64EA">
                        <w:rPr>
                          <w:rFonts w:cs="Arial"/>
                        </w:rPr>
                        <w:tab/>
                        <w:t>On (date):________</w:t>
                      </w:r>
                    </w:p>
                    <w:p w14:paraId="127F7928" w14:textId="77777777" w:rsidR="00932C0B" w:rsidRPr="002C64EA" w:rsidRDefault="00932C0B" w:rsidP="00932C0B">
                      <w:pPr>
                        <w:tabs>
                          <w:tab w:val="left" w:pos="7371"/>
                        </w:tabs>
                        <w:jc w:val="center"/>
                        <w:rPr>
                          <w:rFonts w:cs="Arial"/>
                          <w:i/>
                        </w:rPr>
                      </w:pPr>
                    </w:p>
                    <w:p w14:paraId="3F57B458" w14:textId="77777777" w:rsidR="00932C0B" w:rsidRPr="002C64EA" w:rsidRDefault="00932C0B" w:rsidP="00932C0B">
                      <w:pPr>
                        <w:jc w:val="center"/>
                        <w:rPr>
                          <w:rFonts w:cs="Arial"/>
                          <w:i/>
                        </w:rPr>
                      </w:pPr>
                      <w:r w:rsidRPr="002C64EA">
                        <w:rPr>
                          <w:rFonts w:cs="Arial"/>
                          <w:i/>
                        </w:rPr>
                        <w:t>*Volunteers must be endorsed by a member of pastoral staff, governance group or safe church team</w:t>
                      </w:r>
                    </w:p>
                    <w:p w14:paraId="22AE7261" w14:textId="77777777" w:rsidR="00932C0B" w:rsidRPr="002C64EA" w:rsidRDefault="00932C0B" w:rsidP="00932C0B">
                      <w:pPr>
                        <w:tabs>
                          <w:tab w:val="left" w:pos="7371"/>
                        </w:tabs>
                        <w:jc w:val="center"/>
                        <w:rPr>
                          <w:rFonts w:cs="Arial"/>
                          <w:i/>
                        </w:rPr>
                      </w:pPr>
                    </w:p>
                    <w:p w14:paraId="1966C7FC" w14:textId="77777777" w:rsidR="00932C0B" w:rsidRPr="002C64EA" w:rsidRDefault="00932C0B" w:rsidP="00932C0B">
                      <w:pPr>
                        <w:tabs>
                          <w:tab w:val="left" w:pos="7371"/>
                        </w:tabs>
                        <w:jc w:val="center"/>
                        <w:rPr>
                          <w:rFonts w:cs="Arial"/>
                          <w:i/>
                        </w:rPr>
                      </w:pPr>
                      <w:r w:rsidRPr="002C64EA">
                        <w:rPr>
                          <w:rFonts w:cs="Arial"/>
                          <w:i/>
                        </w:rPr>
                        <w:t xml:space="preserve">Full records of the above processes (including interview notes, referee checks and induction content) should be kept in the relevant staff and volunteer admin file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F169B">
        <w:rPr>
          <w:rFonts w:ascii="ArialRoundedMTW04-Regular" w:hAnsi="ArialRoundedMTW04-Regular" w:cs="Arial"/>
          <w:szCs w:val="22"/>
          <w:lang w:eastAsia="en-AU"/>
        </w:rPr>
        <w:t>Signature:</w:t>
      </w:r>
      <w:r w:rsidRPr="003F169B">
        <w:rPr>
          <w:rFonts w:cs="Arial"/>
          <w:szCs w:val="22"/>
          <w:lang w:eastAsia="en-AU"/>
        </w:rPr>
        <w:t>  </w:t>
      </w:r>
      <w:r w:rsidRPr="003F169B">
        <w:rPr>
          <w:rFonts w:ascii="ArialRoundedMTW04-Regular" w:hAnsi="ArialRoundedMTW04-Regular" w:cs="Arial"/>
          <w:szCs w:val="22"/>
          <w:lang w:eastAsia="en-AU"/>
        </w:rPr>
        <w:t xml:space="preserve"> ..................................................................................................Date:..................... </w:t>
      </w:r>
    </w:p>
    <w:p w14:paraId="2B24BEB2" w14:textId="77777777" w:rsidR="00932C0B" w:rsidRPr="003F169B" w:rsidRDefault="00932C0B" w:rsidP="00932C0B">
      <w:pPr>
        <w:textAlignment w:val="baseline"/>
        <w:rPr>
          <w:rFonts w:ascii="ArialRoundedMTW04-Regular" w:hAnsi="ArialRoundedMTW04-Regular" w:cs="Arial"/>
          <w:sz w:val="34"/>
          <w:szCs w:val="34"/>
          <w:lang w:eastAsia="en-AU"/>
        </w:rPr>
      </w:pPr>
      <w:r w:rsidRPr="003F169B">
        <w:rPr>
          <w:rFonts w:ascii="ArialRoundedMTW04-Regular" w:hAnsi="ArialRoundedMTW04-Regular"/>
          <w:lang w:eastAsia="en-AU"/>
        </w:rPr>
        <w:t> </w:t>
      </w:r>
    </w:p>
    <w:p w14:paraId="7351F044" w14:textId="167B2D07" w:rsidR="00777833" w:rsidRPr="009C61F0" w:rsidRDefault="00777833" w:rsidP="005970A6">
      <w:pPr>
        <w:pStyle w:val="Heading1"/>
        <w:jc w:val="center"/>
        <w:rPr>
          <w:rFonts w:ascii="ArialRoundedMTW04-Regular" w:hAnsi="ArialRoundedMTW04-Regular" w:cs="Arial"/>
          <w:color w:val="221F1F"/>
        </w:rPr>
      </w:pPr>
    </w:p>
    <w:sectPr w:rsidR="00777833" w:rsidRPr="009C61F0" w:rsidSect="005970A6">
      <w:footerReference w:type="default" r:id="rId14"/>
      <w:pgSz w:w="11906" w:h="16838"/>
      <w:pgMar w:top="1134" w:right="1134" w:bottom="1134" w:left="1134" w:header="709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DD2A74" w14:textId="77777777" w:rsidR="008705C8" w:rsidRDefault="008705C8" w:rsidP="007A325F">
      <w:r>
        <w:separator/>
      </w:r>
    </w:p>
  </w:endnote>
  <w:endnote w:type="continuationSeparator" w:id="0">
    <w:p w14:paraId="020849D6" w14:textId="77777777" w:rsidR="008705C8" w:rsidRDefault="008705C8" w:rsidP="007A325F">
      <w:r>
        <w:continuationSeparator/>
      </w:r>
    </w:p>
  </w:endnote>
  <w:endnote w:type="continuationNotice" w:id="1">
    <w:p w14:paraId="4C873D52" w14:textId="77777777" w:rsidR="008705C8" w:rsidRDefault="008705C8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RoundedMTW04-Regular">
    <w:altName w:val="Arial"/>
    <w:charset w:val="00"/>
    <w:family w:val="swiss"/>
    <w:pitch w:val="variable"/>
    <w:sig w:usb0="0000000F" w:usb1="00000000" w:usb2="00000000" w:usb3="00000000" w:csb0="00000093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705EC5" w14:textId="71136F1F" w:rsidR="000242EE" w:rsidRDefault="000242EE" w:rsidP="000242EE">
    <w:pPr>
      <w:pStyle w:val="Footer"/>
      <w:tabs>
        <w:tab w:val="clear" w:pos="4680"/>
        <w:tab w:val="clear" w:pos="9360"/>
        <w:tab w:val="left" w:pos="6804"/>
        <w:tab w:val="right" w:pos="13608"/>
      </w:tabs>
      <w:rPr>
        <w:sz w:val="20"/>
      </w:rPr>
    </w:pPr>
    <w:r>
      <w:rPr>
        <w:sz w:val="20"/>
      </w:rPr>
      <w:t xml:space="preserve">Safe Ministry Screening Questionnaire </w:t>
    </w:r>
    <w:r w:rsidR="000C54B7">
      <w:rPr>
        <w:sz w:val="20"/>
      </w:rPr>
      <w:t>&gt;</w:t>
    </w:r>
    <w:r>
      <w:rPr>
        <w:sz w:val="20"/>
      </w:rPr>
      <w:t>18</w:t>
    </w:r>
    <w:sdt>
      <w:sdtPr>
        <w:rPr>
          <w:sz w:val="20"/>
        </w:rPr>
        <w:id w:val="-875225199"/>
        <w:docPartObj>
          <w:docPartGallery w:val="Page Numbers (Bottom of Page)"/>
          <w:docPartUnique/>
        </w:docPartObj>
      </w:sdtPr>
      <w:sdtContent>
        <w:sdt>
          <w:sdtPr>
            <w:rPr>
              <w:sz w:val="20"/>
            </w:rPr>
            <w:id w:val="1400629143"/>
            <w:docPartObj>
              <w:docPartGallery w:val="Page Numbers (Top of Page)"/>
              <w:docPartUnique/>
            </w:docPartObj>
          </w:sdtPr>
          <w:sdtContent>
            <w:r>
              <w:rPr>
                <w:sz w:val="20"/>
              </w:rPr>
              <w:tab/>
            </w:r>
            <w:r w:rsidRPr="00CC48BB">
              <w:rPr>
                <w:sz w:val="20"/>
              </w:rPr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5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8</w:t>
            </w:r>
            <w:r w:rsidRPr="00CC48BB"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 xml:space="preserve"> </w:t>
            </w:r>
          </w:sdtContent>
        </w:sdt>
      </w:sdtContent>
    </w:sdt>
    <w:r>
      <w:rPr>
        <w:sz w:val="20"/>
      </w:rPr>
      <w:tab/>
    </w:r>
  </w:p>
  <w:p w14:paraId="40B24FF8" w14:textId="24C860B6" w:rsidR="00932C0B" w:rsidRPr="000C54B7" w:rsidRDefault="000242EE" w:rsidP="000C54B7">
    <w:pPr>
      <w:pStyle w:val="Footer"/>
      <w:tabs>
        <w:tab w:val="clear" w:pos="4680"/>
        <w:tab w:val="clear" w:pos="9360"/>
        <w:tab w:val="left" w:pos="6804"/>
        <w:tab w:val="right" w:pos="13608"/>
      </w:tabs>
      <w:jc w:val="center"/>
      <w:rPr>
        <w:sz w:val="20"/>
      </w:rPr>
    </w:pPr>
    <w:r w:rsidRPr="00CC48BB">
      <w:rPr>
        <w:sz w:val="20"/>
      </w:rPr>
      <w:t>© Baptist Churches of NSW &amp; ACT 20</w:t>
    </w:r>
    <w:r>
      <w:rPr>
        <w:sz w:val="20"/>
      </w:rPr>
      <w:t>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662FAC" w14:textId="77777777" w:rsidR="005970A6" w:rsidRDefault="005970A6" w:rsidP="005970A6">
    <w:pPr>
      <w:pStyle w:val="Footer"/>
      <w:tabs>
        <w:tab w:val="clear" w:pos="4680"/>
        <w:tab w:val="clear" w:pos="9360"/>
        <w:tab w:val="left" w:pos="6804"/>
        <w:tab w:val="right" w:pos="13608"/>
      </w:tabs>
      <w:rPr>
        <w:sz w:val="20"/>
      </w:rPr>
    </w:pPr>
    <w:r>
      <w:rPr>
        <w:sz w:val="20"/>
      </w:rPr>
      <w:t>Safe Ministry Screening Questionnaire &lt;18</w:t>
    </w:r>
    <w:sdt>
      <w:sdtPr>
        <w:rPr>
          <w:sz w:val="20"/>
        </w:rPr>
        <w:id w:val="2052340726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</w:rPr>
            <w:id w:val="-193096503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sz w:val="20"/>
              </w:rPr>
              <w:tab/>
            </w:r>
            <w:r w:rsidRPr="00CC48BB">
              <w:rPr>
                <w:sz w:val="20"/>
              </w:rPr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4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5</w:t>
            </w:r>
            <w:r w:rsidRPr="00CC48BB"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 xml:space="preserve"> </w:t>
            </w:r>
          </w:sdtContent>
        </w:sdt>
      </w:sdtContent>
    </w:sdt>
    <w:r>
      <w:rPr>
        <w:sz w:val="20"/>
      </w:rPr>
      <w:tab/>
    </w:r>
  </w:p>
  <w:p w14:paraId="73A599BF" w14:textId="78EB3FDE" w:rsidR="00BC5EF1" w:rsidRPr="00CC48BB" w:rsidRDefault="005970A6" w:rsidP="005970A6">
    <w:pPr>
      <w:pStyle w:val="Footer"/>
      <w:tabs>
        <w:tab w:val="clear" w:pos="4680"/>
        <w:tab w:val="clear" w:pos="9360"/>
        <w:tab w:val="left" w:pos="6804"/>
        <w:tab w:val="right" w:pos="13608"/>
      </w:tabs>
      <w:jc w:val="center"/>
      <w:rPr>
        <w:sz w:val="20"/>
      </w:rPr>
    </w:pPr>
    <w:r w:rsidRPr="00CC48BB">
      <w:rPr>
        <w:sz w:val="20"/>
      </w:rPr>
      <w:t>© Baptist Churches of NSW &amp; ACT 20</w:t>
    </w:r>
    <w:r>
      <w:rPr>
        <w:sz w:val="20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69D02D" w14:textId="77777777" w:rsidR="008705C8" w:rsidRDefault="008705C8" w:rsidP="007A325F">
      <w:r>
        <w:separator/>
      </w:r>
    </w:p>
  </w:footnote>
  <w:footnote w:type="continuationSeparator" w:id="0">
    <w:p w14:paraId="1A956298" w14:textId="77777777" w:rsidR="008705C8" w:rsidRDefault="008705C8" w:rsidP="007A325F">
      <w:r>
        <w:continuationSeparator/>
      </w:r>
    </w:p>
  </w:footnote>
  <w:footnote w:type="continuationNotice" w:id="1">
    <w:p w14:paraId="02351D8E" w14:textId="77777777" w:rsidR="008705C8" w:rsidRDefault="008705C8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hybridMultilevel"/>
    <w:tmpl w:val="84D2FA94"/>
    <w:lvl w:ilvl="0" w:tplc="323EDB8C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2522DE7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342E964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5FE2B54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29FC24E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006B07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4506681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B3DA55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02CF76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hybridMultilevel"/>
    <w:tmpl w:val="7E7C0368"/>
    <w:lvl w:ilvl="0" w:tplc="24BC9348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20CCE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55E498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418E3FD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FBC567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5B04FF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4300C30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246EE9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B90A03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hybridMultilevel"/>
    <w:tmpl w:val="CF8E0616"/>
    <w:lvl w:ilvl="0" w:tplc="89340A1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80EB7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0FAFD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630AF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426BC8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8648C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826CC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73E23CF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8FCCA3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hybridMultilevel"/>
    <w:tmpl w:val="F47E4FAE"/>
    <w:lvl w:ilvl="0" w:tplc="DB68DF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8E72E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F8E8E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E5A7F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1723D6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772894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8F241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5A4CA0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7E855F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hybridMultilevel"/>
    <w:tmpl w:val="FBD84E50"/>
    <w:lvl w:ilvl="0" w:tplc="39A00A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BF0FEA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C8C8328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C4B278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93AF8B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53C8ED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59A15F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B7220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DD6D6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hybridMultilevel"/>
    <w:tmpl w:val="85D4A974"/>
    <w:lvl w:ilvl="0" w:tplc="8416B3B8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33A92D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1DE85DA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72F214A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6B600A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3D82FB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57167C3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C02009E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3A206C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hybridMultilevel"/>
    <w:tmpl w:val="144AA1A6"/>
    <w:lvl w:ilvl="0" w:tplc="A81E090E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AE2654B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B7C5A8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84B6BE96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14068AA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D861F6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E344464C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DC2BB3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4904576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hybridMultilevel"/>
    <w:tmpl w:val="EB84A622"/>
    <w:lvl w:ilvl="0" w:tplc="FD44C5C6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D62BA1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142FDD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740B6F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5849C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8D7B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2742F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168798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968A8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hybridMultilevel"/>
    <w:tmpl w:val="0C09001F"/>
    <w:lvl w:ilvl="0" w:tplc="F47AAEB2">
      <w:start w:val="1"/>
      <w:numFmt w:val="decimal"/>
      <w:lvlText w:val="%1."/>
      <w:lvlJc w:val="left"/>
      <w:pPr>
        <w:ind w:left="360" w:hanging="360"/>
      </w:pPr>
    </w:lvl>
    <w:lvl w:ilvl="1" w:tplc="652A9414">
      <w:start w:val="1"/>
      <w:numFmt w:val="decimal"/>
      <w:lvlText w:val="%1.%2."/>
      <w:lvlJc w:val="left"/>
      <w:pPr>
        <w:ind w:left="2417" w:hanging="432"/>
      </w:pPr>
    </w:lvl>
    <w:lvl w:ilvl="2" w:tplc="6542F622">
      <w:start w:val="1"/>
      <w:numFmt w:val="decimal"/>
      <w:lvlText w:val="%1.%2.%3."/>
      <w:lvlJc w:val="left"/>
      <w:pPr>
        <w:ind w:left="1224" w:hanging="504"/>
      </w:pPr>
    </w:lvl>
    <w:lvl w:ilvl="3" w:tplc="3E22E7AA">
      <w:start w:val="1"/>
      <w:numFmt w:val="decimal"/>
      <w:lvlText w:val="%1.%2.%3.%4."/>
      <w:lvlJc w:val="left"/>
      <w:pPr>
        <w:ind w:left="1728" w:hanging="648"/>
      </w:pPr>
    </w:lvl>
    <w:lvl w:ilvl="4" w:tplc="117C092A">
      <w:start w:val="1"/>
      <w:numFmt w:val="decimal"/>
      <w:lvlText w:val="%1.%2.%3.%4.%5."/>
      <w:lvlJc w:val="left"/>
      <w:pPr>
        <w:ind w:left="2232" w:hanging="792"/>
      </w:pPr>
    </w:lvl>
    <w:lvl w:ilvl="5" w:tplc="070255FE">
      <w:start w:val="1"/>
      <w:numFmt w:val="decimal"/>
      <w:lvlText w:val="%1.%2.%3.%4.%5.%6."/>
      <w:lvlJc w:val="left"/>
      <w:pPr>
        <w:ind w:left="2736" w:hanging="936"/>
      </w:pPr>
    </w:lvl>
    <w:lvl w:ilvl="6" w:tplc="74566C5A">
      <w:start w:val="1"/>
      <w:numFmt w:val="decimal"/>
      <w:lvlText w:val="%1.%2.%3.%4.%5.%6.%7."/>
      <w:lvlJc w:val="left"/>
      <w:pPr>
        <w:ind w:left="3240" w:hanging="1080"/>
      </w:pPr>
    </w:lvl>
    <w:lvl w:ilvl="7" w:tplc="470E589A">
      <w:start w:val="1"/>
      <w:numFmt w:val="decimal"/>
      <w:lvlText w:val="%1.%2.%3.%4.%5.%6.%7.%8."/>
      <w:lvlJc w:val="left"/>
      <w:pPr>
        <w:ind w:left="3744" w:hanging="1224"/>
      </w:pPr>
    </w:lvl>
    <w:lvl w:ilvl="8" w:tplc="7CB6B3A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hybridMultilevel"/>
    <w:tmpl w:val="B7D846CC"/>
    <w:lvl w:ilvl="0" w:tplc="BCA6B724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75C2FEB4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 w:tplc="C930BFEA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 w:tplc="157EC27A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 w:tplc="428A3A1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 w:tplc="9FE80F7A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 w:tplc="393E47EA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 w:tplc="4BC2AEC6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 w:tplc="63B813B2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hybridMultilevel"/>
    <w:tmpl w:val="15CC8AE4"/>
    <w:lvl w:ilvl="0" w:tplc="0464D10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5A1C60B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060F05A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4B988436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E06150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4522CD4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28EA238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1C3A575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7A6A534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hybridMultilevel"/>
    <w:tmpl w:val="5EECE1F6"/>
    <w:lvl w:ilvl="0" w:tplc="9626AAAA">
      <w:start w:val="1"/>
      <w:numFmt w:val="decimal"/>
      <w:lvlText w:val="%1."/>
      <w:lvlJc w:val="left"/>
      <w:pPr>
        <w:ind w:left="360" w:hanging="360"/>
      </w:pPr>
    </w:lvl>
    <w:lvl w:ilvl="1" w:tplc="B0AAE9E6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 w:tplc="C93E0716">
      <w:start w:val="1"/>
      <w:numFmt w:val="decimal"/>
      <w:lvlText w:val="%1.%2.%3."/>
      <w:lvlJc w:val="left"/>
      <w:pPr>
        <w:ind w:left="1224" w:hanging="504"/>
      </w:pPr>
    </w:lvl>
    <w:lvl w:ilvl="3" w:tplc="2F18254C">
      <w:start w:val="1"/>
      <w:numFmt w:val="decimal"/>
      <w:lvlText w:val="%1.%2.%3.%4."/>
      <w:lvlJc w:val="left"/>
      <w:pPr>
        <w:ind w:left="1728" w:hanging="648"/>
      </w:pPr>
    </w:lvl>
    <w:lvl w:ilvl="4" w:tplc="3F84F47E">
      <w:start w:val="1"/>
      <w:numFmt w:val="decimal"/>
      <w:lvlText w:val="%1.%2.%3.%4.%5."/>
      <w:lvlJc w:val="left"/>
      <w:pPr>
        <w:ind w:left="2232" w:hanging="792"/>
      </w:pPr>
    </w:lvl>
    <w:lvl w:ilvl="5" w:tplc="0C4AD172">
      <w:start w:val="1"/>
      <w:numFmt w:val="decimal"/>
      <w:lvlText w:val="%1.%2.%3.%4.%5.%6."/>
      <w:lvlJc w:val="left"/>
      <w:pPr>
        <w:ind w:left="2736" w:hanging="936"/>
      </w:pPr>
    </w:lvl>
    <w:lvl w:ilvl="6" w:tplc="B7BC42C2">
      <w:start w:val="1"/>
      <w:numFmt w:val="decimal"/>
      <w:lvlText w:val="%1.%2.%3.%4.%5.%6.%7."/>
      <w:lvlJc w:val="left"/>
      <w:pPr>
        <w:ind w:left="3240" w:hanging="1080"/>
      </w:pPr>
    </w:lvl>
    <w:lvl w:ilvl="7" w:tplc="5D6C8A10">
      <w:start w:val="1"/>
      <w:numFmt w:val="decimal"/>
      <w:lvlText w:val="%1.%2.%3.%4.%5.%6.%7.%8."/>
      <w:lvlJc w:val="left"/>
      <w:pPr>
        <w:ind w:left="3744" w:hanging="1224"/>
      </w:pPr>
    </w:lvl>
    <w:lvl w:ilvl="8" w:tplc="034E083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hybridMultilevel"/>
    <w:tmpl w:val="4AF86D10"/>
    <w:lvl w:ilvl="0" w:tplc="961A0F82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43A32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6358A4B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9982B0D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F8848BC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55006A7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BBEC067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93E0907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D340C6D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hybridMultilevel"/>
    <w:tmpl w:val="E33E5278"/>
    <w:lvl w:ilvl="0" w:tplc="4730882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 w:tplc="981C034A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 w:tplc="9F8894B4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 w:tplc="4B20A066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 w:tplc="E9A856A2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 w:tplc="E1BC843C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 w:tplc="74E6FE82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 w:tplc="52ECBCD2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 w:tplc="7986A77C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hybridMultilevel"/>
    <w:tmpl w:val="32E49DEC"/>
    <w:lvl w:ilvl="0" w:tplc="BA0C1408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1F6AC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8FE9D9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72386B7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A6349F7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56C498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98FC6F1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74684A2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90440D2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hybridMultilevel"/>
    <w:tmpl w:val="249CC340"/>
    <w:lvl w:ilvl="0" w:tplc="8E4C6B3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5D0B2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F18EA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905C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2A40C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3226F4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69E7D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38FF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E1A15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hybridMultilevel"/>
    <w:tmpl w:val="4A88975C"/>
    <w:lvl w:ilvl="0" w:tplc="1410F7A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897CD45E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 w:tplc="A77A63B0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 w:tplc="C1EC0CE8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 w:tplc="623AA6E2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 w:tplc="9E1618EA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 w:tplc="098200A0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 w:tplc="40100D60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 w:tplc="8E04B57E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hybridMultilevel"/>
    <w:tmpl w:val="4B209EE6"/>
    <w:lvl w:ilvl="0" w:tplc="E86E62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A29E347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477AA32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C2468D4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539AB2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CC8C9B7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32E001B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AA3083D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7736EBD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hybridMultilevel"/>
    <w:tmpl w:val="998E66C2"/>
    <w:lvl w:ilvl="0" w:tplc="B0983F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37AAA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8C22F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078162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5AE159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EA405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040DD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325429B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C08F39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hybridMultilevel"/>
    <w:tmpl w:val="A7A86C98"/>
    <w:lvl w:ilvl="0" w:tplc="65585F2E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 w:tplc="CBB2E656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 w:tplc="0178B6EE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 w:tplc="5E8EF658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 w:tplc="40405376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 w:tplc="39442FE6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 w:tplc="D124F9DE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 w:tplc="55CCECFA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 w:tplc="B69894B2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hybridMultilevel"/>
    <w:tmpl w:val="6E344F88"/>
    <w:lvl w:ilvl="0" w:tplc="A01E3156">
      <w:start w:val="1"/>
      <w:numFmt w:val="decimal"/>
      <w:lvlText w:val="%1."/>
      <w:lvlJc w:val="left"/>
      <w:pPr>
        <w:ind w:left="360" w:hanging="360"/>
      </w:pPr>
    </w:lvl>
    <w:lvl w:ilvl="1" w:tplc="03286C50">
      <w:start w:val="1"/>
      <w:numFmt w:val="decimal"/>
      <w:lvlText w:val="%1.%2."/>
      <w:lvlJc w:val="left"/>
      <w:pPr>
        <w:ind w:left="792" w:hanging="432"/>
      </w:pPr>
    </w:lvl>
    <w:lvl w:ilvl="2" w:tplc="BE540BAA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 w:tplc="C12C5344">
      <w:start w:val="1"/>
      <w:numFmt w:val="decimal"/>
      <w:lvlText w:val="%1.%2.%3.%4."/>
      <w:lvlJc w:val="left"/>
      <w:pPr>
        <w:ind w:left="1728" w:hanging="648"/>
      </w:pPr>
    </w:lvl>
    <w:lvl w:ilvl="4" w:tplc="DD4A203E">
      <w:start w:val="1"/>
      <w:numFmt w:val="decimal"/>
      <w:lvlText w:val="%1.%2.%3.%4.%5."/>
      <w:lvlJc w:val="left"/>
      <w:pPr>
        <w:ind w:left="2232" w:hanging="792"/>
      </w:pPr>
    </w:lvl>
    <w:lvl w:ilvl="5" w:tplc="452ACA1C">
      <w:start w:val="1"/>
      <w:numFmt w:val="decimal"/>
      <w:lvlText w:val="%1.%2.%3.%4.%5.%6."/>
      <w:lvlJc w:val="left"/>
      <w:pPr>
        <w:ind w:left="2736" w:hanging="936"/>
      </w:pPr>
    </w:lvl>
    <w:lvl w:ilvl="6" w:tplc="0DAC03C4">
      <w:start w:val="1"/>
      <w:numFmt w:val="decimal"/>
      <w:lvlText w:val="%1.%2.%3.%4.%5.%6.%7."/>
      <w:lvlJc w:val="left"/>
      <w:pPr>
        <w:ind w:left="3240" w:hanging="1080"/>
      </w:pPr>
    </w:lvl>
    <w:lvl w:ilvl="7" w:tplc="CE40FE90">
      <w:start w:val="1"/>
      <w:numFmt w:val="decimal"/>
      <w:lvlText w:val="%1.%2.%3.%4.%5.%6.%7.%8."/>
      <w:lvlJc w:val="left"/>
      <w:pPr>
        <w:ind w:left="3744" w:hanging="1224"/>
      </w:pPr>
    </w:lvl>
    <w:lvl w:ilvl="8" w:tplc="8C0648F6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hybridMultilevel"/>
    <w:tmpl w:val="11BA628E"/>
    <w:lvl w:ilvl="0" w:tplc="8644410A">
      <w:start w:val="1"/>
      <w:numFmt w:val="decimal"/>
      <w:lvlText w:val="%1."/>
      <w:lvlJc w:val="left"/>
      <w:pPr>
        <w:ind w:left="360" w:hanging="360"/>
      </w:pPr>
    </w:lvl>
    <w:lvl w:ilvl="1" w:tplc="7DF806EE">
      <w:start w:val="1"/>
      <w:numFmt w:val="decimal"/>
      <w:pStyle w:val="Conductlist1"/>
      <w:lvlText w:val="%1.%2."/>
      <w:lvlJc w:val="left"/>
      <w:pPr>
        <w:ind w:left="792" w:hanging="432"/>
      </w:pPr>
    </w:lvl>
    <w:lvl w:ilvl="2" w:tplc="56C06D8C">
      <w:start w:val="1"/>
      <w:numFmt w:val="decimal"/>
      <w:lvlText w:val="%1.%2.%3."/>
      <w:lvlJc w:val="left"/>
      <w:pPr>
        <w:ind w:left="1224" w:hanging="504"/>
      </w:pPr>
    </w:lvl>
    <w:lvl w:ilvl="3" w:tplc="33B04908">
      <w:start w:val="1"/>
      <w:numFmt w:val="decimal"/>
      <w:lvlText w:val="%1.%2.%3.%4."/>
      <w:lvlJc w:val="left"/>
      <w:pPr>
        <w:ind w:left="1728" w:hanging="648"/>
      </w:pPr>
    </w:lvl>
    <w:lvl w:ilvl="4" w:tplc="1C5084DE">
      <w:start w:val="1"/>
      <w:numFmt w:val="decimal"/>
      <w:lvlText w:val="%1.%2.%3.%4.%5."/>
      <w:lvlJc w:val="left"/>
      <w:pPr>
        <w:ind w:left="2232" w:hanging="792"/>
      </w:pPr>
    </w:lvl>
    <w:lvl w:ilvl="5" w:tplc="DB54BCCE">
      <w:start w:val="1"/>
      <w:numFmt w:val="decimal"/>
      <w:lvlText w:val="%1.%2.%3.%4.%5.%6."/>
      <w:lvlJc w:val="left"/>
      <w:pPr>
        <w:ind w:left="2736" w:hanging="936"/>
      </w:pPr>
    </w:lvl>
    <w:lvl w:ilvl="6" w:tplc="A768CECE">
      <w:start w:val="1"/>
      <w:numFmt w:val="decimal"/>
      <w:lvlText w:val="%1.%2.%3.%4.%5.%6.%7."/>
      <w:lvlJc w:val="left"/>
      <w:pPr>
        <w:ind w:left="3240" w:hanging="1080"/>
      </w:pPr>
    </w:lvl>
    <w:lvl w:ilvl="7" w:tplc="43B61776">
      <w:start w:val="1"/>
      <w:numFmt w:val="decimal"/>
      <w:lvlText w:val="%1.%2.%3.%4.%5.%6.%7.%8."/>
      <w:lvlJc w:val="left"/>
      <w:pPr>
        <w:ind w:left="3744" w:hanging="1224"/>
      </w:pPr>
    </w:lvl>
    <w:lvl w:ilvl="8" w:tplc="5A46A4F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hybridMultilevel"/>
    <w:tmpl w:val="C2085EBE"/>
    <w:lvl w:ilvl="0" w:tplc="C7522F7E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 w:tplc="7D94054E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 w:tplc="EDA8D67E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 w:tplc="5630F85C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 w:tplc="9DFEC72A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 w:tplc="1624ADA6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 w:tplc="60C25EAC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 w:tplc="86B09614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 w:tplc="EA2ACC7C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hybridMultilevel"/>
    <w:tmpl w:val="3A46E520"/>
    <w:lvl w:ilvl="0" w:tplc="CB9A548C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79041D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528A0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9B0E786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DB863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67C39B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E702F9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9E5A547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FEE577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hybridMultilevel"/>
    <w:tmpl w:val="A886940A"/>
    <w:lvl w:ilvl="0" w:tplc="C76651E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1B245B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2EC18CC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8FC03E5C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E0A53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8A09BC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6A42C6FC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98897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27E294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hybridMultilevel"/>
    <w:tmpl w:val="D31EB89A"/>
    <w:lvl w:ilvl="0" w:tplc="ADB480C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81E7E6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4C2DE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74A20C3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2C368C9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DD6BAE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3594CAEC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4C3AE0D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078878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hybridMultilevel"/>
    <w:tmpl w:val="45484BBA"/>
    <w:lvl w:ilvl="0" w:tplc="F0383D98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 w:tplc="5EB4B742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 w:tplc="00E470D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 w:tplc="99749F22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 w:tplc="89F865CA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 w:tplc="7F685F82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 w:tplc="9372277A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 w:tplc="D8804A24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 w:tplc="B108F0CA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hybridMultilevel"/>
    <w:tmpl w:val="278A2AB4"/>
    <w:lvl w:ilvl="0" w:tplc="30CA11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0D0DD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BDCFA9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1B8FE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9C05D9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D6725F8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B9A8E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4CE0A07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9E2EEE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hybridMultilevel"/>
    <w:tmpl w:val="D2A83108"/>
    <w:lvl w:ilvl="0" w:tplc="0330852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F7A724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45A267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60C86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A31F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22CEF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56C6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29687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0226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hybridMultilevel"/>
    <w:tmpl w:val="CBD2E1C6"/>
    <w:lvl w:ilvl="0" w:tplc="EF30CC6E">
      <w:start w:val="1"/>
      <w:numFmt w:val="decimal"/>
      <w:lvlText w:val="%1."/>
      <w:lvlJc w:val="left"/>
      <w:pPr>
        <w:ind w:left="360" w:hanging="360"/>
      </w:pPr>
    </w:lvl>
    <w:lvl w:ilvl="1" w:tplc="0E425ADE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 w:tplc="5E5C8CBC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 w:tplc="AF3AB980">
      <w:start w:val="1"/>
      <w:numFmt w:val="decimal"/>
      <w:lvlText w:val="%1.%2.%3.%4."/>
      <w:lvlJc w:val="left"/>
      <w:pPr>
        <w:ind w:left="1728" w:hanging="648"/>
      </w:pPr>
    </w:lvl>
    <w:lvl w:ilvl="4" w:tplc="023AEB4A">
      <w:start w:val="1"/>
      <w:numFmt w:val="decimal"/>
      <w:lvlText w:val="%1.%2.%3.%4.%5."/>
      <w:lvlJc w:val="left"/>
      <w:pPr>
        <w:ind w:left="2232" w:hanging="792"/>
      </w:pPr>
    </w:lvl>
    <w:lvl w:ilvl="5" w:tplc="05748C58">
      <w:start w:val="1"/>
      <w:numFmt w:val="decimal"/>
      <w:lvlText w:val="%1.%2.%3.%4.%5.%6."/>
      <w:lvlJc w:val="left"/>
      <w:pPr>
        <w:ind w:left="2736" w:hanging="936"/>
      </w:pPr>
    </w:lvl>
    <w:lvl w:ilvl="6" w:tplc="A3824A0E">
      <w:start w:val="1"/>
      <w:numFmt w:val="decimal"/>
      <w:lvlText w:val="%1.%2.%3.%4.%5.%6.%7."/>
      <w:lvlJc w:val="left"/>
      <w:pPr>
        <w:ind w:left="3240" w:hanging="1080"/>
      </w:pPr>
    </w:lvl>
    <w:lvl w:ilvl="7" w:tplc="92485CF8">
      <w:start w:val="1"/>
      <w:numFmt w:val="decimal"/>
      <w:lvlText w:val="%1.%2.%3.%4.%5.%6.%7.%8."/>
      <w:lvlJc w:val="left"/>
      <w:pPr>
        <w:ind w:left="3744" w:hanging="1224"/>
      </w:pPr>
    </w:lvl>
    <w:lvl w:ilvl="8" w:tplc="32684870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hybridMultilevel"/>
    <w:tmpl w:val="56682744"/>
    <w:lvl w:ilvl="0" w:tplc="346692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88245D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5ACFE5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49827D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58A8FD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450CC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4FC2C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E16C3B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F73094A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hybridMultilevel"/>
    <w:tmpl w:val="D228D0A6"/>
    <w:lvl w:ilvl="0" w:tplc="F25EAD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94E432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F04865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494C6B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C0044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3A0A08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E61C56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848950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59435B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hybridMultilevel"/>
    <w:tmpl w:val="4C5A9848"/>
    <w:lvl w:ilvl="0" w:tplc="4BF442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4A016D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D8CA8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CA07D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C5EB8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DD808B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5F69F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A606E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AF8AAE4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hybridMultilevel"/>
    <w:tmpl w:val="26F03B0C"/>
    <w:lvl w:ilvl="0" w:tplc="53DA5454">
      <w:start w:val="1"/>
      <w:numFmt w:val="decimal"/>
      <w:lvlText w:val="%1."/>
      <w:lvlJc w:val="left"/>
      <w:pPr>
        <w:ind w:left="360" w:hanging="360"/>
      </w:pPr>
    </w:lvl>
    <w:lvl w:ilvl="1" w:tplc="907454D2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 w:tplc="70BAFB9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 w:tplc="A0F2EAD2">
      <w:start w:val="1"/>
      <w:numFmt w:val="decimal"/>
      <w:lvlText w:val="%1.%2.%3.%4."/>
      <w:lvlJc w:val="left"/>
      <w:pPr>
        <w:ind w:left="1728" w:hanging="648"/>
      </w:pPr>
    </w:lvl>
    <w:lvl w:ilvl="4" w:tplc="3A9E0B46">
      <w:start w:val="1"/>
      <w:numFmt w:val="decimal"/>
      <w:lvlText w:val="%1.%2.%3.%4.%5."/>
      <w:lvlJc w:val="left"/>
      <w:pPr>
        <w:ind w:left="2232" w:hanging="792"/>
      </w:pPr>
    </w:lvl>
    <w:lvl w:ilvl="5" w:tplc="D60ABDC4">
      <w:start w:val="1"/>
      <w:numFmt w:val="decimal"/>
      <w:lvlText w:val="%1.%2.%3.%4.%5.%6."/>
      <w:lvlJc w:val="left"/>
      <w:pPr>
        <w:ind w:left="2736" w:hanging="936"/>
      </w:pPr>
    </w:lvl>
    <w:lvl w:ilvl="6" w:tplc="AB86ACDE">
      <w:start w:val="1"/>
      <w:numFmt w:val="decimal"/>
      <w:lvlText w:val="%1.%2.%3.%4.%5.%6.%7."/>
      <w:lvlJc w:val="left"/>
      <w:pPr>
        <w:ind w:left="3240" w:hanging="1080"/>
      </w:pPr>
    </w:lvl>
    <w:lvl w:ilvl="7" w:tplc="652602F8">
      <w:start w:val="1"/>
      <w:numFmt w:val="decimal"/>
      <w:lvlText w:val="%1.%2.%3.%4.%5.%6.%7.%8."/>
      <w:lvlJc w:val="left"/>
      <w:pPr>
        <w:ind w:left="3744" w:hanging="1224"/>
      </w:pPr>
    </w:lvl>
    <w:lvl w:ilvl="8" w:tplc="4EE8721C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hybridMultilevel"/>
    <w:tmpl w:val="4C0610FC"/>
    <w:lvl w:ilvl="0" w:tplc="B02E44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00674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0B0549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5A7A82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404DF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0404BC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AF683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EF9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F9860D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hybridMultilevel"/>
    <w:tmpl w:val="C9207EE8"/>
    <w:lvl w:ilvl="0" w:tplc="750A7DE2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 w:tplc="A3103600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 w:tplc="EDD6D2C8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 w:tplc="EB884C16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 w:tplc="4B64CAEE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 w:tplc="A4A6F956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 w:tplc="11FE8A0E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 w:tplc="B2D66A68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 w:tplc="999A336A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hybridMultilevel"/>
    <w:tmpl w:val="91C49BA4"/>
    <w:lvl w:ilvl="0" w:tplc="4B64C73A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 w:tplc="99AE4A00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 w:tplc="6CBE51DE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 w:tplc="4722385A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 w:tplc="26DE8F50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 w:tplc="9182ABAE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 w:tplc="CDBC283E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 w:tplc="26642AE0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 w:tplc="424E407A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hybridMultilevel"/>
    <w:tmpl w:val="D9680F04"/>
    <w:lvl w:ilvl="0" w:tplc="4510CC06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 w:tplc="9C96D4E2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 w:tplc="6CD20BB8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 w:tplc="F692C8FA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 w:tplc="DA28CD08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 w:tplc="63485410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 w:tplc="44CA4742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 w:tplc="3BC690FE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 w:tplc="FA66D87C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hybridMultilevel"/>
    <w:tmpl w:val="92AAEFB8"/>
    <w:lvl w:ilvl="0" w:tplc="C2780E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1D674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9FC0EFD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7F879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FC0147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3F1EC9C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E0E081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2E8D37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BB45B4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hybridMultilevel"/>
    <w:tmpl w:val="D098039E"/>
    <w:lvl w:ilvl="0" w:tplc="4A6EDDDC">
      <w:start w:val="1"/>
      <w:numFmt w:val="decimal"/>
      <w:lvlText w:val="%1."/>
      <w:lvlJc w:val="left"/>
      <w:pPr>
        <w:ind w:left="360" w:hanging="360"/>
      </w:pPr>
    </w:lvl>
    <w:lvl w:ilvl="1" w:tplc="E54C17D8">
      <w:start w:val="1"/>
      <w:numFmt w:val="lowerLetter"/>
      <w:lvlText w:val="%2)"/>
      <w:lvlJc w:val="left"/>
      <w:pPr>
        <w:ind w:left="792" w:hanging="432"/>
      </w:pPr>
    </w:lvl>
    <w:lvl w:ilvl="2" w:tplc="FF38C468">
      <w:start w:val="1"/>
      <w:numFmt w:val="decimal"/>
      <w:lvlText w:val="%1.%2.%3."/>
      <w:lvlJc w:val="left"/>
      <w:pPr>
        <w:ind w:left="1224" w:hanging="504"/>
      </w:pPr>
    </w:lvl>
    <w:lvl w:ilvl="3" w:tplc="58BC7A9E">
      <w:start w:val="1"/>
      <w:numFmt w:val="decimal"/>
      <w:lvlText w:val="%1.%2.%3.%4."/>
      <w:lvlJc w:val="left"/>
      <w:pPr>
        <w:ind w:left="1728" w:hanging="648"/>
      </w:pPr>
    </w:lvl>
    <w:lvl w:ilvl="4" w:tplc="66DA1F16">
      <w:start w:val="1"/>
      <w:numFmt w:val="decimal"/>
      <w:lvlText w:val="%1.%2.%3.%4.%5."/>
      <w:lvlJc w:val="left"/>
      <w:pPr>
        <w:ind w:left="2232" w:hanging="792"/>
      </w:pPr>
    </w:lvl>
    <w:lvl w:ilvl="5" w:tplc="F8E631C0">
      <w:start w:val="1"/>
      <w:numFmt w:val="decimal"/>
      <w:lvlText w:val="%1.%2.%3.%4.%5.%6."/>
      <w:lvlJc w:val="left"/>
      <w:pPr>
        <w:ind w:left="2736" w:hanging="936"/>
      </w:pPr>
    </w:lvl>
    <w:lvl w:ilvl="6" w:tplc="1DB87516">
      <w:start w:val="1"/>
      <w:numFmt w:val="decimal"/>
      <w:lvlText w:val="%1.%2.%3.%4.%5.%6.%7."/>
      <w:lvlJc w:val="left"/>
      <w:pPr>
        <w:ind w:left="3240" w:hanging="1080"/>
      </w:pPr>
    </w:lvl>
    <w:lvl w:ilvl="7" w:tplc="432A1366">
      <w:start w:val="1"/>
      <w:numFmt w:val="decimal"/>
      <w:lvlText w:val="%1.%2.%3.%4.%5.%6.%7.%8."/>
      <w:lvlJc w:val="left"/>
      <w:pPr>
        <w:ind w:left="3744" w:hanging="1224"/>
      </w:pPr>
    </w:lvl>
    <w:lvl w:ilvl="8" w:tplc="97CCF1CC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hybridMultilevel"/>
    <w:tmpl w:val="E612FE44"/>
    <w:lvl w:ilvl="0" w:tplc="B1B03286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2C6970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11C4E5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1DCA38A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DFC6381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2F679A8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A9E42D2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C076F26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A2E9E2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hybridMultilevel"/>
    <w:tmpl w:val="414C6A3A"/>
    <w:lvl w:ilvl="0" w:tplc="EDEE4C76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 w:tplc="98C669EA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 w:tplc="A26EC2D0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 w:tplc="3E4C6BF4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 w:tplc="DBF617D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 w:tplc="94A8819A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 w:tplc="72A0C17E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 w:tplc="90FEE7EE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 w:tplc="1D7432EE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hybridMultilevel"/>
    <w:tmpl w:val="5142DAF6"/>
    <w:lvl w:ilvl="0" w:tplc="4B0A4B16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 w:tplc="148A5CBE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 w:tplc="474A314A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 w:tplc="2C8EA582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 w:tplc="EA241160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 w:tplc="E4A8AF84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 w:tplc="FE129BE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 w:tplc="2BF02300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 w:tplc="0EC01E0A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hybridMultilevel"/>
    <w:tmpl w:val="6AF22742"/>
    <w:lvl w:ilvl="0" w:tplc="AFFA9D4E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 w:tplc="363CF446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 w:tplc="DD64D930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 w:tplc="838ABC24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 w:tplc="4B7C6CE8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 w:tplc="59DA7074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 w:tplc="A14A2DC0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 w:tplc="A926C076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 w:tplc="E9ECA18C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hybridMultilevel"/>
    <w:tmpl w:val="A572BA92"/>
    <w:lvl w:ilvl="0" w:tplc="869A49B8">
      <w:start w:val="1"/>
      <w:numFmt w:val="decimal"/>
      <w:lvlText w:val="%1."/>
      <w:lvlJc w:val="left"/>
      <w:pPr>
        <w:ind w:left="360" w:hanging="360"/>
      </w:pPr>
    </w:lvl>
    <w:lvl w:ilvl="1" w:tplc="7D7ED644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 w:tplc="9A84269A">
      <w:start w:val="1"/>
      <w:numFmt w:val="decimal"/>
      <w:lvlText w:val="%1.%2.%3."/>
      <w:lvlJc w:val="left"/>
      <w:pPr>
        <w:ind w:left="1224" w:hanging="504"/>
      </w:pPr>
    </w:lvl>
    <w:lvl w:ilvl="3" w:tplc="568A6032">
      <w:start w:val="1"/>
      <w:numFmt w:val="decimal"/>
      <w:lvlText w:val="%1.%2.%3.%4."/>
      <w:lvlJc w:val="left"/>
      <w:pPr>
        <w:ind w:left="1728" w:hanging="648"/>
      </w:pPr>
    </w:lvl>
    <w:lvl w:ilvl="4" w:tplc="E9389284">
      <w:start w:val="1"/>
      <w:numFmt w:val="decimal"/>
      <w:lvlText w:val="%1.%2.%3.%4.%5."/>
      <w:lvlJc w:val="left"/>
      <w:pPr>
        <w:ind w:left="2232" w:hanging="792"/>
      </w:pPr>
    </w:lvl>
    <w:lvl w:ilvl="5" w:tplc="5FF839AC">
      <w:start w:val="1"/>
      <w:numFmt w:val="decimal"/>
      <w:lvlText w:val="%1.%2.%3.%4.%5.%6."/>
      <w:lvlJc w:val="left"/>
      <w:pPr>
        <w:ind w:left="2736" w:hanging="936"/>
      </w:pPr>
    </w:lvl>
    <w:lvl w:ilvl="6" w:tplc="DB2CE41C">
      <w:start w:val="1"/>
      <w:numFmt w:val="decimal"/>
      <w:lvlText w:val="%1.%2.%3.%4.%5.%6.%7."/>
      <w:lvlJc w:val="left"/>
      <w:pPr>
        <w:ind w:left="3240" w:hanging="1080"/>
      </w:pPr>
    </w:lvl>
    <w:lvl w:ilvl="7" w:tplc="A4049F2A">
      <w:start w:val="1"/>
      <w:numFmt w:val="decimal"/>
      <w:lvlText w:val="%1.%2.%3.%4.%5.%6.%7.%8."/>
      <w:lvlJc w:val="left"/>
      <w:pPr>
        <w:ind w:left="3744" w:hanging="1224"/>
      </w:pPr>
    </w:lvl>
    <w:lvl w:ilvl="8" w:tplc="8038878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hybridMultilevel"/>
    <w:tmpl w:val="CBD2E1C6"/>
    <w:lvl w:ilvl="0" w:tplc="2F7E4FD2">
      <w:start w:val="1"/>
      <w:numFmt w:val="decimal"/>
      <w:lvlText w:val="%1."/>
      <w:lvlJc w:val="left"/>
      <w:pPr>
        <w:ind w:left="360" w:hanging="360"/>
      </w:pPr>
    </w:lvl>
    <w:lvl w:ilvl="1" w:tplc="C1EACA7E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 w:tplc="BDF6F8E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 w:tplc="889C4E5A">
      <w:start w:val="1"/>
      <w:numFmt w:val="decimal"/>
      <w:lvlText w:val="%1.%2.%3.%4."/>
      <w:lvlJc w:val="left"/>
      <w:pPr>
        <w:ind w:left="1728" w:hanging="648"/>
      </w:pPr>
    </w:lvl>
    <w:lvl w:ilvl="4" w:tplc="2F2E7B60">
      <w:start w:val="1"/>
      <w:numFmt w:val="decimal"/>
      <w:lvlText w:val="%1.%2.%3.%4.%5."/>
      <w:lvlJc w:val="left"/>
      <w:pPr>
        <w:ind w:left="2232" w:hanging="792"/>
      </w:pPr>
    </w:lvl>
    <w:lvl w:ilvl="5" w:tplc="8F2ADA60">
      <w:start w:val="1"/>
      <w:numFmt w:val="decimal"/>
      <w:lvlText w:val="%1.%2.%3.%4.%5.%6."/>
      <w:lvlJc w:val="left"/>
      <w:pPr>
        <w:ind w:left="2736" w:hanging="936"/>
      </w:pPr>
    </w:lvl>
    <w:lvl w:ilvl="6" w:tplc="4B5EAC10">
      <w:start w:val="1"/>
      <w:numFmt w:val="decimal"/>
      <w:lvlText w:val="%1.%2.%3.%4.%5.%6.%7."/>
      <w:lvlJc w:val="left"/>
      <w:pPr>
        <w:ind w:left="3240" w:hanging="1080"/>
      </w:pPr>
    </w:lvl>
    <w:lvl w:ilvl="7" w:tplc="773EF812">
      <w:start w:val="1"/>
      <w:numFmt w:val="decimal"/>
      <w:lvlText w:val="%1.%2.%3.%4.%5.%6.%7.%8."/>
      <w:lvlJc w:val="left"/>
      <w:pPr>
        <w:ind w:left="3744" w:hanging="1224"/>
      </w:pPr>
    </w:lvl>
    <w:lvl w:ilvl="8" w:tplc="8970FE12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hybridMultilevel"/>
    <w:tmpl w:val="B0902E6A"/>
    <w:lvl w:ilvl="0" w:tplc="080E621E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 w:tplc="B1208CF4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 w:tplc="F61C4784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 w:tplc="0166FF10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 w:tplc="C14634E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 w:tplc="8D403464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 w:tplc="3626DAF8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 w:tplc="F4A4BB40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 w:tplc="2D92A2AC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6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8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19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  <w:lvlOverride w:ilvl="0"/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7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5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2EE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4B7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594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AAD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6672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1CF0"/>
    <w:rsid w:val="00592B13"/>
    <w:rsid w:val="005941AA"/>
    <w:rsid w:val="00594411"/>
    <w:rsid w:val="00594573"/>
    <w:rsid w:val="00594D5D"/>
    <w:rsid w:val="0059675B"/>
    <w:rsid w:val="0059702F"/>
    <w:rsid w:val="005970A6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B9395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5C8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C0B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0B23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  <w:rsid w:val="05D9C001"/>
    <w:rsid w:val="0CAD1342"/>
    <w:rsid w:val="0D4B8F63"/>
    <w:rsid w:val="0D893B94"/>
    <w:rsid w:val="16938372"/>
    <w:rsid w:val="16A0B385"/>
    <w:rsid w:val="19233AAF"/>
    <w:rsid w:val="193106D6"/>
    <w:rsid w:val="230CDC32"/>
    <w:rsid w:val="233D64FE"/>
    <w:rsid w:val="241CC201"/>
    <w:rsid w:val="27F1F8C9"/>
    <w:rsid w:val="296467A8"/>
    <w:rsid w:val="2C3D33E8"/>
    <w:rsid w:val="33DAD950"/>
    <w:rsid w:val="363ECFE8"/>
    <w:rsid w:val="3C3A70B4"/>
    <w:rsid w:val="3D2881E9"/>
    <w:rsid w:val="3F453EF5"/>
    <w:rsid w:val="425CC574"/>
    <w:rsid w:val="4A29C01B"/>
    <w:rsid w:val="4EE00A6E"/>
    <w:rsid w:val="59FCC1BB"/>
    <w:rsid w:val="5C56606A"/>
    <w:rsid w:val="64FC4C5C"/>
    <w:rsid w:val="695CB6D7"/>
    <w:rsid w:val="6D01E5B6"/>
    <w:rsid w:val="7088FC8A"/>
    <w:rsid w:val="78BE133A"/>
    <w:rsid w:val="7CCF0044"/>
    <w:rsid w:val="7F839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  <w:style w:type="paragraph" w:customStyle="1" w:styleId="SafeChurch">
    <w:name w:val="Safe Church"/>
    <w:basedOn w:val="Normallist"/>
    <w:qFormat/>
    <w:rsid w:val="00932C0B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240"/>
      <w:jc w:val="center"/>
      <w:textAlignment w:val="auto"/>
    </w:pPr>
    <w:rPr>
      <w:rFonts w:ascii="ArialRoundedMTW04-Regular" w:eastAsiaTheme="majorEastAsia" w:hAnsi="ArialRoundedMTW04-Regular" w:cstheme="majorBidi"/>
      <w:b/>
      <w:color w:val="10AC9A"/>
      <w:sz w:val="32"/>
      <w:szCs w:val="32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39D487A0DA5F4DB7EEA73924744D71" ma:contentTypeVersion="10" ma:contentTypeDescription="Create a new document." ma:contentTypeScope="" ma:versionID="adeaab285c003c65e9089dde12612df9">
  <xsd:schema xmlns:xsd="http://www.w3.org/2001/XMLSchema" xmlns:xs="http://www.w3.org/2001/XMLSchema" xmlns:p="http://schemas.microsoft.com/office/2006/metadata/properties" xmlns:ns2="2afb9483-2daf-4866-b367-ab5becbb7e4c" targetNamespace="http://schemas.microsoft.com/office/2006/metadata/properties" ma:root="true" ma:fieldsID="f555aa7972f6db6f0374f5297aee384d" ns2:_="">
    <xsd:import namespace="2afb9483-2daf-4866-b367-ab5becbb7e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fb9483-2daf-4866-b367-ab5becbb7e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96FD7EF-D685-024C-A1BA-DC14590300E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1161AE3-E767-4149-80AF-845D1D47F75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1832</Words>
  <Characters>10443</Characters>
  <Application>Microsoft Office Word</Application>
  <DocSecurity>0</DocSecurity>
  <Lines>87</Lines>
  <Paragraphs>24</Paragraphs>
  <ScaleCrop>false</ScaleCrop>
  <Company/>
  <LinksUpToDate>false</LinksUpToDate>
  <CharactersWithSpaces>12251</CharactersWithSpaces>
  <SharedDoc>false</SharedDoc>
  <HyperlinkBase>SB-103100-4-65-V1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Reuben Robinson</cp:lastModifiedBy>
  <cp:revision>18</cp:revision>
  <cp:lastPrinted>2020-01-31T03:36:00Z</cp:lastPrinted>
  <dcterms:created xsi:type="dcterms:W3CDTF">2020-01-31T04:38:00Z</dcterms:created>
  <dcterms:modified xsi:type="dcterms:W3CDTF">2021-01-08T04:51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39D487A0DA5F4DB7EEA73924744D71</vt:lpwstr>
  </property>
</Properties>
</file>